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653571">
      <w:pPr>
        <w:jc w:val="center"/>
        <w:rPr>
          <w:sz w:val="28"/>
          <w:szCs w:val="28"/>
        </w:rPr>
      </w:pPr>
      <w:r>
        <w:rPr>
          <w:noProof/>
        </w:rPr>
        <w:pict w14:anchorId="56FB9C80">
          <v:rect id="_x0000_i1027" alt="" style="width:451.3pt;height:.05pt;mso-width-percent:0;mso-height-percent:0;mso-width-percent:0;mso-height-percent:0"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60410D67" w:rsidR="007B4A91" w:rsidRPr="009F44E6" w:rsidRDefault="009F44E6">
      <w:pPr>
        <w:rPr>
          <w:color w:val="FF0000"/>
          <w:sz w:val="28"/>
          <w:szCs w:val="28"/>
        </w:rPr>
      </w:pPr>
      <w:r w:rsidRPr="009F44E6">
        <w:rPr>
          <w:color w:val="FF0000"/>
          <w:sz w:val="28"/>
          <w:szCs w:val="28"/>
        </w:rPr>
        <w:t>THE LAMP SEACH</w:t>
      </w:r>
    </w:p>
    <w:p w14:paraId="34A9E19B" w14:textId="77777777" w:rsidR="007B4A91" w:rsidRDefault="00653571">
      <w:pPr>
        <w:rPr>
          <w:sz w:val="28"/>
          <w:szCs w:val="28"/>
        </w:rPr>
      </w:pPr>
      <w:r>
        <w:rPr>
          <w:noProof/>
        </w:rPr>
        <w:pict w14:anchorId="0DAFBD09">
          <v:rect id="_x0000_i1026" alt="" style="width:451.3pt;height:.05pt;mso-width-percent:0;mso-height-percent:0;mso-width-percent:0;mso-height-percent:0"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53254DB9" w:rsidR="007B4A91" w:rsidRPr="009F44E6" w:rsidRDefault="009F44E6" w:rsidP="009F44E6">
      <w:pPr>
        <w:rPr>
          <w:color w:val="FF0000"/>
          <w:sz w:val="28"/>
          <w:szCs w:val="28"/>
        </w:rPr>
      </w:pPr>
      <w:r w:rsidRPr="009F44E6">
        <w:rPr>
          <w:color w:val="FF0000"/>
          <w:sz w:val="28"/>
          <w:szCs w:val="28"/>
        </w:rPr>
        <w:t>To answer all the 5 questions and to be able to get the magical lamp</w:t>
      </w:r>
    </w:p>
    <w:p w14:paraId="3D632C61" w14:textId="77777777" w:rsidR="007B4A91" w:rsidRDefault="00653571">
      <w:pPr>
        <w:rPr>
          <w:sz w:val="28"/>
          <w:szCs w:val="28"/>
        </w:rPr>
      </w:pPr>
      <w:r>
        <w:rPr>
          <w:noProof/>
        </w:rPr>
        <w:pict w14:anchorId="29F3B047">
          <v:rect id="_x0000_i1025" alt="" style="width:451.3pt;height:.05pt;mso-width-percent:0;mso-height-percent:0;mso-width-percent:0;mso-height-percent:0"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37466CF6" w14:textId="3FFABED4" w:rsidR="009F44E6" w:rsidRDefault="009F44E6" w:rsidP="009F44E6">
      <w:pPr>
        <w:ind w:left="360"/>
        <w:rPr>
          <w:sz w:val="28"/>
          <w:szCs w:val="28"/>
        </w:rPr>
      </w:pPr>
      <w:r>
        <w:rPr>
          <w:sz w:val="28"/>
          <w:szCs w:val="28"/>
        </w:rPr>
        <w:t xml:space="preserve"> </w:t>
      </w:r>
      <w:proofErr w:type="spellStart"/>
      <w:r w:rsidRPr="009F44E6">
        <w:rPr>
          <w:color w:val="FF0000"/>
          <w:sz w:val="28"/>
          <w:szCs w:val="28"/>
        </w:rPr>
        <w:t>Aladin</w:t>
      </w:r>
      <w:proofErr w:type="spellEnd"/>
      <w:r w:rsidRPr="009F44E6">
        <w:rPr>
          <w:color w:val="FF0000"/>
          <w:sz w:val="28"/>
          <w:szCs w:val="28"/>
        </w:rPr>
        <w:t xml:space="preserve"> and Yasmine are trying to find the magical lamp. </w:t>
      </w:r>
      <w:proofErr w:type="gramStart"/>
      <w:r w:rsidRPr="009F44E6">
        <w:rPr>
          <w:color w:val="FF0000"/>
          <w:sz w:val="28"/>
          <w:szCs w:val="28"/>
        </w:rPr>
        <w:t>However</w:t>
      </w:r>
      <w:proofErr w:type="gramEnd"/>
      <w:r w:rsidRPr="009F44E6">
        <w:rPr>
          <w:color w:val="FF0000"/>
          <w:sz w:val="28"/>
          <w:szCs w:val="28"/>
        </w:rPr>
        <w:t xml:space="preserve"> they find out that it is with the genie. The genie has 5 riddles which </w:t>
      </w:r>
      <w:proofErr w:type="spellStart"/>
      <w:r w:rsidRPr="009F44E6">
        <w:rPr>
          <w:color w:val="FF0000"/>
          <w:sz w:val="28"/>
          <w:szCs w:val="28"/>
        </w:rPr>
        <w:t>aladin</w:t>
      </w:r>
      <w:proofErr w:type="spellEnd"/>
      <w:r w:rsidRPr="009F44E6">
        <w:rPr>
          <w:color w:val="FF0000"/>
          <w:sz w:val="28"/>
          <w:szCs w:val="28"/>
        </w:rPr>
        <w:t xml:space="preserve"> </w:t>
      </w:r>
      <w:proofErr w:type="gramStart"/>
      <w:r w:rsidRPr="009F44E6">
        <w:rPr>
          <w:color w:val="FF0000"/>
          <w:sz w:val="28"/>
          <w:szCs w:val="28"/>
        </w:rPr>
        <w:t>has to</w:t>
      </w:r>
      <w:proofErr w:type="gramEnd"/>
      <w:r w:rsidRPr="009F44E6">
        <w:rPr>
          <w:color w:val="FF0000"/>
          <w:sz w:val="28"/>
          <w:szCs w:val="28"/>
        </w:rPr>
        <w:t xml:space="preserve"> solve. Once he does so he will be awarded with the lamp otherwise would lose the game! The player </w:t>
      </w:r>
      <w:proofErr w:type="gramStart"/>
      <w:r w:rsidRPr="009F44E6">
        <w:rPr>
          <w:color w:val="FF0000"/>
          <w:sz w:val="28"/>
          <w:szCs w:val="28"/>
        </w:rPr>
        <w:t>has to</w:t>
      </w:r>
      <w:proofErr w:type="gramEnd"/>
      <w:r w:rsidRPr="009F44E6">
        <w:rPr>
          <w:color w:val="FF0000"/>
          <w:sz w:val="28"/>
          <w:szCs w:val="28"/>
        </w:rPr>
        <w:t xml:space="preserve"> help </w:t>
      </w:r>
      <w:proofErr w:type="spellStart"/>
      <w:r w:rsidRPr="009F44E6">
        <w:rPr>
          <w:color w:val="FF0000"/>
          <w:sz w:val="28"/>
          <w:szCs w:val="28"/>
        </w:rPr>
        <w:t>Aladin</w:t>
      </w:r>
      <w:proofErr w:type="spellEnd"/>
      <w:r w:rsidRPr="009F44E6">
        <w:rPr>
          <w:color w:val="FF0000"/>
          <w:sz w:val="28"/>
          <w:szCs w:val="28"/>
        </w:rPr>
        <w:t xml:space="preserve"> do this</w:t>
      </w:r>
      <w:r>
        <w:rPr>
          <w:sz w:val="28"/>
          <w:szCs w:val="28"/>
        </w:rPr>
        <w:t xml:space="preserve">. </w:t>
      </w: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5B3879C" w:rsidR="007B4A91" w:rsidRDefault="009F44E6" w:rsidP="00556965">
            <w:pPr>
              <w:widowControl w:val="0"/>
              <w:pBdr>
                <w:top w:val="nil"/>
                <w:left w:val="nil"/>
                <w:bottom w:val="nil"/>
                <w:right w:val="nil"/>
                <w:between w:val="nil"/>
              </w:pBdr>
              <w:spacing w:line="240" w:lineRule="auto"/>
              <w:jc w:val="center"/>
              <w:rPr>
                <w:sz w:val="28"/>
                <w:szCs w:val="28"/>
              </w:rPr>
            </w:pPr>
            <w:proofErr w:type="spellStart"/>
            <w:r w:rsidRPr="009F44E6">
              <w:rPr>
                <w:color w:val="FF0000"/>
                <w:sz w:val="28"/>
                <w:szCs w:val="28"/>
              </w:rPr>
              <w:t>Aladin</w:t>
            </w:r>
            <w:proofErr w:type="spellEnd"/>
          </w:p>
        </w:tc>
        <w:tc>
          <w:tcPr>
            <w:tcW w:w="2880" w:type="dxa"/>
            <w:shd w:val="clear" w:color="auto" w:fill="auto"/>
            <w:tcMar>
              <w:top w:w="100" w:type="dxa"/>
              <w:left w:w="100" w:type="dxa"/>
              <w:bottom w:w="100" w:type="dxa"/>
              <w:right w:w="100" w:type="dxa"/>
            </w:tcMar>
          </w:tcPr>
          <w:p w14:paraId="5B85E2C1" w14:textId="6000846B" w:rsidR="007B4A91" w:rsidRDefault="009F44E6" w:rsidP="00556965">
            <w:pPr>
              <w:widowControl w:val="0"/>
              <w:pBdr>
                <w:top w:val="nil"/>
                <w:left w:val="nil"/>
                <w:bottom w:val="nil"/>
                <w:right w:val="nil"/>
                <w:between w:val="nil"/>
              </w:pBdr>
              <w:spacing w:line="240" w:lineRule="auto"/>
              <w:jc w:val="center"/>
              <w:rPr>
                <w:sz w:val="28"/>
                <w:szCs w:val="28"/>
              </w:rPr>
            </w:pPr>
            <w:r w:rsidRPr="009F44E6">
              <w:rPr>
                <w:color w:val="FF0000"/>
                <w:sz w:val="28"/>
                <w:szCs w:val="28"/>
              </w:rPr>
              <w:t>Move and Answer</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45BFC898"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1768986D"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4C07C2C" w:rsidR="007B4A91" w:rsidRDefault="007B4A91" w:rsidP="009F44E6">
            <w:pPr>
              <w:widowControl w:val="0"/>
              <w:pBdr>
                <w:top w:val="nil"/>
                <w:left w:val="nil"/>
                <w:bottom w:val="nil"/>
                <w:right w:val="nil"/>
                <w:between w:val="nil"/>
              </w:pBdr>
              <w:spacing w:line="240" w:lineRule="auto"/>
              <w:rPr>
                <w:sz w:val="28"/>
                <w:szCs w:val="28"/>
              </w:rPr>
            </w:pPr>
          </w:p>
        </w:tc>
        <w:tc>
          <w:tcPr>
            <w:tcW w:w="2880" w:type="dxa"/>
            <w:shd w:val="clear" w:color="auto" w:fill="auto"/>
            <w:tcMar>
              <w:top w:w="100" w:type="dxa"/>
              <w:left w:w="100" w:type="dxa"/>
              <w:bottom w:w="100" w:type="dxa"/>
              <w:right w:w="100" w:type="dxa"/>
            </w:tcMar>
          </w:tcPr>
          <w:p w14:paraId="20AA9CBC"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56CECA53"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9F44E6" w:rsidRPr="009F44E6"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386F0DEC" w:rsidR="007B4A91" w:rsidRDefault="009F44E6" w:rsidP="00556965">
            <w:pPr>
              <w:widowControl w:val="0"/>
              <w:spacing w:line="240" w:lineRule="auto"/>
              <w:jc w:val="center"/>
              <w:rPr>
                <w:sz w:val="28"/>
                <w:szCs w:val="28"/>
              </w:rPr>
            </w:pPr>
            <w:r w:rsidRPr="009F44E6">
              <w:rPr>
                <w:color w:val="FF0000"/>
                <w:sz w:val="28"/>
                <w:szCs w:val="28"/>
              </w:rPr>
              <w:t>Genie</w:t>
            </w:r>
          </w:p>
        </w:tc>
        <w:tc>
          <w:tcPr>
            <w:tcW w:w="2880" w:type="dxa"/>
            <w:shd w:val="clear" w:color="auto" w:fill="auto"/>
            <w:tcMar>
              <w:top w:w="100" w:type="dxa"/>
              <w:left w:w="100" w:type="dxa"/>
              <w:bottom w:w="100" w:type="dxa"/>
              <w:right w:w="100" w:type="dxa"/>
            </w:tcMar>
          </w:tcPr>
          <w:p w14:paraId="411D1593" w14:textId="25E95D91" w:rsidR="007B4A91" w:rsidRPr="009F44E6" w:rsidRDefault="009F44E6" w:rsidP="00556965">
            <w:pPr>
              <w:widowControl w:val="0"/>
              <w:spacing w:line="240" w:lineRule="auto"/>
              <w:jc w:val="center"/>
              <w:rPr>
                <w:color w:val="FF0000"/>
                <w:sz w:val="28"/>
                <w:szCs w:val="28"/>
              </w:rPr>
            </w:pPr>
            <w:r w:rsidRPr="009F44E6">
              <w:rPr>
                <w:color w:val="FF0000"/>
                <w:sz w:val="28"/>
                <w:szCs w:val="28"/>
              </w:rPr>
              <w:t>Present the question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D2AB533" w:rsidR="007B4A91" w:rsidRDefault="007B4A91" w:rsidP="009F44E6">
            <w:pPr>
              <w:widowControl w:val="0"/>
              <w:spacing w:line="240" w:lineRule="auto"/>
              <w:rPr>
                <w:sz w:val="28"/>
                <w:szCs w:val="28"/>
              </w:rPr>
            </w:pPr>
          </w:p>
        </w:tc>
        <w:tc>
          <w:tcPr>
            <w:tcW w:w="2880" w:type="dxa"/>
            <w:shd w:val="clear" w:color="auto" w:fill="auto"/>
            <w:tcMar>
              <w:top w:w="100" w:type="dxa"/>
              <w:left w:w="100" w:type="dxa"/>
              <w:bottom w:w="100" w:type="dxa"/>
              <w:right w:w="100" w:type="dxa"/>
            </w:tcMar>
          </w:tcPr>
          <w:p w14:paraId="5F6519AF" w14:textId="77777777" w:rsidR="007B4A91" w:rsidRDefault="007B4A91" w:rsidP="00556965">
            <w:pPr>
              <w:widowControl w:val="0"/>
              <w:spacing w:line="240" w:lineRule="auto"/>
              <w:jc w:val="center"/>
              <w:rPr>
                <w:sz w:val="28"/>
                <w:szCs w:val="28"/>
              </w:rPr>
            </w:pP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CD92D58" w14:textId="77777777" w:rsidR="007B4A91" w:rsidRDefault="007B4A91" w:rsidP="00556965">
            <w:pPr>
              <w:widowControl w:val="0"/>
              <w:spacing w:line="240" w:lineRule="auto"/>
              <w:jc w:val="center"/>
              <w:rPr>
                <w:sz w:val="28"/>
                <w:szCs w:val="28"/>
              </w:rPr>
            </w:pP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FE3DA3F" w14:textId="77777777" w:rsidR="007B4A91" w:rsidRDefault="007B4A91" w:rsidP="00556965">
            <w:pPr>
              <w:widowControl w:val="0"/>
              <w:spacing w:line="240" w:lineRule="auto"/>
              <w:jc w:val="center"/>
              <w:rPr>
                <w:sz w:val="28"/>
                <w:szCs w:val="28"/>
              </w:rPr>
            </w:pP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14BD3334" w14:textId="77777777" w:rsidR="007B4A91" w:rsidRDefault="007B4A91">
      <w:pPr>
        <w:ind w:left="720"/>
        <w:rPr>
          <w:sz w:val="28"/>
          <w:szCs w:val="28"/>
        </w:rPr>
      </w:pPr>
    </w:p>
    <w:p w14:paraId="5BA2041B" w14:textId="77777777" w:rsidR="00913492" w:rsidRDefault="00913492">
      <w:pPr>
        <w:rPr>
          <w:sz w:val="28"/>
          <w:szCs w:val="28"/>
        </w:rPr>
      </w:pPr>
    </w:p>
    <w:p w14:paraId="7F3352AB" w14:textId="77777777" w:rsidR="00913492" w:rsidRDefault="00913492">
      <w:pPr>
        <w:rPr>
          <w:sz w:val="28"/>
          <w:szCs w:val="28"/>
        </w:rPr>
      </w:pPr>
    </w:p>
    <w:p w14:paraId="256EBBA0" w14:textId="77777777" w:rsidR="00913492" w:rsidRDefault="00913492">
      <w:pPr>
        <w:rPr>
          <w:sz w:val="28"/>
          <w:szCs w:val="28"/>
        </w:rPr>
      </w:pPr>
    </w:p>
    <w:p w14:paraId="13D97DF6" w14:textId="77777777" w:rsidR="00913492" w:rsidRDefault="00913492">
      <w:pPr>
        <w:rPr>
          <w:sz w:val="28"/>
          <w:szCs w:val="28"/>
        </w:rPr>
      </w:pPr>
    </w:p>
    <w:p w14:paraId="4566396E" w14:textId="77777777" w:rsidR="00913492" w:rsidRDefault="00913492">
      <w:pPr>
        <w:rPr>
          <w:sz w:val="28"/>
          <w:szCs w:val="28"/>
        </w:rPr>
      </w:pPr>
    </w:p>
    <w:p w14:paraId="49F1C15B" w14:textId="77777777" w:rsidR="00913492" w:rsidRDefault="00913492">
      <w:pPr>
        <w:rPr>
          <w:sz w:val="28"/>
          <w:szCs w:val="28"/>
        </w:rPr>
      </w:pPr>
    </w:p>
    <w:p w14:paraId="6944F817" w14:textId="77777777" w:rsidR="00913492" w:rsidRDefault="00913492">
      <w:pPr>
        <w:rPr>
          <w:sz w:val="28"/>
          <w:szCs w:val="28"/>
        </w:rPr>
      </w:pPr>
    </w:p>
    <w:p w14:paraId="783E4489" w14:textId="77777777" w:rsidR="00913492" w:rsidRDefault="00913492">
      <w:pPr>
        <w:rPr>
          <w:sz w:val="28"/>
          <w:szCs w:val="28"/>
        </w:rPr>
      </w:pPr>
    </w:p>
    <w:p w14:paraId="39620D9C" w14:textId="15EE7654"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7B24A9A6" w14:textId="6EB84E99"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192F1F0E" w14:textId="45791DF4" w:rsidR="007B4A91" w:rsidRDefault="007B4A91"/>
    <w:p w14:paraId="06D6A1CC" w14:textId="75D9BB7C" w:rsidR="009F44E6" w:rsidRDefault="009F44E6"/>
    <w:p w14:paraId="6EA1D540" w14:textId="46CB0027" w:rsidR="009F44E6" w:rsidRDefault="00D97BE8">
      <w:r>
        <w:rPr>
          <w:noProof/>
        </w:rPr>
        <w:lastRenderedPageBreak/>
        <mc:AlternateContent>
          <mc:Choice Requires="wpi">
            <w:drawing>
              <wp:anchor distT="0" distB="0" distL="114300" distR="114300" simplePos="0" relativeHeight="251728896" behindDoc="0" locked="0" layoutInCell="1" allowOverlap="1" wp14:anchorId="3E3AB763" wp14:editId="622B5BD4">
                <wp:simplePos x="0" y="0"/>
                <wp:positionH relativeFrom="column">
                  <wp:posOffset>1814830</wp:posOffset>
                </wp:positionH>
                <wp:positionV relativeFrom="paragraph">
                  <wp:posOffset>-108585</wp:posOffset>
                </wp:positionV>
                <wp:extent cx="477520" cy="371020"/>
                <wp:effectExtent l="38100" t="38100" r="30480" b="48260"/>
                <wp:wrapNone/>
                <wp:docPr id="150" name="Ink 150"/>
                <wp:cNvGraphicFramePr/>
                <a:graphic xmlns:a="http://schemas.openxmlformats.org/drawingml/2006/main">
                  <a:graphicData uri="http://schemas.microsoft.com/office/word/2010/wordprocessingInk">
                    <w14:contentPart bwMode="auto" r:id="rId5">
                      <w14:nvContentPartPr>
                        <w14:cNvContentPartPr/>
                      </w14:nvContentPartPr>
                      <w14:xfrm>
                        <a:off x="0" y="0"/>
                        <a:ext cx="477520" cy="371020"/>
                      </w14:xfrm>
                    </w14:contentPart>
                  </a:graphicData>
                </a:graphic>
              </wp:anchor>
            </w:drawing>
          </mc:Choice>
          <mc:Fallback>
            <w:pict>
              <v:shapetype w14:anchorId="23BA03CF"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50" o:spid="_x0000_s1026" type="#_x0000_t75" style="position:absolute;margin-left:142.2pt;margin-top:-9.25pt;width:39pt;height:30.6pt;z-index:2517288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">
                <v:imagedata r:id="rId6" o:title=""/>
              </v:shape>
            </w:pict>
          </mc:Fallback>
        </mc:AlternateContent>
      </w:r>
      <w:r w:rsidR="00913492">
        <w:rPr>
          <w:noProof/>
        </w:rPr>
        <mc:AlternateContent>
          <mc:Choice Requires="wpi">
            <w:drawing>
              <wp:anchor distT="0" distB="0" distL="114300" distR="114300" simplePos="0" relativeHeight="251684864" behindDoc="0" locked="0" layoutInCell="1" allowOverlap="1" wp14:anchorId="781059D3" wp14:editId="3EAC8336">
                <wp:simplePos x="0" y="0"/>
                <wp:positionH relativeFrom="column">
                  <wp:posOffset>3566160</wp:posOffset>
                </wp:positionH>
                <wp:positionV relativeFrom="paragraph">
                  <wp:posOffset>-182880</wp:posOffset>
                </wp:positionV>
                <wp:extent cx="1336675" cy="445135"/>
                <wp:effectExtent l="38100" t="38100" r="0" b="50165"/>
                <wp:wrapNone/>
                <wp:docPr id="107" name="Ink 107"/>
                <wp:cNvGraphicFramePr/>
                <a:graphic xmlns:a="http://schemas.openxmlformats.org/drawingml/2006/main">
                  <a:graphicData uri="http://schemas.microsoft.com/office/word/2010/wordprocessingInk">
                    <w14:contentPart bwMode="auto" r:id="rId7">
                      <w14:nvContentPartPr>
                        <w14:cNvContentPartPr/>
                      </w14:nvContentPartPr>
                      <w14:xfrm>
                        <a:off x="0" y="0"/>
                        <a:ext cx="1336675" cy="445135"/>
                      </w14:xfrm>
                    </w14:contentPart>
                  </a:graphicData>
                </a:graphic>
              </wp:anchor>
            </w:drawing>
          </mc:Choice>
          <mc:Fallback>
            <w:pict>
              <v:shape w14:anchorId="67D129C1" id="Ink 107" o:spid="_x0000_s1026" type="#_x0000_t75" style="position:absolute;margin-left:280.1pt;margin-top:-15.1pt;width:106.65pt;height:36.45pt;z-index:2516848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">
                <v:imagedata r:id="rId8" o:title=""/>
              </v:shape>
            </w:pict>
          </mc:Fallback>
        </mc:AlternateContent>
      </w:r>
      <w:r w:rsidR="00913492">
        <w:rPr>
          <w:noProof/>
        </w:rPr>
        <mc:AlternateContent>
          <mc:Choice Requires="wps">
            <w:drawing>
              <wp:anchor distT="0" distB="0" distL="114300" distR="114300" simplePos="0" relativeHeight="251675648" behindDoc="0" locked="0" layoutInCell="1" allowOverlap="1" wp14:anchorId="69063997" wp14:editId="46160084">
                <wp:simplePos x="0" y="0"/>
                <wp:positionH relativeFrom="column">
                  <wp:posOffset>1269184</wp:posOffset>
                </wp:positionH>
                <wp:positionV relativeFrom="paragraph">
                  <wp:posOffset>-62230</wp:posOffset>
                </wp:positionV>
                <wp:extent cx="224971" cy="250371"/>
                <wp:effectExtent l="50800" t="25400" r="67310" b="80010"/>
                <wp:wrapNone/>
                <wp:docPr id="98" name="Oval 98"/>
                <wp:cNvGraphicFramePr/>
                <a:graphic xmlns:a="http://schemas.openxmlformats.org/drawingml/2006/main">
                  <a:graphicData uri="http://schemas.microsoft.com/office/word/2010/wordprocessingShape">
                    <wps:wsp>
                      <wps:cNvSpPr/>
                      <wps:spPr>
                        <a:xfrm>
                          <a:off x="0" y="0"/>
                          <a:ext cx="224971" cy="250371"/>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01C1954" id="Oval 98" o:spid="_x0000_s1026" style="position:absolute;margin-left:99.95pt;margin-top:-4.9pt;width:17.7pt;height:19.7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" fillcolor="#4f81bd [3204]" strokecolor="#4579b8 [3044]">
                <v:fill color2="#a7bfde [1620]" rotate="t" angle="180" focus="100%" type="gradient">
                  <o:fill v:ext="view" type="gradientUnscaled"/>
                </v:fill>
                <v:shadow on="t" color="black" opacity="22937f" origin=",.5" offset="0,.63889mm"/>
              </v:oval>
            </w:pict>
          </mc:Fallback>
        </mc:AlternateContent>
      </w:r>
      <w:r w:rsidR="00913492">
        <w:rPr>
          <w:noProof/>
        </w:rPr>
        <mc:AlternateContent>
          <mc:Choice Requires="wps">
            <w:drawing>
              <wp:anchor distT="0" distB="0" distL="114300" distR="114300" simplePos="0" relativeHeight="251673600" behindDoc="0" locked="0" layoutInCell="1" allowOverlap="1" wp14:anchorId="7A28D685" wp14:editId="0EBEA50D">
                <wp:simplePos x="0" y="0"/>
                <wp:positionH relativeFrom="column">
                  <wp:posOffset>943066</wp:posOffset>
                </wp:positionH>
                <wp:positionV relativeFrom="paragraph">
                  <wp:posOffset>-62230</wp:posOffset>
                </wp:positionV>
                <wp:extent cx="224971" cy="250371"/>
                <wp:effectExtent l="50800" t="25400" r="67310" b="80010"/>
                <wp:wrapNone/>
                <wp:docPr id="96" name="Oval 96"/>
                <wp:cNvGraphicFramePr/>
                <a:graphic xmlns:a="http://schemas.openxmlformats.org/drawingml/2006/main">
                  <a:graphicData uri="http://schemas.microsoft.com/office/word/2010/wordprocessingShape">
                    <wps:wsp>
                      <wps:cNvSpPr/>
                      <wps:spPr>
                        <a:xfrm>
                          <a:off x="0" y="0"/>
                          <a:ext cx="224971" cy="250371"/>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5F252D9" id="Oval 96" o:spid="_x0000_s1026" style="position:absolute;margin-left:74.25pt;margin-top:-4.9pt;width:17.7pt;height:19.7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" fillcolor="#4f81bd [3204]" strokecolor="#4579b8 [3044]">
                <v:fill color2="#a7bfde [1620]" rotate="t" angle="180" focus="100%" type="gradient">
                  <o:fill v:ext="view" type="gradientUnscaled"/>
                </v:fill>
                <v:shadow on="t" color="black" opacity="22937f" origin=",.5" offset="0,.63889mm"/>
              </v:oval>
            </w:pict>
          </mc:Fallback>
        </mc:AlternateContent>
      </w:r>
      <w:r w:rsidR="00913492">
        <w:rPr>
          <w:noProof/>
        </w:rPr>
        <mc:AlternateContent>
          <mc:Choice Requires="wps">
            <w:drawing>
              <wp:anchor distT="0" distB="0" distL="114300" distR="114300" simplePos="0" relativeHeight="251671552" behindDoc="0" locked="0" layoutInCell="1" allowOverlap="1" wp14:anchorId="3A6827A1" wp14:editId="1AD6E9DA">
                <wp:simplePos x="0" y="0"/>
                <wp:positionH relativeFrom="column">
                  <wp:posOffset>627290</wp:posOffset>
                </wp:positionH>
                <wp:positionV relativeFrom="paragraph">
                  <wp:posOffset>-62230</wp:posOffset>
                </wp:positionV>
                <wp:extent cx="224971" cy="250371"/>
                <wp:effectExtent l="50800" t="25400" r="67310" b="80010"/>
                <wp:wrapNone/>
                <wp:docPr id="95" name="Oval 95"/>
                <wp:cNvGraphicFramePr/>
                <a:graphic xmlns:a="http://schemas.openxmlformats.org/drawingml/2006/main">
                  <a:graphicData uri="http://schemas.microsoft.com/office/word/2010/wordprocessingShape">
                    <wps:wsp>
                      <wps:cNvSpPr/>
                      <wps:spPr>
                        <a:xfrm>
                          <a:off x="0" y="0"/>
                          <a:ext cx="224971" cy="250371"/>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36A07814" id="Oval 95" o:spid="_x0000_s1026" style="position:absolute;margin-left:49.4pt;margin-top:-4.9pt;width:17.7pt;height:19.7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" fillcolor="#4f81bd [3204]" strokecolor="#4579b8 [3044]">
                <v:fill color2="#a7bfde [1620]" rotate="t" angle="180" focus="100%" type="gradient">
                  <o:fill v:ext="view" type="gradientUnscaled"/>
                </v:fill>
                <v:shadow on="t" color="black" opacity="22937f" origin=",.5" offset="0,.63889mm"/>
              </v:oval>
            </w:pict>
          </mc:Fallback>
        </mc:AlternateContent>
      </w:r>
      <w:r w:rsidR="00913492">
        <w:rPr>
          <w:noProof/>
        </w:rPr>
        <mc:AlternateContent>
          <mc:Choice Requires="wps">
            <w:drawing>
              <wp:anchor distT="0" distB="0" distL="114300" distR="114300" simplePos="0" relativeHeight="251669504" behindDoc="0" locked="0" layoutInCell="1" allowOverlap="1" wp14:anchorId="34979F98" wp14:editId="61FCD7DB">
                <wp:simplePos x="0" y="0"/>
                <wp:positionH relativeFrom="column">
                  <wp:posOffset>290105</wp:posOffset>
                </wp:positionH>
                <wp:positionV relativeFrom="paragraph">
                  <wp:posOffset>-58783</wp:posOffset>
                </wp:positionV>
                <wp:extent cx="224971" cy="250371"/>
                <wp:effectExtent l="50800" t="25400" r="67310" b="80010"/>
                <wp:wrapNone/>
                <wp:docPr id="94" name="Oval 94"/>
                <wp:cNvGraphicFramePr/>
                <a:graphic xmlns:a="http://schemas.openxmlformats.org/drawingml/2006/main">
                  <a:graphicData uri="http://schemas.microsoft.com/office/word/2010/wordprocessingShape">
                    <wps:wsp>
                      <wps:cNvSpPr/>
                      <wps:spPr>
                        <a:xfrm>
                          <a:off x="0" y="0"/>
                          <a:ext cx="224971" cy="250371"/>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67325F4" id="Oval 94" o:spid="_x0000_s1026" style="position:absolute;margin-left:22.85pt;margin-top:-4.65pt;width:17.7pt;height:19.7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" fillcolor="#4f81bd [3204]" strokecolor="#4579b8 [3044]">
                <v:fill color2="#a7bfde [1620]" rotate="t" angle="180" focus="100%" type="gradient">
                  <o:fill v:ext="view" type="gradientUnscaled"/>
                </v:fill>
                <v:shadow on="t" color="black" opacity="22937f" origin=",.5" offset="0,.63889mm"/>
              </v:oval>
            </w:pict>
          </mc:Fallback>
        </mc:AlternateContent>
      </w:r>
      <w:r w:rsidR="00913492">
        <w:rPr>
          <w:noProof/>
        </w:rPr>
        <mc:AlternateContent>
          <mc:Choice Requires="wps">
            <w:drawing>
              <wp:anchor distT="0" distB="0" distL="114300" distR="114300" simplePos="0" relativeHeight="251667456" behindDoc="0" locked="0" layoutInCell="1" allowOverlap="1" wp14:anchorId="552A3FDB" wp14:editId="48455F64">
                <wp:simplePos x="0" y="0"/>
                <wp:positionH relativeFrom="column">
                  <wp:posOffset>0</wp:posOffset>
                </wp:positionH>
                <wp:positionV relativeFrom="paragraph">
                  <wp:posOffset>-65314</wp:posOffset>
                </wp:positionV>
                <wp:extent cx="224971" cy="250371"/>
                <wp:effectExtent l="50800" t="25400" r="67310" b="80010"/>
                <wp:wrapNone/>
                <wp:docPr id="93" name="Oval 93"/>
                <wp:cNvGraphicFramePr/>
                <a:graphic xmlns:a="http://schemas.openxmlformats.org/drawingml/2006/main">
                  <a:graphicData uri="http://schemas.microsoft.com/office/word/2010/wordprocessingShape">
                    <wps:wsp>
                      <wps:cNvSpPr/>
                      <wps:spPr>
                        <a:xfrm>
                          <a:off x="0" y="0"/>
                          <a:ext cx="224971" cy="250371"/>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2D285153" id="Oval 93" o:spid="_x0000_s1026" style="position:absolute;margin-left:0;margin-top:-5.15pt;width:17.7pt;height:19.7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" fillcolor="#4f81bd [3204]" strokecolor="#4579b8 [3044]">
                <v:fill color2="#a7bfde [1620]" rotate="t" angle="180" focus="100%" type="gradient">
                  <o:fill v:ext="view" type="gradientUnscaled"/>
                </v:fill>
                <v:shadow on="t" color="black" opacity="22937f" origin=",.5" offset="0,.63889mm"/>
              </v:oval>
            </w:pict>
          </mc:Fallback>
        </mc:AlternateContent>
      </w:r>
      <w:r w:rsidR="00913492">
        <w:rPr>
          <w:noProof/>
        </w:rPr>
        <mc:AlternateContent>
          <mc:Choice Requires="wps">
            <w:drawing>
              <wp:anchor distT="0" distB="0" distL="114300" distR="114300" simplePos="0" relativeHeight="251660288" behindDoc="0" locked="0" layoutInCell="1" allowOverlap="1" wp14:anchorId="7727A76A" wp14:editId="7AECE903">
                <wp:simplePos x="0" y="0"/>
                <wp:positionH relativeFrom="column">
                  <wp:posOffset>2481943</wp:posOffset>
                </wp:positionH>
                <wp:positionV relativeFrom="paragraph">
                  <wp:posOffset>-246743</wp:posOffset>
                </wp:positionV>
                <wp:extent cx="1019538" cy="892629"/>
                <wp:effectExtent l="50800" t="25400" r="60325" b="73025"/>
                <wp:wrapNone/>
                <wp:docPr id="85" name="Rectangle 85"/>
                <wp:cNvGraphicFramePr/>
                <a:graphic xmlns:a="http://schemas.openxmlformats.org/drawingml/2006/main">
                  <a:graphicData uri="http://schemas.microsoft.com/office/word/2010/wordprocessingShape">
                    <wps:wsp>
                      <wps:cNvSpPr/>
                      <wps:spPr>
                        <a:xfrm>
                          <a:off x="0" y="0"/>
                          <a:ext cx="1019538" cy="892629"/>
                        </a:xfrm>
                        <a:prstGeom prst="rect">
                          <a:avLst/>
                        </a:prstGeom>
                      </wps:spPr>
                      <wps:style>
                        <a:lnRef idx="1">
                          <a:schemeClr val="accent1"/>
                        </a:lnRef>
                        <a:fillRef idx="3">
                          <a:schemeClr val="accent1"/>
                        </a:fillRef>
                        <a:effectRef idx="2">
                          <a:schemeClr val="accent1"/>
                        </a:effectRef>
                        <a:fontRef idx="minor">
                          <a:schemeClr val="lt1"/>
                        </a:fontRef>
                      </wps:style>
                      <wps:txbx>
                        <w:txbxContent>
                          <w:p w14:paraId="61702BE9" w14:textId="10BD5BD0" w:rsidR="00913492" w:rsidRPr="00913492" w:rsidRDefault="00913492" w:rsidP="00913492">
                            <w:pPr>
                              <w:jc w:val="center"/>
                              <w:rPr>
                                <w:lang w:val="en-US"/>
                              </w:rPr>
                            </w:pPr>
                            <w:r>
                              <w:rPr>
                                <w:noProof/>
                                <w:sz w:val="28"/>
                                <w:szCs w:val="28"/>
                              </w:rPr>
                              <w:drawing>
                                <wp:inline distT="0" distB="0" distL="0" distR="0" wp14:anchorId="4B77F0CF" wp14:editId="41BD802F">
                                  <wp:extent cx="914400" cy="914400"/>
                                  <wp:effectExtent l="0" t="0" r="0" b="0"/>
                                  <wp:docPr id="91" name="Graphic 91" descr="Genie Bott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descr="Genie Bottle with solid fill"/>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14400" cy="9144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7727A76A" id="Rectangle 85" o:spid="_x0000_s1026" style="position:absolute;margin-left:195.45pt;margin-top:-19.45pt;width:80.3pt;height:70.3pt;z-index:25166028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" fillcolor="#4f81bd [3204]" strokecolor="#4579b8 [3044]">
                <v:fill color2="#a7bfde [1620]" rotate="t" angle="180" focus="100%" type="gradient">
                  <o:fill v:ext="view" type="gradientUnscaled"/>
                </v:fill>
                <v:shadow on="t" color="black" opacity="22937f" origin=",.5" offset="0,.63889mm"/>
                <v:textbox>
                  <w:txbxContent>
                    <w:p w14:paraId="61702BE9" w14:textId="10BD5BD0" w:rsidR="00913492" w:rsidRPr="00913492" w:rsidRDefault="00913492" w:rsidP="00913492">
                      <w:pPr>
                        <w:jc w:val="center"/>
                        <w:rPr>
                          <w:lang w:val="en-US"/>
                        </w:rPr>
                      </w:pPr>
                      <w:r>
                        <w:rPr>
                          <w:noProof/>
                          <w:sz w:val="28"/>
                          <w:szCs w:val="28"/>
                        </w:rPr>
                        <w:drawing>
                          <wp:inline distT="0" distB="0" distL="0" distR="0" wp14:anchorId="4B77F0CF" wp14:editId="41BD802F">
                            <wp:extent cx="914400" cy="914400"/>
                            <wp:effectExtent l="0" t="0" r="0" b="0"/>
                            <wp:docPr id="91" name="Graphic 91" descr="Genie Bott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 name="Graphic 90" descr="Genie Bottle with solid fill"/>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14400" cy="914400"/>
                                    </a:xfrm>
                                    <a:prstGeom prst="rect">
                                      <a:avLst/>
                                    </a:prstGeom>
                                  </pic:spPr>
                                </pic:pic>
                              </a:graphicData>
                            </a:graphic>
                          </wp:inline>
                        </w:drawing>
                      </w:r>
                    </w:p>
                  </w:txbxContent>
                </v:textbox>
              </v:rect>
            </w:pict>
          </mc:Fallback>
        </mc:AlternateContent>
      </w:r>
      <w:r w:rsidR="00913492">
        <w:rPr>
          <w:noProof/>
        </w:rPr>
        <mc:AlternateContent>
          <mc:Choice Requires="wps">
            <w:drawing>
              <wp:anchor distT="0" distB="0" distL="114300" distR="114300" simplePos="0" relativeHeight="251659264" behindDoc="0" locked="0" layoutInCell="1" allowOverlap="1" wp14:anchorId="0592B0B1" wp14:editId="6584FC4B">
                <wp:simplePos x="0" y="0"/>
                <wp:positionH relativeFrom="column">
                  <wp:posOffset>-250371</wp:posOffset>
                </wp:positionH>
                <wp:positionV relativeFrom="paragraph">
                  <wp:posOffset>-402771</wp:posOffset>
                </wp:positionV>
                <wp:extent cx="6498771" cy="5725885"/>
                <wp:effectExtent l="50800" t="25400" r="67310" b="78105"/>
                <wp:wrapNone/>
                <wp:docPr id="84" name="Rectangle 84"/>
                <wp:cNvGraphicFramePr/>
                <a:graphic xmlns:a="http://schemas.openxmlformats.org/drawingml/2006/main">
                  <a:graphicData uri="http://schemas.microsoft.com/office/word/2010/wordprocessingShape">
                    <wps:wsp>
                      <wps:cNvSpPr/>
                      <wps:spPr>
                        <a:xfrm>
                          <a:off x="0" y="0"/>
                          <a:ext cx="6498771" cy="5725885"/>
                        </a:xfrm>
                        <a:prstGeom prst="rect">
                          <a:avLst/>
                        </a:prstGeom>
                        <a:solidFill>
                          <a:schemeClr val="bg1"/>
                        </a:solidFill>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1C3A5FD" id="Rectangle 84" o:spid="_x0000_s1026" style="position:absolute;margin-left:-19.7pt;margin-top:-31.7pt;width:511.7pt;height:450.8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" fillcolor="white [3212]" strokecolor="#4579b8 [3044]">
                <v:shadow on="t" color="black" opacity="22937f" origin=",.5" offset="0,.63889mm"/>
              </v:rect>
            </w:pict>
          </mc:Fallback>
        </mc:AlternateContent>
      </w:r>
    </w:p>
    <w:p w14:paraId="6839D519" w14:textId="5B1B7FA9" w:rsidR="009F44E6" w:rsidRDefault="009F44E6"/>
    <w:p w14:paraId="5C5C02C8" w14:textId="3F6B176B" w:rsidR="009F44E6" w:rsidRDefault="00D97BE8">
      <w:r>
        <w:rPr>
          <w:noProof/>
        </w:rPr>
        <mc:AlternateContent>
          <mc:Choice Requires="wpi">
            <w:drawing>
              <wp:anchor distT="0" distB="0" distL="114300" distR="114300" simplePos="0" relativeHeight="251734016" behindDoc="0" locked="0" layoutInCell="1" allowOverlap="1" wp14:anchorId="0A6E4AE7" wp14:editId="2F7CFB3A">
                <wp:simplePos x="0" y="0"/>
                <wp:positionH relativeFrom="column">
                  <wp:posOffset>369189</wp:posOffset>
                </wp:positionH>
                <wp:positionV relativeFrom="paragraph">
                  <wp:posOffset>-45879</wp:posOffset>
                </wp:positionV>
                <wp:extent cx="127080" cy="223200"/>
                <wp:effectExtent l="38100" t="38100" r="38100" b="43815"/>
                <wp:wrapNone/>
                <wp:docPr id="155" name="Ink 155"/>
                <wp:cNvGraphicFramePr/>
                <a:graphic xmlns:a="http://schemas.openxmlformats.org/drawingml/2006/main">
                  <a:graphicData uri="http://schemas.microsoft.com/office/word/2010/wordprocessingInk">
                    <w14:contentPart bwMode="auto" r:id="rId11">
                      <w14:nvContentPartPr>
                        <w14:cNvContentPartPr/>
                      </w14:nvContentPartPr>
                      <w14:xfrm>
                        <a:off x="0" y="0"/>
                        <a:ext cx="127080" cy="223200"/>
                      </w14:xfrm>
                    </w14:contentPart>
                  </a:graphicData>
                </a:graphic>
              </wp:anchor>
            </w:drawing>
          </mc:Choice>
          <mc:Fallback>
            <w:pict>
              <v:shape w14:anchorId="01DF1D81" id="Ink 155" o:spid="_x0000_s1026" type="#_x0000_t75" style="position:absolute;margin-left:28.35pt;margin-top:-4.3pt;width:11.4pt;height:18.95pt;z-index:2517340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">
                <v:imagedata r:id="rId12" o:title=""/>
              </v:shape>
            </w:pict>
          </mc:Fallback>
        </mc:AlternateContent>
      </w:r>
      <w:r>
        <w:rPr>
          <w:noProof/>
        </w:rPr>
        <mc:AlternateContent>
          <mc:Choice Requires="wpi">
            <w:drawing>
              <wp:anchor distT="0" distB="0" distL="114300" distR="114300" simplePos="0" relativeHeight="251732992" behindDoc="0" locked="0" layoutInCell="1" allowOverlap="1" wp14:anchorId="1E5A6DDA" wp14:editId="57B58793">
                <wp:simplePos x="0" y="0"/>
                <wp:positionH relativeFrom="column">
                  <wp:posOffset>3759835</wp:posOffset>
                </wp:positionH>
                <wp:positionV relativeFrom="paragraph">
                  <wp:posOffset>-53975</wp:posOffset>
                </wp:positionV>
                <wp:extent cx="735480" cy="414655"/>
                <wp:effectExtent l="38100" t="38100" r="1270" b="42545"/>
                <wp:wrapNone/>
                <wp:docPr id="154" name="Ink 154"/>
                <wp:cNvGraphicFramePr/>
                <a:graphic xmlns:a="http://schemas.openxmlformats.org/drawingml/2006/main">
                  <a:graphicData uri="http://schemas.microsoft.com/office/word/2010/wordprocessingInk">
                    <w14:contentPart bwMode="auto" r:id="rId13">
                      <w14:nvContentPartPr>
                        <w14:cNvContentPartPr/>
                      </w14:nvContentPartPr>
                      <w14:xfrm>
                        <a:off x="0" y="0"/>
                        <a:ext cx="735480" cy="414655"/>
                      </w14:xfrm>
                    </w14:contentPart>
                  </a:graphicData>
                </a:graphic>
              </wp:anchor>
            </w:drawing>
          </mc:Choice>
          <mc:Fallback>
            <w:pict>
              <v:shape w14:anchorId="1B596D3D" id="Ink 154" o:spid="_x0000_s1026" type="#_x0000_t75" style="position:absolute;margin-left:295.35pt;margin-top:-4.95pt;width:59.3pt;height:34.05pt;z-index:2517329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">
                <v:imagedata r:id="rId14" o:title=""/>
              </v:shape>
            </w:pict>
          </mc:Fallback>
        </mc:AlternateContent>
      </w:r>
    </w:p>
    <w:p w14:paraId="44E7F1EE" w14:textId="4AFC9E07" w:rsidR="009F44E6" w:rsidRDefault="009F44E6"/>
    <w:p w14:paraId="5400982A" w14:textId="58475B97" w:rsidR="009F44E6" w:rsidRDefault="00913492">
      <w:r>
        <w:rPr>
          <w:noProof/>
        </w:rPr>
        <mc:AlternateContent>
          <mc:Choice Requires="wpi">
            <w:drawing>
              <wp:anchor distT="0" distB="0" distL="114300" distR="114300" simplePos="0" relativeHeight="251709440" behindDoc="0" locked="0" layoutInCell="1" allowOverlap="1" wp14:anchorId="21D17C31" wp14:editId="275573EA">
                <wp:simplePos x="0" y="0"/>
                <wp:positionH relativeFrom="column">
                  <wp:posOffset>1430020</wp:posOffset>
                </wp:positionH>
                <wp:positionV relativeFrom="paragraph">
                  <wp:posOffset>-63500</wp:posOffset>
                </wp:positionV>
                <wp:extent cx="972430" cy="479425"/>
                <wp:effectExtent l="38100" t="38100" r="43815" b="41275"/>
                <wp:wrapNone/>
                <wp:docPr id="131" name="Ink 131"/>
                <wp:cNvGraphicFramePr/>
                <a:graphic xmlns:a="http://schemas.openxmlformats.org/drawingml/2006/main">
                  <a:graphicData uri="http://schemas.microsoft.com/office/word/2010/wordprocessingInk">
                    <w14:contentPart bwMode="auto" r:id="rId15">
                      <w14:nvContentPartPr>
                        <w14:cNvContentPartPr/>
                      </w14:nvContentPartPr>
                      <w14:xfrm>
                        <a:off x="0" y="0"/>
                        <a:ext cx="972430" cy="479425"/>
                      </w14:xfrm>
                    </w14:contentPart>
                  </a:graphicData>
                </a:graphic>
              </wp:anchor>
            </w:drawing>
          </mc:Choice>
          <mc:Fallback>
            <w:pict>
              <v:shape w14:anchorId="09EEC5B8" id="Ink 131" o:spid="_x0000_s1026" type="#_x0000_t75" style="position:absolute;margin-left:111.9pt;margin-top:-5.7pt;width:77.95pt;height:39.15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">
                <v:imagedata r:id="rId16" o:title=""/>
              </v:shape>
            </w:pict>
          </mc:Fallback>
        </mc:AlternateContent>
      </w:r>
    </w:p>
    <w:p w14:paraId="148021C6" w14:textId="7849E335" w:rsidR="009F44E6" w:rsidRDefault="00D97BE8">
      <w:r>
        <w:rPr>
          <w:noProof/>
        </w:rPr>
        <mc:AlternateContent>
          <mc:Choice Requires="wpi">
            <w:drawing>
              <wp:anchor distT="0" distB="0" distL="114300" distR="114300" simplePos="0" relativeHeight="251743232" behindDoc="0" locked="0" layoutInCell="1" allowOverlap="1" wp14:anchorId="459E5A98" wp14:editId="6D87E2AC">
                <wp:simplePos x="0" y="0"/>
                <wp:positionH relativeFrom="column">
                  <wp:posOffset>-10795</wp:posOffset>
                </wp:positionH>
                <wp:positionV relativeFrom="paragraph">
                  <wp:posOffset>-394335</wp:posOffset>
                </wp:positionV>
                <wp:extent cx="1442720" cy="964565"/>
                <wp:effectExtent l="38100" t="38100" r="43180" b="38735"/>
                <wp:wrapNone/>
                <wp:docPr id="164" name="Ink 164"/>
                <wp:cNvGraphicFramePr/>
                <a:graphic xmlns:a="http://schemas.openxmlformats.org/drawingml/2006/main">
                  <a:graphicData uri="http://schemas.microsoft.com/office/word/2010/wordprocessingInk">
                    <w14:contentPart bwMode="auto" r:id="rId17">
                      <w14:nvContentPartPr>
                        <w14:cNvContentPartPr/>
                      </w14:nvContentPartPr>
                      <w14:xfrm>
                        <a:off x="0" y="0"/>
                        <a:ext cx="1442720" cy="964565"/>
                      </w14:xfrm>
                    </w14:contentPart>
                  </a:graphicData>
                </a:graphic>
              </wp:anchor>
            </w:drawing>
          </mc:Choice>
          <mc:Fallback>
            <w:pict>
              <v:shape w14:anchorId="308B4575" id="Ink 164" o:spid="_x0000_s1026" type="#_x0000_t75" style="position:absolute;margin-left:-1.55pt;margin-top:-31.75pt;width:115pt;height:77.35pt;z-index:2517432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">
                <v:imagedata r:id="rId18" o:title=""/>
              </v:shape>
            </w:pict>
          </mc:Fallback>
        </mc:AlternateContent>
      </w:r>
      <w:r w:rsidR="00913492">
        <w:rPr>
          <w:noProof/>
        </w:rPr>
        <mc:AlternateContent>
          <mc:Choice Requires="wpi">
            <w:drawing>
              <wp:anchor distT="0" distB="0" distL="114300" distR="114300" simplePos="0" relativeHeight="251710464" behindDoc="0" locked="0" layoutInCell="1" allowOverlap="1" wp14:anchorId="04FCB6C7" wp14:editId="79ADEC9A">
                <wp:simplePos x="0" y="0"/>
                <wp:positionH relativeFrom="column">
                  <wp:posOffset>2408949</wp:posOffset>
                </wp:positionH>
                <wp:positionV relativeFrom="paragraph">
                  <wp:posOffset>-181554</wp:posOffset>
                </wp:positionV>
                <wp:extent cx="650880" cy="472320"/>
                <wp:effectExtent l="38100" t="38100" r="47625" b="36195"/>
                <wp:wrapNone/>
                <wp:docPr id="132" name="Ink 132"/>
                <wp:cNvGraphicFramePr/>
                <a:graphic xmlns:a="http://schemas.openxmlformats.org/drawingml/2006/main">
                  <a:graphicData uri="http://schemas.microsoft.com/office/word/2010/wordprocessingInk">
                    <w14:contentPart bwMode="auto" r:id="rId19">
                      <w14:nvContentPartPr>
                        <w14:cNvContentPartPr/>
                      </w14:nvContentPartPr>
                      <w14:xfrm>
                        <a:off x="0" y="0"/>
                        <a:ext cx="650880" cy="472320"/>
                      </w14:xfrm>
                    </w14:contentPart>
                  </a:graphicData>
                </a:graphic>
              </wp:anchor>
            </w:drawing>
          </mc:Choice>
          <mc:Fallback>
            <w:pict>
              <v:shape w14:anchorId="5D168E46" id="Ink 132" o:spid="_x0000_s1026" type="#_x0000_t75" style="position:absolute;margin-left:189pt;margin-top:-15pt;width:52.65pt;height:38.65pt;z-index:2517104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">
                <v:imagedata r:id="rId20" o:title=""/>
              </v:shape>
            </w:pict>
          </mc:Fallback>
        </mc:AlternateContent>
      </w:r>
      <w:r w:rsidR="00913492">
        <w:rPr>
          <w:noProof/>
        </w:rPr>
        <mc:AlternateContent>
          <mc:Choice Requires="wps">
            <w:drawing>
              <wp:anchor distT="0" distB="0" distL="114300" distR="114300" simplePos="0" relativeHeight="251663360" behindDoc="0" locked="0" layoutInCell="1" allowOverlap="1" wp14:anchorId="49B65CF1" wp14:editId="580A1C31">
                <wp:simplePos x="0" y="0"/>
                <wp:positionH relativeFrom="column">
                  <wp:posOffset>228600</wp:posOffset>
                </wp:positionH>
                <wp:positionV relativeFrom="paragraph">
                  <wp:posOffset>88446</wp:posOffset>
                </wp:positionV>
                <wp:extent cx="522514" cy="1796143"/>
                <wp:effectExtent l="50800" t="25400" r="62230" b="71120"/>
                <wp:wrapNone/>
                <wp:docPr id="87" name="Oval 87"/>
                <wp:cNvGraphicFramePr/>
                <a:graphic xmlns:a="http://schemas.openxmlformats.org/drawingml/2006/main">
                  <a:graphicData uri="http://schemas.microsoft.com/office/word/2010/wordprocessingShape">
                    <wps:wsp>
                      <wps:cNvSpPr/>
                      <wps:spPr>
                        <a:xfrm>
                          <a:off x="0" y="0"/>
                          <a:ext cx="522514" cy="1796143"/>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1E3C1C4C" id="Oval 87" o:spid="_x0000_s1026" style="position:absolute;margin-left:18pt;margin-top:6.95pt;width:41.15pt;height:141.45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" fillcolor="#fbcaa2 [1625]" strokecolor="#f68c36 [3049]">
                <v:fill color2="#fdefe3 [505]" rotate="t" angle="180" colors="0 #ffbe86;22938f #ffd0aa;1 #ffebdb" focus="100%" type="gradient"/>
                <v:shadow on="t" color="black" opacity="24903f" origin=",.5" offset="0,.55556mm"/>
              </v:oval>
            </w:pict>
          </mc:Fallback>
        </mc:AlternateContent>
      </w:r>
    </w:p>
    <w:p w14:paraId="174C2885" w14:textId="283F2C0A" w:rsidR="009F44E6" w:rsidRDefault="009F44E6"/>
    <w:p w14:paraId="57C5AE4F" w14:textId="404142C2" w:rsidR="009F44E6" w:rsidRDefault="00913492">
      <w:r>
        <w:rPr>
          <w:noProof/>
        </w:rPr>
        <mc:AlternateContent>
          <mc:Choice Requires="wps">
            <w:drawing>
              <wp:anchor distT="0" distB="0" distL="114300" distR="114300" simplePos="0" relativeHeight="251666432" behindDoc="0" locked="0" layoutInCell="1" allowOverlap="1" wp14:anchorId="7B7C4D4D" wp14:editId="646E7344">
                <wp:simplePos x="0" y="0"/>
                <wp:positionH relativeFrom="column">
                  <wp:posOffset>1371418</wp:posOffset>
                </wp:positionH>
                <wp:positionV relativeFrom="paragraph">
                  <wp:posOffset>176348</wp:posOffset>
                </wp:positionV>
                <wp:extent cx="3243943" cy="979714"/>
                <wp:effectExtent l="50800" t="25400" r="58420" b="74930"/>
                <wp:wrapNone/>
                <wp:docPr id="92" name="Rectangle 92"/>
                <wp:cNvGraphicFramePr/>
                <a:graphic xmlns:a="http://schemas.openxmlformats.org/drawingml/2006/main">
                  <a:graphicData uri="http://schemas.microsoft.com/office/word/2010/wordprocessingShape">
                    <wps:wsp>
                      <wps:cNvSpPr/>
                      <wps:spPr>
                        <a:xfrm>
                          <a:off x="0" y="0"/>
                          <a:ext cx="3243943" cy="979714"/>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2C80BE" id="Rectangle 92" o:spid="_x0000_s1026" style="position:absolute;margin-left:108pt;margin-top:13.9pt;width:255.45pt;height:77.15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" fillcolor="#4f81bd [3204]" strokecolor="#4579b8 [3044]">
                <v:fill color2="#a7bfde [1620]" rotate="t" angle="180" focus="100%" type="gradient">
                  <o:fill v:ext="view" type="gradientUnscaled"/>
                </v:fill>
                <v:shadow on="t" color="black" opacity="22937f" origin=",.5" offset="0,.63889mm"/>
              </v:rect>
            </w:pict>
          </mc:Fallback>
        </mc:AlternateContent>
      </w:r>
    </w:p>
    <w:p w14:paraId="4F405BA0" w14:textId="12037855" w:rsidR="009F44E6" w:rsidRDefault="009F44E6">
      <w:pPr>
        <w:rPr>
          <w:sz w:val="28"/>
          <w:szCs w:val="28"/>
        </w:rPr>
      </w:pPr>
    </w:p>
    <w:p w14:paraId="2C1C4CF4" w14:textId="16F545E6" w:rsidR="009F44E6" w:rsidRDefault="00913492">
      <w:pPr>
        <w:rPr>
          <w:sz w:val="28"/>
          <w:szCs w:val="28"/>
        </w:rPr>
      </w:pPr>
      <w:r>
        <w:rPr>
          <w:noProof/>
          <w:sz w:val="28"/>
          <w:szCs w:val="28"/>
        </w:rPr>
        <mc:AlternateContent>
          <mc:Choice Requires="wpi">
            <w:drawing>
              <wp:anchor distT="0" distB="0" distL="114300" distR="114300" simplePos="0" relativeHeight="251699200" behindDoc="0" locked="0" layoutInCell="1" allowOverlap="1" wp14:anchorId="4A255F26" wp14:editId="75330FF0">
                <wp:simplePos x="0" y="0"/>
                <wp:positionH relativeFrom="column">
                  <wp:posOffset>2214880</wp:posOffset>
                </wp:positionH>
                <wp:positionV relativeFrom="paragraph">
                  <wp:posOffset>-85090</wp:posOffset>
                </wp:positionV>
                <wp:extent cx="1396365" cy="330835"/>
                <wp:effectExtent l="38100" t="38100" r="38735" b="37465"/>
                <wp:wrapNone/>
                <wp:docPr id="121" name="Ink 121"/>
                <wp:cNvGraphicFramePr/>
                <a:graphic xmlns:a="http://schemas.openxmlformats.org/drawingml/2006/main">
                  <a:graphicData uri="http://schemas.microsoft.com/office/word/2010/wordprocessingInk">
                    <w14:contentPart bwMode="auto" r:id="rId21">
                      <w14:nvContentPartPr>
                        <w14:cNvContentPartPr/>
                      </w14:nvContentPartPr>
                      <w14:xfrm>
                        <a:off x="0" y="0"/>
                        <a:ext cx="1396365" cy="330835"/>
                      </w14:xfrm>
                    </w14:contentPart>
                  </a:graphicData>
                </a:graphic>
              </wp:anchor>
            </w:drawing>
          </mc:Choice>
          <mc:Fallback>
            <w:pict>
              <v:shape w14:anchorId="4063C532" id="Ink 121" o:spid="_x0000_s1026" type="#_x0000_t75" style="position:absolute;margin-left:173.7pt;margin-top:-7.4pt;width:111.35pt;height:27.45pt;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">
                <v:imagedata r:id="rId22" o:title=""/>
              </v:shape>
            </w:pict>
          </mc:Fallback>
        </mc:AlternateContent>
      </w:r>
    </w:p>
    <w:p w14:paraId="455430C2" w14:textId="4B160640" w:rsidR="009F44E6" w:rsidRDefault="009F44E6">
      <w:pPr>
        <w:rPr>
          <w:sz w:val="28"/>
          <w:szCs w:val="28"/>
        </w:rPr>
      </w:pPr>
    </w:p>
    <w:p w14:paraId="2D5A765A" w14:textId="516BF78A" w:rsidR="009F44E6" w:rsidRDefault="009F44E6">
      <w:pPr>
        <w:rPr>
          <w:sz w:val="28"/>
          <w:szCs w:val="28"/>
        </w:rPr>
      </w:pPr>
    </w:p>
    <w:p w14:paraId="499B9476" w14:textId="0B253D3E" w:rsidR="009F44E6" w:rsidRDefault="009F44E6">
      <w:pPr>
        <w:rPr>
          <w:sz w:val="28"/>
          <w:szCs w:val="28"/>
        </w:rPr>
      </w:pPr>
    </w:p>
    <w:p w14:paraId="117B9D31" w14:textId="06F63FFE" w:rsidR="009F44E6" w:rsidRDefault="009F44E6">
      <w:pPr>
        <w:rPr>
          <w:sz w:val="28"/>
          <w:szCs w:val="28"/>
        </w:rPr>
      </w:pPr>
    </w:p>
    <w:p w14:paraId="09778ACC" w14:textId="6A418A33" w:rsidR="009F44E6" w:rsidRDefault="00913492">
      <w:pPr>
        <w:rPr>
          <w:sz w:val="28"/>
          <w:szCs w:val="28"/>
        </w:rPr>
      </w:pPr>
      <w:r>
        <w:rPr>
          <w:noProof/>
        </w:rPr>
        <mc:AlternateContent>
          <mc:Choice Requires="wps">
            <w:drawing>
              <wp:anchor distT="0" distB="0" distL="114300" distR="114300" simplePos="0" relativeHeight="251662336" behindDoc="0" locked="0" layoutInCell="1" allowOverlap="1" wp14:anchorId="09158223" wp14:editId="2F3D7C6F">
                <wp:simplePos x="0" y="0"/>
                <wp:positionH relativeFrom="column">
                  <wp:posOffset>931998</wp:posOffset>
                </wp:positionH>
                <wp:positionV relativeFrom="paragraph">
                  <wp:posOffset>140789</wp:posOffset>
                </wp:positionV>
                <wp:extent cx="4064000" cy="892629"/>
                <wp:effectExtent l="50800" t="25400" r="63500" b="73025"/>
                <wp:wrapNone/>
                <wp:docPr id="86" name="Rectangle 86"/>
                <wp:cNvGraphicFramePr/>
                <a:graphic xmlns:a="http://schemas.openxmlformats.org/drawingml/2006/main">
                  <a:graphicData uri="http://schemas.microsoft.com/office/word/2010/wordprocessingShape">
                    <wps:wsp>
                      <wps:cNvSpPr/>
                      <wps:spPr>
                        <a:xfrm>
                          <a:off x="0" y="0"/>
                          <a:ext cx="4064000" cy="892629"/>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1C6D57CA" id="Rectangle 86" o:spid="_x0000_s1026" style="position:absolute;margin-left:73.4pt;margin-top:11.1pt;width:320pt;height:70.3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" fillcolor="#4f81bd [3204]" strokecolor="#4579b8 [3044]">
                <v:fill color2="#a7bfde [1620]" rotate="t" angle="180" focus="100%" type="gradient">
                  <o:fill v:ext="view" type="gradientUnscaled"/>
                </v:fill>
                <v:shadow on="t" color="black" opacity="22937f" origin=",.5" offset="0,.63889mm"/>
              </v:rect>
            </w:pict>
          </mc:Fallback>
        </mc:AlternateContent>
      </w:r>
    </w:p>
    <w:p w14:paraId="0748A63A" w14:textId="2F4A1502" w:rsidR="009F44E6" w:rsidRDefault="00913492">
      <w:pPr>
        <w:rPr>
          <w:sz w:val="28"/>
          <w:szCs w:val="28"/>
        </w:rPr>
      </w:pPr>
      <w:r>
        <w:rPr>
          <w:noProof/>
        </w:rPr>
        <mc:AlternateContent>
          <mc:Choice Requires="wps">
            <w:drawing>
              <wp:anchor distT="0" distB="0" distL="114300" distR="114300" simplePos="0" relativeHeight="251665408" behindDoc="0" locked="0" layoutInCell="1" allowOverlap="1" wp14:anchorId="3B6573CE" wp14:editId="0719E192">
                <wp:simplePos x="0" y="0"/>
                <wp:positionH relativeFrom="column">
                  <wp:posOffset>5286647</wp:posOffset>
                </wp:positionH>
                <wp:positionV relativeFrom="paragraph">
                  <wp:posOffset>131082</wp:posOffset>
                </wp:positionV>
                <wp:extent cx="521970" cy="525780"/>
                <wp:effectExtent l="38100" t="25400" r="49530" b="71120"/>
                <wp:wrapNone/>
                <wp:docPr id="88" name="Oval 88"/>
                <wp:cNvGraphicFramePr/>
                <a:graphic xmlns:a="http://schemas.openxmlformats.org/drawingml/2006/main">
                  <a:graphicData uri="http://schemas.microsoft.com/office/word/2010/wordprocessingShape">
                    <wps:wsp>
                      <wps:cNvSpPr/>
                      <wps:spPr>
                        <a:xfrm>
                          <a:off x="0" y="0"/>
                          <a:ext cx="521970" cy="525780"/>
                        </a:xfrm>
                        <a:prstGeom prst="ellipse">
                          <a:avLst/>
                        </a:prstGeom>
                      </wps:spPr>
                      <wps:style>
                        <a:lnRef idx="1">
                          <a:schemeClr val="accent6"/>
                        </a:lnRef>
                        <a:fillRef idx="2">
                          <a:schemeClr val="accent6"/>
                        </a:fillRef>
                        <a:effectRef idx="1">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oval w14:anchorId="41191E5E" id="Oval 88" o:spid="_x0000_s1026" style="position:absolute;margin-left:416.25pt;margin-top:10.3pt;width:41.1pt;height:41.4pt;z-index:25166540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" fillcolor="#fbcaa2 [1625]" strokecolor="#f68c36 [3049]">
                <v:fill color2="#fdefe3 [505]" rotate="t" angle="180" colors="0 #ffbe86;22938f #ffd0aa;1 #ffebdb" focus="100%" type="gradient"/>
                <v:shadow on="t" color="black" opacity="24903f" origin=",.5" offset="0,.55556mm"/>
              </v:oval>
            </w:pict>
          </mc:Fallback>
        </mc:AlternateContent>
      </w:r>
    </w:p>
    <w:p w14:paraId="021DADF6" w14:textId="2840C8E5" w:rsidR="00913492" w:rsidRDefault="00D97BE8" w:rsidP="00913492">
      <w:pPr>
        <w:rPr>
          <w:sz w:val="28"/>
          <w:szCs w:val="28"/>
        </w:rPr>
      </w:pPr>
      <w:r>
        <w:rPr>
          <w:noProof/>
          <w:sz w:val="28"/>
          <w:szCs w:val="28"/>
        </w:rPr>
        <mc:AlternateContent>
          <mc:Choice Requires="wpi">
            <w:drawing>
              <wp:anchor distT="0" distB="0" distL="114300" distR="114300" simplePos="0" relativeHeight="251723776" behindDoc="0" locked="0" layoutInCell="1" allowOverlap="1" wp14:anchorId="5867B3B6" wp14:editId="65602823">
                <wp:simplePos x="0" y="0"/>
                <wp:positionH relativeFrom="column">
                  <wp:posOffset>3597669</wp:posOffset>
                </wp:positionH>
                <wp:positionV relativeFrom="paragraph">
                  <wp:posOffset>-119819</wp:posOffset>
                </wp:positionV>
                <wp:extent cx="470520" cy="434880"/>
                <wp:effectExtent l="38100" t="38100" r="12700" b="48260"/>
                <wp:wrapNone/>
                <wp:docPr id="145" name="Ink 145"/>
                <wp:cNvGraphicFramePr/>
                <a:graphic xmlns:a="http://schemas.openxmlformats.org/drawingml/2006/main">
                  <a:graphicData uri="http://schemas.microsoft.com/office/word/2010/wordprocessingInk">
                    <w14:contentPart bwMode="auto" r:id="rId23">
                      <w14:nvContentPartPr>
                        <w14:cNvContentPartPr/>
                      </w14:nvContentPartPr>
                      <w14:xfrm>
                        <a:off x="0" y="0"/>
                        <a:ext cx="470520" cy="434880"/>
                      </w14:xfrm>
                    </w14:contentPart>
                  </a:graphicData>
                </a:graphic>
              </wp:anchor>
            </w:drawing>
          </mc:Choice>
          <mc:Fallback>
            <w:pict>
              <v:shape w14:anchorId="043E9D85" id="Ink 145" o:spid="_x0000_s1026" type="#_x0000_t75" style="position:absolute;margin-left:282.6pt;margin-top:-10.15pt;width:38.5pt;height:35.7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">
                <v:imagedata r:id="rId24" o:title=""/>
              </v:shape>
            </w:pict>
          </mc:Fallback>
        </mc:AlternateContent>
      </w:r>
      <w:r>
        <w:rPr>
          <w:noProof/>
          <w:sz w:val="28"/>
          <w:szCs w:val="28"/>
        </w:rPr>
        <mc:AlternateContent>
          <mc:Choice Requires="wpi">
            <w:drawing>
              <wp:anchor distT="0" distB="0" distL="114300" distR="114300" simplePos="0" relativeHeight="251722752" behindDoc="0" locked="0" layoutInCell="1" allowOverlap="1" wp14:anchorId="5819A919" wp14:editId="29B8A5E5">
                <wp:simplePos x="0" y="0"/>
                <wp:positionH relativeFrom="column">
                  <wp:posOffset>2289175</wp:posOffset>
                </wp:positionH>
                <wp:positionV relativeFrom="paragraph">
                  <wp:posOffset>-133985</wp:posOffset>
                </wp:positionV>
                <wp:extent cx="1051560" cy="415925"/>
                <wp:effectExtent l="38100" t="38100" r="40640" b="41275"/>
                <wp:wrapNone/>
                <wp:docPr id="144" name="Ink 144"/>
                <wp:cNvGraphicFramePr/>
                <a:graphic xmlns:a="http://schemas.openxmlformats.org/drawingml/2006/main">
                  <a:graphicData uri="http://schemas.microsoft.com/office/word/2010/wordprocessingInk">
                    <w14:contentPart bwMode="auto" r:id="rId25">
                      <w14:nvContentPartPr>
                        <w14:cNvContentPartPr/>
                      </w14:nvContentPartPr>
                      <w14:xfrm>
                        <a:off x="0" y="0"/>
                        <a:ext cx="1051560" cy="415925"/>
                      </w14:xfrm>
                    </w14:contentPart>
                  </a:graphicData>
                </a:graphic>
              </wp:anchor>
            </w:drawing>
          </mc:Choice>
          <mc:Fallback>
            <w:pict>
              <v:shape w14:anchorId="4D3C7C58" id="Ink 144" o:spid="_x0000_s1026" type="#_x0000_t75" style="position:absolute;margin-left:179.55pt;margin-top:-11.25pt;width:84.2pt;height:34.15pt;z-index:2517227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">
                <v:imagedata r:id="rId26" o:title=""/>
              </v:shape>
            </w:pict>
          </mc:Fallback>
        </mc:AlternateContent>
      </w:r>
      <w:r w:rsidR="00913492">
        <w:rPr>
          <w:noProof/>
          <w:sz w:val="28"/>
          <w:szCs w:val="28"/>
        </w:rPr>
        <mc:AlternateContent>
          <mc:Choice Requires="wpi">
            <w:drawing>
              <wp:anchor distT="0" distB="0" distL="114300" distR="114300" simplePos="0" relativeHeight="251715584" behindDoc="0" locked="0" layoutInCell="1" allowOverlap="1" wp14:anchorId="6E15D6FD" wp14:editId="1D50B035">
                <wp:simplePos x="0" y="0"/>
                <wp:positionH relativeFrom="column">
                  <wp:posOffset>2043549</wp:posOffset>
                </wp:positionH>
                <wp:positionV relativeFrom="paragraph">
                  <wp:posOffset>-21179</wp:posOffset>
                </wp:positionV>
                <wp:extent cx="175320" cy="415080"/>
                <wp:effectExtent l="38100" t="38100" r="40640" b="42545"/>
                <wp:wrapNone/>
                <wp:docPr id="137" name="Ink 137"/>
                <wp:cNvGraphicFramePr/>
                <a:graphic xmlns:a="http://schemas.openxmlformats.org/drawingml/2006/main">
                  <a:graphicData uri="http://schemas.microsoft.com/office/word/2010/wordprocessingInk">
                    <w14:contentPart bwMode="auto" r:id="rId27">
                      <w14:nvContentPartPr>
                        <w14:cNvContentPartPr/>
                      </w14:nvContentPartPr>
                      <w14:xfrm>
                        <a:off x="0" y="0"/>
                        <a:ext cx="175320" cy="415080"/>
                      </w14:xfrm>
                    </w14:contentPart>
                  </a:graphicData>
                </a:graphic>
              </wp:anchor>
            </w:drawing>
          </mc:Choice>
          <mc:Fallback>
            <w:pict>
              <v:shape w14:anchorId="760D0127" id="Ink 137" o:spid="_x0000_s1026" type="#_x0000_t75" style="position:absolute;margin-left:160.2pt;margin-top:-2.35pt;width:15.2pt;height:34.1pt;z-index:2517155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">
                <v:imagedata r:id="rId28" o:title=""/>
              </v:shape>
            </w:pict>
          </mc:Fallback>
        </mc:AlternateContent>
      </w:r>
    </w:p>
    <w:p w14:paraId="7D0D0FB5" w14:textId="5518A8C3" w:rsidR="00913492" w:rsidRDefault="00913492" w:rsidP="00913492">
      <w:pPr>
        <w:rPr>
          <w:sz w:val="28"/>
          <w:szCs w:val="28"/>
        </w:rPr>
      </w:pPr>
      <w:r>
        <w:rPr>
          <w:noProof/>
          <w:sz w:val="28"/>
          <w:szCs w:val="28"/>
        </w:rPr>
        <mc:AlternateContent>
          <mc:Choice Requires="wpi">
            <w:drawing>
              <wp:anchor distT="0" distB="0" distL="114300" distR="114300" simplePos="0" relativeHeight="251711488" behindDoc="0" locked="0" layoutInCell="1" allowOverlap="1" wp14:anchorId="2E0F1283" wp14:editId="78A96588">
                <wp:simplePos x="0" y="0"/>
                <wp:positionH relativeFrom="column">
                  <wp:posOffset>5426469</wp:posOffset>
                </wp:positionH>
                <wp:positionV relativeFrom="paragraph">
                  <wp:posOffset>-82969</wp:posOffset>
                </wp:positionV>
                <wp:extent cx="183600" cy="648360"/>
                <wp:effectExtent l="38100" t="38100" r="45085" b="50165"/>
                <wp:wrapNone/>
                <wp:docPr id="133" name="Ink 133"/>
                <wp:cNvGraphicFramePr/>
                <a:graphic xmlns:a="http://schemas.openxmlformats.org/drawingml/2006/main">
                  <a:graphicData uri="http://schemas.microsoft.com/office/word/2010/wordprocessingInk">
                    <w14:contentPart bwMode="auto" r:id="rId29">
                      <w14:nvContentPartPr>
                        <w14:cNvContentPartPr/>
                      </w14:nvContentPartPr>
                      <w14:xfrm>
                        <a:off x="0" y="0"/>
                        <a:ext cx="183600" cy="648360"/>
                      </w14:xfrm>
                    </w14:contentPart>
                  </a:graphicData>
                </a:graphic>
              </wp:anchor>
            </w:drawing>
          </mc:Choice>
          <mc:Fallback>
            <w:pict>
              <v:shape w14:anchorId="34E44EEA" id="Ink 133" o:spid="_x0000_s1026" type="#_x0000_t75" style="position:absolute;margin-left:426.6pt;margin-top:-7.25pt;width:15.85pt;height:52.45pt;z-index:2517114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">
                <v:imagedata r:id="rId30" o:title=""/>
              </v:shape>
            </w:pict>
          </mc:Fallback>
        </mc:AlternateContent>
      </w:r>
    </w:p>
    <w:p w14:paraId="7222ADC7" w14:textId="209BEBE0" w:rsidR="00913492" w:rsidRDefault="00913492" w:rsidP="00913492">
      <w:pPr>
        <w:rPr>
          <w:sz w:val="28"/>
          <w:szCs w:val="28"/>
        </w:rPr>
      </w:pPr>
      <w:r>
        <w:rPr>
          <w:noProof/>
          <w:sz w:val="28"/>
          <w:szCs w:val="28"/>
        </w:rPr>
        <mc:AlternateContent>
          <mc:Choice Requires="wpi">
            <w:drawing>
              <wp:anchor distT="0" distB="0" distL="114300" distR="114300" simplePos="0" relativeHeight="251714560" behindDoc="0" locked="0" layoutInCell="1" allowOverlap="1" wp14:anchorId="470AB7A1" wp14:editId="159F912A">
                <wp:simplePos x="0" y="0"/>
                <wp:positionH relativeFrom="column">
                  <wp:posOffset>5219065</wp:posOffset>
                </wp:positionH>
                <wp:positionV relativeFrom="paragraph">
                  <wp:posOffset>480060</wp:posOffset>
                </wp:positionV>
                <wp:extent cx="737870" cy="335915"/>
                <wp:effectExtent l="38100" t="38100" r="11430" b="45085"/>
                <wp:wrapNone/>
                <wp:docPr id="136" name="Ink 136"/>
                <wp:cNvGraphicFramePr/>
                <a:graphic xmlns:a="http://schemas.openxmlformats.org/drawingml/2006/main">
                  <a:graphicData uri="http://schemas.microsoft.com/office/word/2010/wordprocessingInk">
                    <w14:contentPart bwMode="auto" r:id="rId31">
                      <w14:nvContentPartPr>
                        <w14:cNvContentPartPr/>
                      </w14:nvContentPartPr>
                      <w14:xfrm>
                        <a:off x="0" y="0"/>
                        <a:ext cx="737870" cy="335915"/>
                      </w14:xfrm>
                    </w14:contentPart>
                  </a:graphicData>
                </a:graphic>
              </wp:anchor>
            </w:drawing>
          </mc:Choice>
          <mc:Fallback>
            <w:pict>
              <v:shape w14:anchorId="79E7AAC7" id="Ink 136" o:spid="_x0000_s1026" type="#_x0000_t75" style="position:absolute;margin-left:410.25pt;margin-top:37.1pt;width:59.5pt;height:27.85pt;z-index:2517145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">
                <v:imagedata r:id="rId32" o:title=""/>
              </v:shape>
            </w:pict>
          </mc:Fallback>
        </mc:AlternateContent>
      </w:r>
      <w:r>
        <w:rPr>
          <w:noProof/>
          <w:sz w:val="28"/>
          <w:szCs w:val="28"/>
        </w:rPr>
        <w:drawing>
          <wp:inline distT="0" distB="0" distL="0" distR="0" wp14:anchorId="34D70D0D" wp14:editId="14540CF9">
            <wp:extent cx="914400" cy="914400"/>
            <wp:effectExtent l="0" t="0" r="0" b="0"/>
            <wp:docPr id="89" name="Graphic 89" descr="Genie Bottle with solid fil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Graphic 89" descr="Genie Bottle with solid fill"/>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a:xfrm>
                      <a:off x="0" y="0"/>
                      <a:ext cx="914400" cy="914400"/>
                    </a:xfrm>
                    <a:prstGeom prst="rect">
                      <a:avLst/>
                    </a:prstGeom>
                  </pic:spPr>
                </pic:pic>
              </a:graphicData>
            </a:graphic>
          </wp:inline>
        </w:drawing>
      </w:r>
    </w:p>
    <w:p w14:paraId="1FBE6E06" w14:textId="10F88276" w:rsidR="00913492" w:rsidRDefault="00D97BE8" w:rsidP="00913492">
      <w:pPr>
        <w:rPr>
          <w:sz w:val="28"/>
          <w:szCs w:val="28"/>
        </w:rPr>
      </w:pPr>
      <w:r>
        <w:rPr>
          <w:noProof/>
          <w:sz w:val="28"/>
          <w:szCs w:val="28"/>
        </w:rPr>
        <mc:AlternateContent>
          <mc:Choice Requires="wpi">
            <w:drawing>
              <wp:anchor distT="0" distB="0" distL="114300" distR="114300" simplePos="0" relativeHeight="251757568" behindDoc="0" locked="0" layoutInCell="1" allowOverlap="1" wp14:anchorId="77BFE2EE" wp14:editId="2A1B3A5F">
                <wp:simplePos x="0" y="0"/>
                <wp:positionH relativeFrom="column">
                  <wp:posOffset>2810510</wp:posOffset>
                </wp:positionH>
                <wp:positionV relativeFrom="paragraph">
                  <wp:posOffset>-24130</wp:posOffset>
                </wp:positionV>
                <wp:extent cx="1450645" cy="430530"/>
                <wp:effectExtent l="38100" t="38100" r="22860" b="39370"/>
                <wp:wrapNone/>
                <wp:docPr id="178" name="Ink 178"/>
                <wp:cNvGraphicFramePr/>
                <a:graphic xmlns:a="http://schemas.openxmlformats.org/drawingml/2006/main">
                  <a:graphicData uri="http://schemas.microsoft.com/office/word/2010/wordprocessingInk">
                    <w14:contentPart bwMode="auto" r:id="rId33">
                      <w14:nvContentPartPr>
                        <w14:cNvContentPartPr/>
                      </w14:nvContentPartPr>
                      <w14:xfrm>
                        <a:off x="0" y="0"/>
                        <a:ext cx="1450645" cy="430530"/>
                      </w14:xfrm>
                    </w14:contentPart>
                  </a:graphicData>
                </a:graphic>
              </wp:anchor>
            </w:drawing>
          </mc:Choice>
          <mc:Fallback>
            <w:pict>
              <v:shape w14:anchorId="415F3DF0" id="Ink 178" o:spid="_x0000_s1026" type="#_x0000_t75" style="position:absolute;margin-left:220.6pt;margin-top:-2.6pt;width:115.6pt;height:35.3pt;z-index:2517575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">
                <v:imagedata r:id="rId34" o:title=""/>
              </v:shape>
            </w:pict>
          </mc:Fallback>
        </mc:AlternateContent>
      </w:r>
      <w:r>
        <w:rPr>
          <w:noProof/>
          <w:sz w:val="28"/>
          <w:szCs w:val="28"/>
        </w:rPr>
        <mc:AlternateContent>
          <mc:Choice Requires="wpi">
            <w:drawing>
              <wp:anchor distT="0" distB="0" distL="114300" distR="114300" simplePos="0" relativeHeight="251755520" behindDoc="0" locked="0" layoutInCell="1" allowOverlap="1" wp14:anchorId="54723715" wp14:editId="6FDD5994">
                <wp:simplePos x="0" y="0"/>
                <wp:positionH relativeFrom="column">
                  <wp:posOffset>1184910</wp:posOffset>
                </wp:positionH>
                <wp:positionV relativeFrom="paragraph">
                  <wp:posOffset>-142875</wp:posOffset>
                </wp:positionV>
                <wp:extent cx="1212590" cy="569800"/>
                <wp:effectExtent l="38100" t="38100" r="19685" b="40005"/>
                <wp:wrapNone/>
                <wp:docPr id="176" name="Ink 176"/>
                <wp:cNvGraphicFramePr/>
                <a:graphic xmlns:a="http://schemas.openxmlformats.org/drawingml/2006/main">
                  <a:graphicData uri="http://schemas.microsoft.com/office/word/2010/wordprocessingInk">
                    <w14:contentPart bwMode="auto" r:id="rId35">
                      <w14:nvContentPartPr>
                        <w14:cNvContentPartPr/>
                      </w14:nvContentPartPr>
                      <w14:xfrm>
                        <a:off x="0" y="0"/>
                        <a:ext cx="1212590" cy="569800"/>
                      </w14:xfrm>
                    </w14:contentPart>
                  </a:graphicData>
                </a:graphic>
              </wp:anchor>
            </w:drawing>
          </mc:Choice>
          <mc:Fallback>
            <w:pict>
              <v:shape w14:anchorId="5878AC6B" id="Ink 176" o:spid="_x0000_s1026" type="#_x0000_t75" style="position:absolute;margin-left:92.6pt;margin-top:-11.95pt;width:96.9pt;height:46.25pt;z-index:2517555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">
                <v:imagedata r:id="rId36" o:title=""/>
              </v:shape>
            </w:pict>
          </mc:Fallback>
        </mc:AlternateContent>
      </w:r>
    </w:p>
    <w:p w14:paraId="0A5E8802" w14:textId="77777777" w:rsidR="00913492" w:rsidRDefault="00913492" w:rsidP="00913492">
      <w:pPr>
        <w:rPr>
          <w:sz w:val="28"/>
          <w:szCs w:val="28"/>
        </w:rPr>
      </w:pPr>
    </w:p>
    <w:p w14:paraId="4309C917" w14:textId="77777777" w:rsidR="00913492" w:rsidRDefault="00913492" w:rsidP="00913492">
      <w:pPr>
        <w:rPr>
          <w:sz w:val="28"/>
          <w:szCs w:val="28"/>
        </w:rPr>
      </w:pPr>
    </w:p>
    <w:p w14:paraId="5023013C" w14:textId="31740EEB" w:rsidR="00913492" w:rsidRDefault="00D97BE8" w:rsidP="00913492">
      <w:pPr>
        <w:rPr>
          <w:sz w:val="28"/>
          <w:szCs w:val="28"/>
        </w:rPr>
      </w:pPr>
      <w:r>
        <w:rPr>
          <w:noProof/>
          <w:sz w:val="28"/>
          <w:szCs w:val="28"/>
        </w:rPr>
        <mc:AlternateContent>
          <mc:Choice Requires="wpi">
            <w:drawing>
              <wp:anchor distT="0" distB="0" distL="114300" distR="114300" simplePos="0" relativeHeight="251758592" behindDoc="0" locked="0" layoutInCell="1" allowOverlap="1" wp14:anchorId="287F1E95" wp14:editId="174AF3B4">
                <wp:simplePos x="0" y="0"/>
                <wp:positionH relativeFrom="column">
                  <wp:posOffset>688869</wp:posOffset>
                </wp:positionH>
                <wp:positionV relativeFrom="paragraph">
                  <wp:posOffset>616604</wp:posOffset>
                </wp:positionV>
                <wp:extent cx="360" cy="360"/>
                <wp:effectExtent l="38100" t="38100" r="38100" b="38100"/>
                <wp:wrapNone/>
                <wp:docPr id="179" name="Ink 179"/>
                <wp:cNvGraphicFramePr/>
                <a:graphic xmlns:a="http://schemas.openxmlformats.org/drawingml/2006/main">
                  <a:graphicData uri="http://schemas.microsoft.com/office/word/2010/wordprocessingInk">
                    <w14:contentPart bwMode="auto" r:id="rId37">
                      <w14:nvContentPartPr>
                        <w14:cNvContentPartPr/>
                      </w14:nvContentPartPr>
                      <w14:xfrm>
                        <a:off x="0" y="0"/>
                        <a:ext cx="360" cy="360"/>
                      </w14:xfrm>
                    </w14:contentPart>
                  </a:graphicData>
                </a:graphic>
              </wp:anchor>
            </w:drawing>
          </mc:Choice>
          <mc:Fallback>
            <w:pict>
              <v:shape w14:anchorId="77B1BCA0" id="Ink 179" o:spid="_x0000_s1026" type="#_x0000_t75" style="position:absolute;margin-left:53.55pt;margin-top:47.85pt;width:1.45pt;height:1.45pt;z-index:2517585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3;&#10;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">
                <v:imagedata r:id="rId38" o:title=""/>
              </v:shape>
            </w:pict>
          </mc:Fallback>
        </mc:AlternateContent>
      </w:r>
    </w:p>
    <w:p w14:paraId="30EF71A2" w14:textId="4CA1111E" w:rsidR="00913492" w:rsidRDefault="00913492" w:rsidP="00913492">
      <w:pPr>
        <w:rPr>
          <w:sz w:val="28"/>
          <w:szCs w:val="28"/>
        </w:rPr>
      </w:pPr>
    </w:p>
    <w:p w14:paraId="24B987DE" w14:textId="69F32C18" w:rsidR="007B4A91" w:rsidRDefault="00556965" w:rsidP="00913492">
      <w:pPr>
        <w:rPr>
          <w:sz w:val="28"/>
          <w:szCs w:val="28"/>
        </w:rPr>
      </w:pPr>
      <w:r>
        <w:rPr>
          <w:sz w:val="28"/>
          <w:szCs w:val="28"/>
        </w:rPr>
        <w:t xml:space="preserve">How do you plan to make your game engaging? </w:t>
      </w:r>
    </w:p>
    <w:p w14:paraId="0A2CCAA5" w14:textId="5A5A26FC" w:rsidR="00913492" w:rsidRPr="00913492" w:rsidRDefault="00913492" w:rsidP="00913492">
      <w:pPr>
        <w:rPr>
          <w:color w:val="FF0000"/>
          <w:sz w:val="28"/>
          <w:szCs w:val="28"/>
        </w:rPr>
      </w:pPr>
      <w:r w:rsidRPr="00913492">
        <w:rPr>
          <w:color w:val="FF0000"/>
          <w:sz w:val="28"/>
          <w:szCs w:val="28"/>
        </w:rPr>
        <w:t xml:space="preserve">To make the game attractive I will be using animations and sound effects with different images to make the game look appealing. To make it </w:t>
      </w:r>
      <w:proofErr w:type="gramStart"/>
      <w:r w:rsidRPr="00913492">
        <w:rPr>
          <w:color w:val="FF0000"/>
          <w:sz w:val="28"/>
          <w:szCs w:val="28"/>
        </w:rPr>
        <w:t>engaging</w:t>
      </w:r>
      <w:proofErr w:type="gramEnd"/>
      <w:r w:rsidRPr="00913492">
        <w:rPr>
          <w:color w:val="FF0000"/>
          <w:sz w:val="28"/>
          <w:szCs w:val="28"/>
        </w:rPr>
        <w:t xml:space="preserve"> certain ghosts and bats will be there to disturb the player while he or she is answering the questions which will make the game challenging. The questions are fun riddles which the player would enjoy solving. </w:t>
      </w:r>
    </w:p>
    <w:p w14:paraId="4CCDDAE9" w14:textId="77777777" w:rsidR="00913492" w:rsidRPr="00913492" w:rsidRDefault="00913492" w:rsidP="00913492">
      <w:pPr>
        <w:rPr>
          <w:color w:val="FF0000"/>
          <w:sz w:val="28"/>
          <w:szCs w:val="28"/>
        </w:rPr>
      </w:pP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6"/>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556965"/>
    <w:rsid w:val="00653571"/>
    <w:rsid w:val="007B4A91"/>
    <w:rsid w:val="00913492"/>
    <w:rsid w:val="009F44E6"/>
    <w:rsid w:val="00D97BE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customXml" Target="ink/ink4.xml"/><Relationship Id="rId18" Type="http://schemas.openxmlformats.org/officeDocument/2006/relationships/image" Target="media/image8.png"/><Relationship Id="rId26" Type="http://schemas.openxmlformats.org/officeDocument/2006/relationships/image" Target="media/image12.png"/><Relationship Id="rId39" Type="http://schemas.openxmlformats.org/officeDocument/2006/relationships/fontTable" Target="fontTable.xml"/><Relationship Id="rId21" Type="http://schemas.openxmlformats.org/officeDocument/2006/relationships/customXml" Target="ink/ink8.xml"/><Relationship Id="rId34" Type="http://schemas.openxmlformats.org/officeDocument/2006/relationships/image" Target="media/image16.png"/><Relationship Id="rId7" Type="http://schemas.openxmlformats.org/officeDocument/2006/relationships/customXml" Target="ink/ink2.xml"/><Relationship Id="rId12" Type="http://schemas.openxmlformats.org/officeDocument/2006/relationships/image" Target="media/image5.png"/><Relationship Id="rId17" Type="http://schemas.openxmlformats.org/officeDocument/2006/relationships/customXml" Target="ink/ink6.xml"/><Relationship Id="rId25" Type="http://schemas.openxmlformats.org/officeDocument/2006/relationships/customXml" Target="ink/ink10.xml"/><Relationship Id="rId33" Type="http://schemas.openxmlformats.org/officeDocument/2006/relationships/customXml" Target="ink/ink14.xml"/><Relationship Id="rId38"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customXml" Target="ink/ink12.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customXml" Target="ink/ink3.xml"/><Relationship Id="rId24" Type="http://schemas.openxmlformats.org/officeDocument/2006/relationships/image" Target="media/image11.png"/><Relationship Id="rId32" Type="http://schemas.openxmlformats.org/officeDocument/2006/relationships/image" Target="media/image15.png"/><Relationship Id="rId37" Type="http://schemas.openxmlformats.org/officeDocument/2006/relationships/customXml" Target="ink/ink16.xml"/><Relationship Id="rId40" Type="http://schemas.openxmlformats.org/officeDocument/2006/relationships/theme" Target="theme/theme1.xml"/><Relationship Id="rId5" Type="http://schemas.openxmlformats.org/officeDocument/2006/relationships/customXml" Target="ink/ink1.xml"/><Relationship Id="rId15" Type="http://schemas.openxmlformats.org/officeDocument/2006/relationships/customXml" Target="ink/ink5.xml"/><Relationship Id="rId23" Type="http://schemas.openxmlformats.org/officeDocument/2006/relationships/customXml" Target="ink/ink9.xml"/><Relationship Id="rId28" Type="http://schemas.openxmlformats.org/officeDocument/2006/relationships/image" Target="media/image13.png"/><Relationship Id="rId36" Type="http://schemas.openxmlformats.org/officeDocument/2006/relationships/image" Target="media/image17.png"/><Relationship Id="rId10" Type="http://schemas.openxmlformats.org/officeDocument/2006/relationships/image" Target="media/image4.svg"/><Relationship Id="rId19" Type="http://schemas.openxmlformats.org/officeDocument/2006/relationships/customXml" Target="ink/ink7.xml"/><Relationship Id="rId31" Type="http://schemas.openxmlformats.org/officeDocument/2006/relationships/customXml" Target="ink/ink1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6.png"/><Relationship Id="rId22" Type="http://schemas.openxmlformats.org/officeDocument/2006/relationships/image" Target="media/image10.png"/><Relationship Id="rId27" Type="http://schemas.openxmlformats.org/officeDocument/2006/relationships/customXml" Target="ink/ink11.xml"/><Relationship Id="rId30" Type="http://schemas.openxmlformats.org/officeDocument/2006/relationships/image" Target="media/image14.png"/><Relationship Id="rId35" Type="http://schemas.openxmlformats.org/officeDocument/2006/relationships/customXml" Target="ink/ink15.xml"/><Relationship Id="rId8" Type="http://schemas.openxmlformats.org/officeDocument/2006/relationships/image" Target="media/image2.png"/><Relationship Id="rId3" Type="http://schemas.openxmlformats.org/officeDocument/2006/relationships/settings" Target="setting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5:25.018"/>
    </inkml:context>
    <inkml:brush xml:id="br0">
      <inkml:brushProperty name="width" value="0.05" units="cm"/>
      <inkml:brushProperty name="height" value="0.05" units="cm"/>
      <inkml:brushProperty name="color" value="#E71224"/>
    </inkml:brush>
  </inkml:definitions>
  <inkml:trace contextRef="#ctx0" brushRef="#br0">157 520 24575,'0'8'0,"0"4"0,4-3 0,0 3 0,4-8 0,4 0 0,-3-4 0,7 0 0,-7 0 0,7 0 0,-7 0 0,7 0 0,-7 0 0,3-4 0,0 0 0,-3-4 0,3 3 0,-4-2 0,0 3 0,-1-1 0,1-2 0,0 3 0,0-4 0,0 0 0,-4 1 0,3-1 0,-6 0 0,2-4 0,-3 3 0,0-3 0,0 0 0,0 3 0,0-3 0,0 4 0,0 1 0,-3-1 0,-2 3 0,-2 2 0,-1 3 0,3 3 0,2 6 0,3 0 0,0 7 0,0-3 0,0 4 0,0-3 0,0 2 0,0-7 0,0 3 0,0-5 0,0 1 0,0 0 0,0 0 0,3-4 0,2 0 0,-1-8 0,3-4 0,-6-10 0,3-6 0,0-4 0,2-1 0,3 6 0,-4-4 0,3 8 0,-3-3 0,-1 4 0,4 5 0,-7 1 0,5 8 0,-1 1 0,3 3 0,-1 0 0,1 0 0,0 0 0,0 0 0,0 0 0,-1 0 0,1 0 0,0 3 0,-4 1 0,4 8 0,-4-3 0,5 8 0,-1-9 0,-4 9 0,3-9 0,-6 4 0,6-4 0,-6 0 0,2 0 0,-3 0 0,4-4 0,0-4 0,0-13 0,4-2 0,-7-7 0,3 5 0,0-6 0,1 5 0,0-4 0,2 9 0,-2-4 0,3 8 0,0-3 0,0 8 0,0 1 0,-1 3 0,1 0 0,0 0 0,0 0 0,0 3 0,-1 1 0,1 4 0,0 0 0,0 0 0,0 0 0,4 0 0,1 0 0,4 1 0,0-1 0,1 1 0,-1-4 0,0-1 0,0-4 0,1 0 0,-5 0 0,3 0 0,-7 0 0,7-8 0,-7 3 0,4-17 0,-5 8 0,1-8 0,4 5 0,-4-1 0,4-4 0,-4 4 0,0-5 0,-4 6 0,-2 0 0,-3 4 0,0 1 0,0 4 0,0 0 0,0 0 0,-7 0 0,-3 4 0,-7 0 0,0 4 0,-6 0 0,5 0 0,-4 0 0,4 0 0,5 0 0,-3 0 0,7 3 0,-3 6 0,3 4 0,0 9 0,5 2 0,-1-1 0,5 4 0,0-8 0,0 3 0,0-5 0,0 1 0,0-5 0,0 3 0,0-7 0,4 3 0,0-8 0,13 0 0,-3-4 0,14 0 0,-10 0 0,9-5 0,-8-3 0,3-6 0,-5-3 0,1-6 0,0-3 0,-4 2 0,-5-1 0,-5 8 0,-4-1 0,0 1 0,0 4 0,0 1 0,0 4 0,0 0 0,0 12 0,4 13 0,-3 7 0,9 16 0,-5-4 0,6 19 0,0-4 0,11 12 0,-3 0 0,7-17 0,2 13 0,-6-15 0,4 6 0,-5-8 0,-5-3 0,-2-9 0,-5-1 0,0-1 0,0-10 0,-4 4 0,-1-4 0,-4-1 0,0 0 0,0-4 0,0 4 0,-3-9 0,-2 4 0,-7-7 0,4-2 0,-9-3 0,8 0 0,-10 0 0,5-4 0,-3-4 0,-1-16 0,3-1 0,0-15 0,5 4 0,5-5 0,5 0 0,0-1 0,0 1 0,0 0 0,0 5 0,5 2 0,5 0 0,5 4 0,5-4 0,-1 0 0,0 4 0,1-4 0,-5 5 0,-2 6 0,-3-4 0,-2 8 0,1-7 0,-4 8 0,-1 2 0,-4 4 0,-3 7 0,-2 2 0,-7 3 0,3 0 0,1 0 0,4 0 0</inkml:trace>
  <inkml:trace contextRef="#ctx0" brushRef="#br0" timeOffset="1552">53 355 24575,'0'3'0,"8"3"0,-2 12 0,10 7 0,-6-6 0,2 2 0,-4-5 0,1-3 0,-4 4 0,-2 0 0,-3-4 0,4 4 0,-3-8 0,3 7 0,-4-7 0,0 3 0,0-5 0,0 5 0,0-3 0,0 8 0,0-9 0,0 4 0,0 4 0,0-6 0,0 5 0,0-7 0,0 0 0,0 0 0,0-1 0,-3 1 0,-2 0 0,1 0 0,-3 0 0,6-1 0,-6 1 0,6 0 0,-6 0 0,3-4 0,-4 0 0,4-8 0,-3-4 0,6-5 0,-3 3 0,4 2 0</inkml:trace>
  <inkml:trace contextRef="#ctx0" brushRef="#br0" timeOffset="2152">41 0 24575,'0'0'0</inkml:trace>
  <inkml:trace contextRef="#ctx0" brushRef="#br0" timeOffset="3323">0 1031 24575,'18'-4'0,"4"-1"0,7-9 0,-3-5 0,13-3 0,-23-1 0,30-9 0,-22 10 0,18-10 0,-18 8 0,4 4 0,-8-7 0,7 7 0,5-10 0,-7 11 0,9-7 0,-3 2 0,11-3 0,-2-6 0,1 6 0,-6 2 0,3 0 0,5-3 0,-6 1 0,6-5 0,-13 12 0,1-5 0,-4 6 0,-8 2 0,8-2 0,-9 1 0,11-6 0,-10 5 0,9-5 0,-5 6 0,1 0 0,3-1 0,-8 2 0,3 2 0,-9 3 0,3 4 0,-3-4 0,0 6 0,3-6 0,-7 8 0,3-4 0,-4 0 0,0 0 0,0 4 0,0-3 0,-4 6 0,-1-2 0</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5:10.639"/>
    </inkml:context>
    <inkml:brush xml:id="br0">
      <inkml:brushProperty name="width" value="0.05" units="cm"/>
      <inkml:brushProperty name="height" value="0.05" units="cm"/>
      <inkml:brushProperty name="color" value="#E71224"/>
    </inkml:brush>
  </inkml:definitions>
  <inkml:trace contextRef="#ctx0" brushRef="#br0">1 773 24575,'0'12'0,"0"-4"0,0 3 0,0 1 0,0 2 0,0-1 0,0 3 0,0 17 0,0-15 0,0 19 0,0-24 0,0 4 0,0-4 0,0-1 0,0-4 0,3 0 0,2 0 0,3 0 0,-1-1 0,1-2 0,0-2 0,0-3 0,0 0 0,-1 0 0,1 0 0,4 0 0,1 0 0,5-4 0,-1-4 0,0-6 0,0-3 0,1 0 0,0-6 0,-5 5 0,5-9 0,-8 8 0,3-3 0,-4 5 0,0-1 0,-5 1 0,4 4 0,-7-3 0,2 7 0,-3-3 0,0 4 0,0 11 0,0 9 0,0 6 0,-4 9 0,-2-3 0,-3-1 0,0 5 0,0-5 0,4 0 0,0 0 0,5-6 0,0-4 0,0-1 0,0-4 0,0 0 0,0 0 0,4-4 0,0-1 0,8-3 0,1 0 0,10 0 0,-5-4 0,9-1 0,-3-8 0,-1 3 0,4-8 0,-3 4 0,4-5 0,-4 0 0,3 1 0,-2-6 0,-1 0 0,0-6 0,-5 2 0,0-1 0,-4 6 0,-2-5 0,-4 10 0,0-4 0,-4 9 0,-1-4 0,-4 9 0,0-5 0,0 6 0,-4 2 0,-4 2 0,-5 3 0,-5 0 0,1 0 0,0 0 0,4 3 0,-4 11 0,7 11 0,-8 5 0,6 10 0,-2-5 0,4 1 0,5-2 0,-4-6 0,8 1 0,-3-1 0,4-4 0,0-2 0,0-5 0,0-4 0,0 4 0,0-9 0,0 4 0,0-4 0,0 0 0,3-4 0,6 0 0,9-4 0,5 0 0,1 0 0,9-5 0,-8-4 0,21-13 0,-19 2 0,24-11 0,-17-1 0,15-2 0,-4-5 0,3-12 0,-8 14 0,1-18 0,-15 23 0,0-9 0,-11 16 0,3-3 0,-9 11 0,3 4 0,-7 1 0,-1 4 0,-8 3 0,-4 10 0,-7 15 0,-3 5 0,-2 9 0,0 0 0,0 2 0,5-1 0,1-6 0,8-6 0,3-6 0,3-4 0,0-1 0,3-8 0,6 0 0,4-4 0,4 0 0,0 0 0,1 0 0,-1 0 0,0 0 0,0 0 0,-4 3 0,4 2 0,-8 3 0,3 4 0,-8-3 0,0 7 0,-4-2 0,0 3 0,0 5 0,0-3 0,0 3 0,0-5 0,-7-3 0,-3 2 0,-7-7 0,-1 8 0,1-8 0,-5 4 0,3-8 0,1-1 0,2-4 0,3 0 0,0 0 0,-3 0 0,7 0 0,-3 0 0,4-7 0,0 1 0,3-10 0,-2 7 0,6-7 0,-2 7 0,3-3 0,0 4 0,0 1 0,0-1 0,3 3 0,2 2 0,2 3 0,1 3 0,0 2 0,0 3 0,0-1 0,-1 1 0,1 0 0,4-4 0,1 0 0,5-4 0,-1 0 0,5 0 0,-3 0 0,9-14 0,-4 2 0,6-18 0,0 5 0,7-12 0,-4 4 0,10-10 0,-5 10 0,7-11 0,1-2 0,8-9 0,-4-6 0,-8 13 0,-4-6 0,-11 10 0,2-12 0,-7 7 0,-6 1 0,-6 7 0,-4-1 0,-2 7 0,-4-5 0,0 10 0,0-4 0,0 6 0,0 8 0,0-1 0,0 12 0,-3 1 0,-2 17 0,-9 12 0,-2 21 0,-6 8 0,5-1 0,-4 5 0,4-4 0,0 5 0,-4-5 0,5-2 0,0-7 0,1 0 0,9-5 0,-3-2 0,8 0 0,-3-4 0,4-1 0,0-2 0,0-3 0,0-1 0,0 4 0,0-8 0,0 8 0,0-8 0,0 11 0,0-11 0,0 2 0,0-5 0,0-7 0,0 3 0,4-4 0,0-1 0,4 1 0,-4 0 0,3 0 0,-3-4 0,4 3 0,0-6 0,0 2 0,0 1 0,-1-3 0,1 2 0,0 1 0,0 0 0,0 4 0,-1 0 0,1-1 0,0-2 0,0 2 0,0-6 0,-1 2 0,1-3 0,0 0 0,0 0 0,0 0 0,-1 0 0,1-3 0,-3-6 0,-2-4 0,-3-9 0,0-2 0,0 8 0,0 4 0</inkml:trace>
  <inkml:trace contextRef="#ctx0" brushRef="#br0" timeOffset="1050">1344 619 24575,'47'0'0,"-5"0"0,26 0 0,-33 0 0,15 0 0,-22 0 0,20 0 0,-7 0 0,-10 0 0,2 0 0,-15 0 0,5 0 0,-10 0 0,-1 0 0,-4 0 0,-1 0 0,-2 0 0,-2 0 0</inkml:trace>
  <inkml:trace contextRef="#ctx0" brushRef="#br0" timeOffset="4027">1839 840 24575,'0'17'0,"0"-5"0,0 4 0,0-3 0,0 0 0,0 4 0,0-8 0,0 3 0,0-5 0,3 1 0,2 0 0,3-4 0,-1 0 0,1-4 0,0 0 0,4 0 0,-3 0 0,7 0 0,-7 0 0,3 0 0,0 0 0,-3 0 0,3 0 0,-4-4 0,-1 3 0,1-2 0,0 3 0,0 0 0,0-4 0,-1 4 0,1-7 0,0-2 0,0 0 0,-3-7 0,2 3 0,-1-9 0,-2 3 0,1-8 0,-2 8 0,-2-8 0,3 9 0,-4 0 0,0 1 0,0 9 0,-3-1 0,-2 13 0,-4 11 0,0 8 0,-4 6 0,2-1 0,-3 1 0,5-1 0,0-4 0,4 3 0,1-9 0,4 5 0,0-10 0,0 3 0,0-7 0,0 3 0,3-4 0,6 0 0,4-4 0,0 0 0,8-4 0,-7 0 0,9 0 0,-6 0 0,0-4 0,6-5 0,-5-5 0,4-4 0,-4 1 0,-5-5 0,4 3 0,-7-3 0,2 5 0,-3-1 0,0 1 0,-1 0 0,-3-1 0,-1-4 0,-4 4 0,0-10 0,0 10 0,0-4 0,0 4 0,0 1 0,0 0 0,0 4 0,-4-4 0,-5 8 0,0 1 0,-7 4 0,3 4 0,-4 0 0,-1 0 0,1 0 0,0 0 0,-1 12 0,-1 4 0,0 13 0,5-1 0,-4 1 0,8-6 0,0 4 0,3-8 0,6 3 0,-3-5 0,4-4 0,0 4 0,0-9 0,0 4 0,0-4 0,0 0 0,0 0 0,3-4 0,6 0 0,4-4 0,4 0 0,0-4 0,1-5 0,4-5 0,-3-3 0,3-1 0,0-1 0,-3 6 0,3-4 0,0 3 0,-3 0 0,3 1 0,-9 4 0,3 1 0,-7 3 0,7-2 0,-7 6 0,3-3 0,-4 4 0,0 0 0,-1 0 0,1 0 0,0 0 0,-4 3 0,0 6 0,-4 9 0,0 6 0,0 4 0,0 6 0,0 2 0,0-1 0,0-1 0,0-5 0,0-6 0,0 5 0,0-14 0,0 7 0,0-12 0,0 3 0,0-4 0,3-4 0,2 0 0,3-4 0,-1 0 0,1 0 0,0 0 0,0-4 0,0-4 0,0-6 0,1-3 0,-1 0 0,1 0 0,0-6 0,0 0 0,1-6 0,-1 1 0,1 0 0,-1-1 0,1 1 0,-1-1 0,1 1 0,-1 4 0,0 2 0,-1 9 0,1-3 0,-2 10 0,2-5 0,-2 10 0,1-2 0,0 3 0,0 0 0,0 0 0,-1 0 0,-2 3 0,-2 11 0,-3 5 0,20 38 0,12 24 0,-4-14 0,-4-10 0,23 36 0,-5-30 0,-37-93 0,3-65 0,-8 49 0,0-14 0,0 47 0</inkml:trace>
  <inkml:trace contextRef="#ctx0" brushRef="#br0" timeOffset="5045">2017 423 24575,'0'0'0</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5:07.040"/>
    </inkml:context>
    <inkml:brush xml:id="br0">
      <inkml:brushProperty name="width" value="0.05" units="cm"/>
      <inkml:brushProperty name="height" value="0.05" units="cm"/>
      <inkml:brushProperty name="color" value="#E71224"/>
    </inkml:brush>
  </inkml:definitions>
  <inkml:trace contextRef="#ctx0" brushRef="#br0">153 0 24575,'0'8'0,"0"18"0,-5 6 0,-6 22 0,-10-10 0,3 5 0,-8 5 0,9-4 0,0-1 0,1 5 0,5-11 0,5 5 0,2-7 0,4 0 0,0-5 0,0-2 0,0-5 0,0-1 0,7-5 0,3 0 0,7-6 0,-3 0 0,2-3 0,-3-2 0,5-3 0,-1-1 0,0 1 0,0-4 0,6-1 0,-5-4 0,9 0 0,-3 0 0,5-14 0,0 2 0,2-18 0,-1 5 0,-5-5 0,5-1 0,-14 3 0,3-2 0,-9 2 0,-1-1 0,1 1 0,-5-8 0,-1 5 0,-4-5 0,0 8 0,0 4 0,-4-3 0,-5 8 0,-1-8 0,-7 9 0,7-5 0,-6 6 0,6 0 0,-6 3 0,7 2 0,-7 4 0,7 0 0,-7-1 0,2 1 0,-3 3 0,0-2 0,-5 6 0,3-3 0,-8 4 0,8 0 0,-8 0 0,9 0 0,-10 0 0,10 0 0,0 0 0,2 0 0,3 11 0,0-1 0,4 11 0,6 1 0,3 2 0,0 10 0,0-4 0,0 4 0,0 0 0,8-4 0,2 4 0,15-4 0,-1-6 0,1 0 0,2-10 0,-3 4 0,4-8 0,0 4 0,1-5 0,-1 1 0,-4-1 0,-2 0 0,-5 0 0,1 3 0,-1 10 0,-4-3 0,0 7 0,-4-4 0,0 2 0,-4-1 0,-1 4 0,-4 3 0,0 0 0,0 4 0,0-6 0,0 1 0,0-1 0,0-5 0,0 0 0,0-6 0,0 0 0,0-4 0,4-1 0,-3-4 0,2 0 0,-3 0 0,0 0 0,0-8 0,0-5 0,0-18 0,0 10 0,0-5 0</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4:58.770"/>
    </inkml:context>
    <inkml:brush xml:id="br0">
      <inkml:brushProperty name="width" value="0.05" units="cm"/>
      <inkml:brushProperty name="height" value="0.05" units="cm"/>
      <inkml:brushProperty name="color" value="#E71224"/>
    </inkml:brush>
  </inkml:definitions>
  <inkml:trace contextRef="#ctx0" brushRef="#br0">221 1 24575,'0'76'0,"0"16"0,0-38 0,0 5-1903,0 38 1,0 2 1902,0-29 0,0 1 0,0 1 0,0 5 0,0-6 0,0 1 0,0-4 0,0-3 0,0 1-54,0 7 0,0-1 54,0-19 0,0-1 0,0 4 0,0 0 451,0-4 0,0-3-451,0 17 0,0-11 0,0-25 1891,0-2-1891,0-15 1120,0-1-1120,0-4 0,0 0 0,-4-4 0,0 0 0,-4-4 0,0 0 0,0 0 0,0-4 0,1 0 0,-1-8 0,0 3 0,-5-3 0,4 4 0,-7-1 0,7 1 0,-3 0 0,0 0 0,3 4 0,-3 0 0,5 0 0,-1 3 0,3-5 0,-2 5 0,3-6 0,-4 2 0,1-2 0,2-1 0,-2 3 0,6-1 0,-6 5 0,10-3 0,-2 4 0,7 0 0,0 4 0,-1 0 0,5 0 0,-3 3 0,7-2 0,-7 3 0,8 0 0,-9 0 0,9 1 0,-9-1 0,4 0 0,-4 0 0,0 0 0,0-1 0,4 2 0,-3-5 0,3 0 0,-4-4 0,4 0 0,-4 0 0,9 0 0,-4 0 0,4 0 0,0 0 0,6 0 0,-5 0 0,4 0 0,1 0 0,-5-4 0,4-1 0,-4-3 0,-5-1 0,3 1 0,-7 3 0,3 1 0,-4 1 0,-1 2 0,1-2 0,-3-1 0,-2 0 0,-3-8 0,0 3 0,0 0 0,0 6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5:03.477"/>
    </inkml:context>
    <inkml:brush xml:id="br0">
      <inkml:brushProperty name="width" value="0.05" units="cm"/>
      <inkml:brushProperty name="height" value="0.05" units="cm"/>
      <inkml:brushProperty name="color" value="#E71224"/>
    </inkml:brush>
  </inkml:definitions>
  <inkml:trace contextRef="#ctx0" brushRef="#br0">371 35 24575,'-29'0'0,"8"0"0,-14 0 0,12 0 0,-6 0 0,6 4 0,1 1 0,4 3 0,1 1 0,4 3 0,-4-2 0,4 6 0,-1-2 0,2 3 0,-1-4 0,4 4 0,-4-4 0,5 5 0,-1-5 0,1-1 0,0 0 0,4-4 0,-4 5 0,7-6 0,-2 1 0,3 0 0,0 0 0,0 0 0,0-1 0,0 1 0,0 0 0,4 4 0,0-3 0,4 3 0,0-4 0,0-1 0,4-2 0,-3-2 0,7-3 0,-7 0 0,3 0 0,0 0 0,-3 0 0,7-7 0,-7 1 0,7-6 0,-7 0 0,4 2 0,-5-6 0,0 7 0,0-3 0,0 0 0,0 3 0,1-10 0,-5 5 0,0-3 0,-4 5 0,0 0 0,0 3 0,0-3 0,0 5 0,0-5 0,0 3 0,0-3 0,0 4 0,0 0 0,0 0 0,0 0 0,4 1 0,-4-1 0,7 4 0,-6-3 0,6 6 0,-3 1 0,1 4 0,-2 8 0,1 1 0,-3 9 0,3 2 0,0 10 0,-2-4 0,7 10 0,-8-5 0,4 7 0,-1-1 0,-3 0 0,4 0 0,-5-5 0,0 4 0,0-10 0,0 4 0,0-11 0,0 5 0,0-10 0,0 4 0,0 1 0,0-5 0,0 4 0,0-4 0,0-1 0,-4 0 0,3 1 0,-7-1 0,4-4 0,-5 3 0,2-7 0,-2 3 0,1 0 0,0-3 0,0 3 0,4-4 0,-7 0 0,5-4 0,-6 0 0,4-4 0,1 0 0,-1 0 0,0 0 0,-4-4 0,3-4 0,-4-11 0,4 1 0,0-4 0,4 4 0,-2 1 0,6 0 0,-3-6 0,4 9 0,0-7 0,0 8 0,0-4 0,7 3 0,3-2 0,7 2 0,1-3 0,4 3 0,-4-2 0,10 1 0,-5-3 0,1 4 0,3-4 0,-9 4 0,5-4 0,-1 0 0,-4 5 0,5-5 0,-6 5 0,0-4 0,0-1 0,1 1 0,4-1 0,-3 1 0,4-6 0,-5-1 0,5 0 0,-3-3 0,8 1 0,-7-3 0,3 0 0,-10 5 0,0 2 0,-6 5 0,1 0 0,0-1 0,-5 5 0,0 1 0,-4 0 0,0 3 0,0-3 0,-7 5 0,1-1 0,-6 3 0,0 2 0,-1 3 0,0 0 0,-3 0 0,7 0 0,-7 4 0,6 4 0,-2 11 0,3-1 0,0 5 0,4-1 0,-3-4 0,7 5 0,-7-1 0,7-4 0,-3 0 0,4-1 0,0-4 0,0 4 0,0-4 0,0 3 0,0-7 0,0 3 0,0 0 0,0-3 0,0 3 0,0-4 0,4 4 0,-3-3 0,6 3 0,-3-8 0,4 3 0,4-6 0,-3 2 0,7-3 0,-3 0 0,5 0 0,-1 0 0,5-8 0,-3 2 0,3-11 0,-5 7 0,6-7 0,-5 4 0,4-5 0,-4 4 0,7-10 0,-10 9 0,9-10 0,-11 11 0,1-2 0,-2 7 0,-4-3 0,0 4 0,0 0 0,0 0 0,-4 12 0,-1 2 0,-3 16 0,0 2 0,0 4 0,0 0 0,-4 1 0,3-1 0,-3 1 0,0-1 0,3-4 0,-4-2 0,5 0 0,0-7 0,0 6 0,0-12 0,0 3 0,0-5 0,0 1 0,0 0 0,0-7 0,0-6 0,0-13 0,5-6 0,0-4 0,4-1 0,5 1 0,-3 0 0,2 4 0,1-3 0,-1 8 0,1-3 0,3 9 0,-8 0 0,7 5 0,-7 0 0,3 3 0,-4 2 0,0 3 0,-1 0 0,1 0 0,0 0 0,-4 3 0,0 2 0,-4 2 0,0 5 0,0 2 0,0 3 0,0 5 0,0-3 0,0 3 0,0-5 0,0-4 0,4 3 0,-3-7 0,6 3 0,-6-4 0,6 0 0,-3 0 0,7-4 0,-2 0 0,2-4 0,-3 0 0,0 0 0,0 0 0,0 0 0,4 0 0,1-4 0,4-1 0,0-8 0,-3 0 0,2-4 0,-3-1 0,1 1 0,3-5 0,-7 3 0,3-8 0,-4 9 0,0-10 0,0 10 0,-4-4 0,-1 9 0,-4-4 0,0 8 0,0-3 0,0 12 0,0 10 0,0 9 0,0 9 0,0 1 0,-4-1 0,3 1 0,-3-6 0,4 4 0,0-3 0,0-1 0,0 0 0,0-6 0,0-4 0,0-1 0,0-4 0,0 0 0,3-4 0,2-1 0,2-6 0,5-2 0,1-7 0,10-2 0,-5-4 0,9 0 0,-3 4 0,4-4 0,1 3 0,-1-4 0,-4 1 0,3-1 0,-8-3 0,4 2 0,-9-2 0,-1 0 0,-1 3 0,-1-8 0,2 4 0,-8-1 0,-1 2 0,-4 5 0,0-1 0,0 5 0,0-3 0,0 7 0,-8 1 0,3 4 0,-11 4 0,7 4 0,-7 0 0,7 4 0,-3 0 0,0 1 0,3 3 0,0-3 0,1 7 0,7-3 0,-6 0 0,6 4 0,-2-4 0,3 4 0,0 0 0,0 5 0,0-3 0,0 8 0,0-8 0,0 8 0,0-9 0,0 5 0,0-1 0,0-4 0,0 0 0,0-1 0,3-8 0,-2 3 0,6-8 0,-3-1 0,4-3 0,4 0 0,-3 0 0,12 0 0,-7-3 0,14-3 0,-10-2 0,17-2 0,-15 1 0,15 4 0,-16-2 0,3 6 0,-9-3 0,3 0 0,-2 3 0,-1-3 0,-1 1 0,-5 2 0,1-6 0,0 6 0,0-6 0,-4 3 0,0-4 0,-4 0 0,0 0 0,0 4 0,0 1 0</inkml:trace>
  <inkml:trace contextRef="#ctx0" brushRef="#br0" timeOffset="712">1476 1 24575,'0'0'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6:01.880"/>
    </inkml:context>
    <inkml:brush xml:id="br0">
      <inkml:brushProperty name="width" value="0.05" units="cm"/>
      <inkml:brushProperty name="height" value="0.05" units="cm"/>
      <inkml:brushProperty name="color" value="#E71224"/>
    </inkml:brush>
  </inkml:definitions>
  <inkml:trace contextRef="#ctx0" brushRef="#br0">259 141 24575,'0'54'0,"0"17"0,0-31 0,0 6 0,-19 29 0,4-23 0,-10 18 0,8-3 0,2-28 0,-2 22 0,0-18 0,2-1 0,5-8 0,1-10 0,0-2 0,0-5 0,1 1 0,-1-1 0,0 0 0,1 0 0,0-3 0,3 2 0,-2-7 0,3 3 0,-1-5 0,-5 15 0,8-11 0,-5 11 0,7-14 0,0 0 0,0-1 0,0 1 0,0 0 0,0 0 0,0 0 0,0-1 0,0 1 0,4-3 0,0-2 0,4-3 0,0 0 0,4 0 0,1 0 0,4 0 0,0 0 0,6 0 0,0 0 0,0 0 0,5 0 0,-5 0 0,1 0 0,-2 0 0,-5 0 0,-4 0 0,-1 0 0,-4 0 0,0 0 0,0 0 0,-1 0 0,1 0 0,0 0 0,0 0 0,0 0 0,0 0 0,-1 0 0,1 4 0,0-4 0,0 4 0,0-4 0,-4 3 0,3-2 0,-3 3 0,0-4 0,0 0 0</inkml:trace>
  <inkml:trace contextRef="#ctx0" brushRef="#br0" timeOffset="2301">634 1197 24575,'0'-17'0,"0"-16"0,0-10 0,10-22 0,-3 20 0,22-30 0,-16 34 0,15-29 0,-11 21 0,12-14 0,-11 12 0,9-4 0,-16 7 0,9 5 0,-9 1 0,4 2 0,-5 10 0,-1 1 0,0 7 0,0 5 0,0-1 0,-1 5 0,-3 1 0,2 8 0,-3 1 0,4-1 0,0 0 0,-4-4 0,3-4 0,-6 3 0,3-7 0,-1 7 0,-2-12 0,3 6 0,0-7 0,-3 9 0,6 1 0,-6 0 0,2 3 0,-3-3 0,4 8 0,-3-3 0,2 3 0,1-1 0,0 2 0,4 3 0,-4 3 0,-1 2 0,-3 7 0,0 1 0,5 9 0,-4 1 0,3 6 0,-4-1 0,4 1 0,-3-1 0,3 6 0,-4-4 0,0 10 0,0-10 0,5 10 0,-4-5 0,8 1 0,-3 4 0,-1-5 0,4 7 0,-3 5 0,4-9 0,2 22 0,-3-27 0,2 20 0,-1-17 0,5 5 0,-4-5 0,4-2 0,-6-10 0,0-2 0,-1-9 0,-3-1 0,-2-4 0,1-1 0,0-2 0,0-5 0,0-5 0,-4-2 0,0-5 0,0-1 0,0 0 0,0-4 0,0 4 0,0-4 0,0-5 0,0 3 0,0-3 0,-4 5 0,-5-1 0,0 1 0,-7 0 0,2-1 0,1 1 0,-4 0 0,8 4 0,-3-3 0,3 3 0,-3-1 0,6-2 0,-5 10 0,7-5 0,-4 7 0,0-1 0,0-2 0,-4 6 0,3-2 0,-3 3 0,0 0 0,-1 0 0,0 0 0,-3 0 0,3 0 0,-4 0 0,4 0 0,-4 0 0,4 0 0,0 0 0,-3 0 0,7 3 0,-3-2 0,0 7 0,3-7 0,-7 6 0,7-6 0,-7 3 0,7-1 0,-7-2 0,7 3 0,-3-4 0,4 0 0,4-8 0,0 3 0,8-7 0,0 0 0,1 6 0,-1-1 0</inkml:trace>
  <inkml:trace contextRef="#ctx0" brushRef="#br0" timeOffset="3943">1363 150 24575,'0'30'0,"0"-5"0,15 19 0,-3-14 0,14 11 0,3 13 0,-1-12 0,-2 5 0,-3-18 0,-10-15 0,5 4 0,-4-10 0,5-3 0,-9-2 0,10-3 0,-11 0 0,3 0 0,-4-7 0,4-3 0,-3-7 0,4-6 0,0 5 0,-3-9 0,7 8 0,-7-8 0,3 8 0,-1-3 0,-2 5 0,2 0 0,-3 4 0,-1-4 0,-3 8 0,2-7 0,-6 7 0,3-7 0,0 7 0,-3-3 0,2 0 0,-3 3 0,0-7 0,0 7 0,4-7 0,-3 7 0,3-3 0,-4 4 0,0 1 0,0-1 0,0 7 0,0 11 0,0 4 0,-5 19 0,-5-2 0,-1 4 0,-9 5 0,5-4 0,-6 5 0,-5 2 0,4-1 0,-5 0 0,11 0 0,-3-7 0,8-1 0,-3 1 0,5-6 0,-1 6 0,5-7 0,-4 6 0,8-4 0,-4 10 0,5-10 0,-4 10 0,2-5 0,-6 1 0,7-2 0,-8-6 0,8-4 0,-3-2 0,4-9 0,0-1 0,0-4 0,0 0 0,0 0 0,0-12 0,0-7 0,0 0 0,0-1 0</inkml:trace>
  <inkml:trace contextRef="#ctx0" brushRef="#br0" timeOffset="5647">2444 319 24575,'-17'0'0,"-5"0"0,-9 0 0,5 0 0,-9 4 0,17 5 0,-9 5 0,8 4 0,-8 0 0,3 1 0,1-1 0,-5 6 0,9-5 0,-10 5 0,10-2 0,-8-2 0,7 8 0,-3-9 0,5 8 0,-5-7 0,4 2 0,0 1 0,3-4 0,5 8 0,-1-9 0,3 4 0,0 1 0,4-5 0,1 4 0,4-4 0,0-1 0,0 0 0,0 6 0,0-5 0,0 4 0,3-4 0,2-1 0,4 0 0,3 1 0,2-5 0,8 0 0,-3-4 0,8 0 0,-9 0 0,10 0 0,-10-4 0,9-1 0,-3-4 0,-1 4 0,4-3 0,-3 3 0,4-4 0,1 0 0,-1 0 0,-4 0 0,3 0 0,-4 0 0,6 0 0,-6-4 0,5-5 0,-9-10 0,3 0 0,-3-8 0,-1 3 0,-3-4 0,3-1 0,-8 1 0,4-1 0,-4 1 0,3-13 0,-2 9 0,3-9 0,-9 13 0,-1 4 0,0-3 0,-3 3 0,4 1 0,-5 1 0,0 4 0,0 1 0,0 0 0,0 0 0,0-1 0,0 1 0,-4 0 0,-1-1 0,-3 5 0,-5-11 0,4 14 0,-3-14 0,4 15 0,3-3 0,-2 4 0,3 0 0,-4 0 0,1 1 0,2-1 0,-2 3 0,6-1 0,-6 5 0,3-3 0,-4 4 0,0 0 0,4 0 0,1 0 0</inkml:trace>
  <inkml:trace contextRef="#ctx0" brushRef="#br0" timeOffset="7459">2846 222 24575,'0'7'0,"0"0"0,0 26 0,0-1 0,0 5 0,0-3 0,0 0 0,0-4 0,0 4 0,0-10 0,0 3 0,0-3 0,0-1 0,0-1 0,0-4 0,0-1 0,0 0 0,3 0 0,-2 1 0,7-1 0,-7-4 0,3 3 0,0-3 0,0 5 0,1-5 0,3 3 0,-4-7 0,1 7 0,2-7 0,-2 7 0,3-7 0,0 3 0,0-4 0,-1 0 0,1-1 0,0 1 0,0 0 0,4 0 0,-3-3 0,3 2 0,0-6 0,-3 2 0,7-3 0,-3 0 0,4 0 0,-4 0 0,3 0 0,-2 0 0,-1-3 0,3-6 0,-3 0 0,4-7 0,0-1 0,0-1 0,-3-8 0,-2 7 0,-3-3 0,0 0 0,1-2 0,-1 1 0,0-4 0,0 3 0,-4 1 0,3 1 0,-7 4 0,3 1 0,-4 0 0,0-1 0,0 1 0,0 0 0,0 0 0,0-1 0,0 1 0,0 0 0,0-6 0,0 5 0,4-9 0,-2 8 0,2-8 0,-4 8 0,0-8 0,0 9 0,4-9 0,-3 8 0,3-8 0,-4 8 0,4-8 0,-3 9 0,4-10 0,-1 10 0,-4-4 0,4 8 0,-4 2 0,0 5 0,0-1 0,4 0 0,-3 4 0,2 0 0</inkml:trace>
  <inkml:trace contextRef="#ctx0" brushRef="#br0" timeOffset="9884">3598 161 24575,'17'0'0,"-3"0"0,8 0 0,0 0 0,8 0 0,0 0 0,24-4 0,-25 3 0,13-3 0,-25 0 0,-3 3 0,2-3 0,-7 1 0,3 2 0,-5-3 0,1 4 0,0 0 0,4-4 0,-3 3 0,3-2 0,-4 3 0,0 0 0,-1-4 0,1 3 0,0-2 0,0 3 0,-7 0 0,-6 0 0,-4 0 0,-8 0 0,9 0 0,-9 4 0,-1-3 0,0 6 0,-4-6 0,4 7 0,1-3 0,0 0 0,-6 3 0,5-7 0,0 3 0,2 0 0,7-3 0,-3 2 0,4-3 0,0 0 0,0 0 0,4 4 0,1 0 0,3 4 0,3 0 0,-2 0 0,2-1 0,-3 1 0,4 0 0,-3 0 0,2 0 0,-3 0 0,4 4 0,-3-4 0,3 9 0,-4-4 0,0 4 0,0 5 0,4-3 0,-3 3 0,2 0 0,1-3 0,-3 8 0,7-8 0,-7 8 0,7 9 0,-2 1 0,-1 6 0,0-9 0,-1-6 0,-3 6 0,7-4 0,-7-1 0,4-1 0,-5-10 0,4 9 0,-3-8 0,3-1 0,-4-2 0,4-3 0,-3 0 0,3-1 0,-4 0 0,0-3 0,3 3 0,-2 0 0,2-3 0,-3 3 0,0-4 0,0 0 0,0 0 0,4-4 0,-3 3 0,2-3 0,-3 4 0,0 0 0,0 0 0,0-8 0,0 3 0,0-6 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5:53.023"/>
    </inkml:context>
    <inkml:brush xml:id="br0">
      <inkml:brushProperty name="width" value="0.05" units="cm"/>
      <inkml:brushProperty name="height" value="0.05" units="cm"/>
      <inkml:brushProperty name="color" value="#E71224"/>
    </inkml:brush>
  </inkml:definitions>
  <inkml:trace contextRef="#ctx0" brushRef="#br0">1060 146 24575,'-9'-17'0,"-3"0"0,3 4 0,-8-4 0,8 4 0,-7 0 0,2 0 0,1 5 0,-3-1 0,3 1 0,-4 3 0,-1 2 0,1-1 0,-5 3 0,-2-3 0,1 4 0,-4 0 0,3 0 0,-4 0 0,-1 0 0,-5 0 0,4 0 0,-4 0 0,0 0 0,4 0 0,-4 4 0,11 5 0,-5 5 0,-2 16 0,8-9 0,-18 21 0,26-17 0,-21 18 0,18-7 0,-15 8 0,3 11 0,6-14 0,-11 26 0,16-14 0,-11 12 0,5 5 0,0 3 0,0 1 0,4 14 0,3-22 0,5 13 0,6-15 0,0 1 0,6-2 0,0-13 0,0-3 0,0-16 0,0 2 0,0-15 0,4 0 0,4-5 0,5-5 0,17-3 0,-4-1 0,5-4 0,-4 0 0,-4 0 0,1-4 0,3-6 0,-8-3 0,3-5 0,0 0 0,-7-5 0,13-2 0,-17 1 0,12-4 0,-13 9 0,3-3 0,-4 0 0,0 3 0,-4-3 0,-1 5 0,-4 4 0,0-4 0,0 9 0,0-9 0,-20 4 0,7-1 0,-17-2 0,13 10 0,0-6 0,-1 11 0,5-2 0,5-1 0,12 3 0,5-2 0,14 3 0,-5 0 0,9 0 0,-8 0 0,8 0 0,-8 0 0,8 0 0,-9 0 0,10 0 0,-10-4 0,0 3 0,-2-3 0,-7 4 0,3 0 0,-4 0 0,0 0 0,0 0 0,0 0 0,-1 0 0,-2 4 0,-2 0 0,-3 8 0,0 1 0,0 9 0,0 2 0,0 4 0,0 1 0,0 5 0,0-4 0,-4 10 0,2-11 0,-6 1 0,7-3 0,-3-9 0,4 5 0,0-10 0,0 3 0,0-7 0,0 3 0,0-4 0,0-1 0,0 1 0,0 0 0,-4 4 0,3-3 0,-2 7 0,3-3 0,0 0 0,0-1 0,0-4 0,0 0 0,0 0 0,-4-4 0,3 0 0,-2-4 0</inkml:trace>
  <inkml:trace contextRef="#ctx0" brushRef="#br0" timeOffset="1940">927 1327 24575,'0'-34'0,"0"-8"0,0-15 0,15 0 0,-1-14 0,23-1 0,-6 5 0,2-4 0,-6 22 0,-6 1 0,0 7 0,-6 10 0,0-2 0,-7 19 0,1-7 0,-5 12 0,4-3 0,-8 4 0,4 0 0,-1 1 0,-2-1 0,3 0 0,-1-3 0,-2 2 0,6-2 0,-6 3 0,6-4 0,-2-1 0,4-4 0,-1-1 0,1 1 0,-4 4 0,2-3 0,-2 7 0,3-3 0,-4 4 0,0 0 0,-1 0 0,-2 1 0,6 2 0,-3 2 0,4 3 0,-3 8 0,-2 6 0,1 10 0,-3 4 0,3 6 0,1 2 0,-4 5 0,4 7 0,0 1 0,-4 0 0,9 6 0,-3 18 0,5-11 0,0 25 0,0-23 0,-1-5 0,1 9 0,-1-16 0,0 11 0,1-8 0,-2-5 0,1-3 0,-5-11 0,-2-2 0,0-10 0,-3-2 0,3-5 0,-4-4 0,0-1 0,4-7 0,-4-15 0,8 0 0,-7-13 0,3 1 0,0-1 0,-3-6 0,3 1 0,-4-1 0,0 6 0,0-4 0,0 8 0,0-8 0,0 8 0,0 1 0,0 2 0,-3 7 0,-6-3 0,0 0 0,-3 3 0,3-4 0,1 1 0,0 4 0,0-9 0,0 9 0,3-9 0,-2 4 0,6 0 0,-7-3 0,7 7 0,-6-7 0,2 7 0,1-7 0,-3 7 0,2-3 0,-3 4 0,1 0 0,-5 0 0,3 0 0,-7 0 0,7 0 0,-8 3 0,-3-6 0,0 9 0,0-9 0,3 10 0,-1-3 0,4 4 0,-7 0 0,8 0 0,-4 0 0,4 0 0,1 0 0,-1 0 0,5 0 0,-4 0 0,4 0 0,0 0 0,-4 0 0,3 0 0,-3 0 0,0 0 0,3 0 0,-3 0 0,8 0 0,0 0 0</inkml:trace>
  <inkml:trace contextRef="#ctx0" brushRef="#br0" timeOffset="3892">1819 1306 24575,'0'-12'0,"0"-8"0,0-5 0,0-11 0,0-6 0,0-41 0,0 25 0,0-30 0,0 15 0,0 23 0,0-33 0,0 44 0,5-23 0,1 19 0,4 1 0,-4 8 0,2 11 0,-3-5 0,4 14 0,-1-3 0,-4 9 0,3 0 0,-2 4 0,3-3 0,-1 6 0,1-2 0,0 3 0,0 0 0,0 0 0,-1 0 0,2 8 0,-5-3 0,4 16 0,-7-7 0,8 14 0,-8-5 0,7 1 0,-3 3 0,4-4 0,-4 1 0,3-2 0,-3-5 0,4 1 0,-1-5 0,0 3 0,0-7 0,1 7 0,-1-7 0,0 7 0,0-7 0,1 7 0,-1-7 0,0 3 0,0-4 0,0 0 0,-1-1 0,1 1 0,0-3 0,0-2 0,0-3 0,3 0 0,-3-3 0,4-6 0,-3-9 0,3-1 0,-1-8 0,2 4 0,0-6 0,-2 1 0,7-1 0,-8 6 0,7 1 0,-7 4 0,6 1 0,-6 0 0,6 3 0,-7-2 0,8 7 0,-8-4 0,3 1 0,-4 3 0,1 1 0,-2 1 0,1 6 0,0-3 0,0 4 0,-4 8 0,0 2 0,-4 12 0,0 1 0,0 6 0,0 5 0,0 2 0,0-1 0,0 11 0,-5-8 0,4 16 0,-4-11 0,5 11 0,0-5 0,0 1 0,0 4 0,0-11 0,0 11 0,0-11 0,5 5 0,-4-7 0,8-6 0,-4 5 0,1-10 0,3 4 0,-5-10 0,2-2 0,1-9 0,-3-1 0,1-4 0,2 0 0,-3-4 0,4 0 0,-4-8 0,-1-4 0,-3 2 0,0-2 0</inkml:trace>
  <inkml:trace contextRef="#ctx0" brushRef="#br0" timeOffset="5744">3367 447 24575,'-22'0'0,"-17"0"0,6 0 0,-11 0 0,9 0 0,6 0 0,-6 0 0,7 0 0,4 0 0,-3 0 0,9 0 0,-5 0 0,1 0 0,4 0 0,-5 0 0,1 0 0,4 0 0,-10 0 0,10 0 0,-9 0 0,12 0 0,-6 0 0,12 0 0,-3 3 0,8 2 0,1 3 0,3-1 0,3 1 0,1 0 0,4 0 0,0 0 0,0-1 0,0 1 0,0 4 0,0-3 0,0 7 0,-3-7 0,-2 7 0,-3-3 0,0 5 0,0 4 0,0 2 0,0 4 0,0 0 0,0 20 0,0-2 0,0 10 0,0-2 0,0 3 0,-4 1 0,-3 12 0,-4-13 0,-1 14 0,5-20 0,-2 4 0,7-14 0,-2-10 0,4 2 0,0-15 0,0 4 0,0-9 0,0-1 0,0-4 0,3-3 0,2-2 0,2-3 0,5 0 0,2-4 0,3-1 0,0-3 0,5-1 0,-3 0 0,3 0 0,0-4 0,-3 7 0,3-6 0,-5 7 0,1-4 0,-1 4 0,0-2 0,1 2 0,-1 0 0,0-3 0,0 7 0,1-2 0,-1-1 0,0 3 0,1-3 0,-1 4 0,0 0 0,-4 0 0,3 0 0,-7 0 0,3 0 0,0 0 0,-3 0 0,3-4 0,-4 4 0,0-4 0,0 1 0,-1 2 0,1-3 0,0 4 0,-4-3 0,0-2 0,-4-2 0,0-1 0,0 4 0,0 0 0</inkml:trace>
  <inkml:trace contextRef="#ctx0" brushRef="#br0" timeOffset="7025">3232 978 24575,'-7'0'0,"-9"0"0,2 0 0,-2 0 0,-1 0 0,8 0 0,-3 0 0,0 0 0,0 0 0,-1 0 0,2 0 0,3 0 0,0 0 0,1 0 0,-1 0 0,0 0 0,0 0 0,0 0 0,1 0 0,-1 0 0,0 0 0,4-3 0,-3 2 0,2-3 0,-2 4 0,-1 0 0,-4 0 0,3 0 0,-3 0 0,4 0 0,0 0 0,-4 0 0,-1 0 0,0 0 0,1 0 0,0 0 0,3 0 0,-3 0 0,4 0 0,4 0 0,1 0 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6:12.676"/>
    </inkml:context>
    <inkml:brush xml:id="br0">
      <inkml:brushProperty name="width" value="0.05" units="cm"/>
      <inkml:brushProperty name="height" value="0.05" units="cm"/>
      <inkml:brushProperty name="color" value="#E71224"/>
    </inkml:brush>
  </inkml:definitions>
  <inkml:trace contextRef="#ctx0" brushRef="#br0">1 1 24575,'0'0'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4:09.847"/>
    </inkml:context>
    <inkml:brush xml:id="br0">
      <inkml:brushProperty name="width" value="0.05" units="cm"/>
      <inkml:brushProperty name="height" value="0.05" units="cm"/>
      <inkml:brushProperty name="color" value="#E71224"/>
    </inkml:brush>
  </inkml:definitions>
  <inkml:trace contextRef="#ctx0" brushRef="#br0">0 691 24575,'23'0'0,"17"0"0,33 0 0,10 0 0,-22 0 0,1 0-1335,6 0 1,7 0 0,-5 0 1334,4 0 0,-4 0 0,2 0 0,-1 0 270,2 0 0,-5 0-270,13 0 806,11 0-806,-52 0 0,11 0 0,-5 0 2047,-21 0-2047,-1 0 610,-12 0-610,-4 0 0,-12 0 0,-7 0 0,-12 0 0,-11 0 0,4-5 0,-4 0 0,-1-5 0,6 1 0,-34-17 0,28 13 0,-16-8 0,28 13 0,10 7 0,-3-7 0,7 7 0,-3-3 0,4 4 0,0 0 0,1 0 0,2-3 0,2-2 0,3-2 0,0-1 0,3 3 0,2 2 0,2 3 0,1 0 0,0 0 0,0 0 0,4 0 0,1 0 0,4 0 0,6 4 0,0 2 0,5 3 0,1 0 0,-6 1 0,5 3 0,-10-3 0,0 3 0,-2-5 0,-7 0 0,4 5 0,-5-4 0,-4 7 0,0-3 0,-4 9 0,0 2 0,0 4 0,0 6 0,0 2 0,0 5 0,0 0 0,-5 1 0,-1-1 0,-4-6 0,1 0 0,-1-12 0,5-1 0,-2-4 0,6-5 0,-7-1 0,4-8 0,-4 0 0,-5-17 0,-2-15 0,-7-23 0,10 18 0,1 1 0</inkml:trace>
  <inkml:trace contextRef="#ctx0" brushRef="#br0" timeOffset="1523">1912 1238 24575,'0'-43'0,"0"-5"0,0-17 0,0-6 0,0 7 0,12-16 0,-5 13 0,6 14 0,0 1 0,0-5 0,0 6 0,-1-1 0,1-8 0,5-13 0,-7 10 0,0 14 0,-1 7 0,-4 7 0,-2 12 0,-4 1 0,0 9 0,0 1 0,-3 7 0,-6 2 0,0 3 0,-7 0 0,7 0 0,-8 12 0,8 4 0,-5 13 0,4-1 0,0 6 0,1 2 0,-2 5 0,5 0 0,-3 1 0,8-1 0,-3 0 0,4-5 0,0-2 0,0-6 0,0-4 0,0-2 0,0 0 0,0-3 0,0 3 0,0 0 0,0-3 0,0 8 0,0-8 0,0 3 0,0-5 0,0 1 0,0-1 0,3-4 0,1-1 0,1-4 0,2 4 0,-3-3 0,8 6 0,-3-6 0,2 2 0,-3-3 0,0 0 0,4 0 0,-3 0 0,7 0 0,-3 1 0,0-5 0,3 0 0,-3-4 0,0 0 0,-1 0 0,0 0 0,-3 0 0,7 0 0,-7 0 0,7 0 0,-7 0 0,8-4 0,-8-4 0,4-11 0,-1 1 0,2-17 0,-4 22 0,-2-7 0</inkml:trace>
  <inkml:trace contextRef="#ctx0" brushRef="#br0" timeOffset="2694">1745 599 24575,'8'0'0,"4"0"0,1 0 0,0 0 0,8 0 0,-7 0 0,9 0 0,-6 0 0,0 0 0,1 0 0,2 0 0,-2-3 0,-2 2 0,-5-6 0,-3 6 0,0-2 0,0 3 0,0-4 0,-1 3 0,1-2 0,4 3 0,6-4 0,1 3 0,3-7 0,0 7 0,-3-7 0,-1 4 0,-2-1 0,-7-2 0,3 6 0,-4-6 0,0 3 0,-1-1 0,1 2 0,0 0 0,0-2 0,4 1 0,-3-3 0,3 3 0,-5-1 0,1-2 0,0 6 0,0-5 0,-4 5 0,0-3 0</inkml:trace>
  <inkml:trace contextRef="#ctx0" brushRef="#br0" timeOffset="6249">2275 1069 24575,'0'-20'0,"0"5"0,4-10 0,1 8 0,4-1 0,-1 1 0,1 0 0,0 0 0,-1 3 0,0-2 0,1 3 0,-1-4 0,-3 4 0,3-3 0,-7 2 0,6-3 0,-6 4 0,3-3 0,0 7 0,-3-7 0,2 7 0,-3-7 0,0 7 0,0-3 0,0 4 0,0 7 0,0 6 0,-4 13 0,-2 11 0,-3 1 0,3 4 0,-3 1 0,8 0 0,-4 1 0,5-2 0,0 0 0,0-9 0,0 8 0,0-15 0,0 5 0,0-10 0,0 3 0,4-7 0,0 3 0,4-4 0,4 0 0,1-4 0,4 4 0,-3-7 0,2 3 0,-3 0 0,0-3 0,3 2 0,-3-3 0,5 0 0,-1 0 0,-4-3 0,3-6 0,-6-9 0,3-5 0,0-6 0,-2 1 0,3-13 0,-4 10 0,-4-15 0,3 10 0,-8-5 0,8-1 0,-8 1 0,4 6 0,-1-5 0,-2 10 0,2-10 0,-4 10 0,0-10 0,5 5 0,-4-13 0,8-1 0,-7-7 0,8 0 0,-4 0 0,0 0 0,4 7 0,-9 7 0,8 2 0,-8 15 0,4-3 0,-5 11 0,0 4 0,0 17 0,0 14 0,0 12 0,0 10 0,0-5 0,-5 7 0,-1-1 0,1 0 0,-5 0 0,9-5 0,-8-2 0,8-5 0,-3-1 0,4 0 0,0-4 0,0 3 0,0-8 0,0 3 0,0-5 0,0 5 0,0-3 0,0 3 0,0 1 0,0-5 0,0 9 0,4-8 0,-3 8 0,3-4 0,0 14 0,-3-12 0,3 5 0,-4-13 0,0-4 0,4-1 0,-3 0 0,2-3 0,-3 3 0,4-4 0,-4 0 0,7 0 0,-6-1 0,6 1 0,-2-3 0,2-2 0,1-3 0,0 0 0,0 0 0,0 0 0,-1 0 0,1 0 0,4 0 0,1 0 0,0 0 0,4 0 0,-4 0 0,4 0 0,-4-3 0,8-7 0,-6-3 0,8-10 0,-9 0 0,4-12 0,-3 5 0,1-9 0,-2 3 0,-3-12 0,-1 5 0,-4-4 0,-1-1 0,-5 5 0,0-5 0,0 7 0,0 0 0,0-1 0,0 7 0,0-5 0,0 4 0,0 1 0,0-5 0,0 2 0,0 2 0,0 5 0,0 13 0,0 6 0,0 11 0,-4 11 0,-2 10 0,1 14 0,-3-4 0,2 9 0,1 3 0,0 1 0,5 5 0,0 0 0,0-5 0,0 4 0,0-5 0,0-1 0,0 0 0,0-5 0,0 4 0,0-10 0,0 10 0,0-11 0,4 6 0,2-7 0,3 0 0,0-4 0,0-2 0,0-5 0,0 1 0,-1-5 0,0-1 0,0-4 0,0-1 0,-1-2 0,1-2 0,0-3 0,4 0 0,1 0 0,4 0 0,1 0 0,4 0 0,-4-7 0,10 0 0,-10-9 0,9 6 0,5-11 0,-7 10 0,5-10 0,-13 8 0,0-4 0,-3-1 0,3-4 0,-7 4 0,3-10 0,-4 5 0,1-5 0,-5-1 0,-1 1 0,-4-6 0,0 4 0,0 0 0,0 3 0,0 9 0,0-5 0,0 6 0,0 0 0,0 4 0,0-3 0,0 8 0,0-4 0,-7 4 0,1 4 0,-6-4 0,0 8 0,3-4 0,-3 4 0,5 0 0,-1 0 0,0 0 0,0 4 0,4 9 0,-4 6 0,7 5 0,-8 9 0,8-8 0,-3 9 0,-1-6 0,4 1 0,-3-1 0,4 6 0,0-4 0,0-1 0,0-1 0,0-5 0,0 6 0,0-6 0,0-1 0,0-9 0,0 4 0,0-9 0,0 4 0,4-7 0,0-2 0,8-3 0,1 0 0,9 0 0,-3-4 0,3 0 0,-5-9 0,6 3 0,-5-2 0,4-1 0,-4 3 0,-1-2 0,0 3 0,-4 1 0,-1 0 0,0-1 0,-3 5 0,3-3 0,-4 6 0,0-6 0,0 6 0,-1-6 0,-2 3 0,2-1 0,-6-2 0,2 7 0,-3-4 0</inkml:trace>
  <inkml:trace contextRef="#ctx0" brushRef="#br0" timeOffset="7663">2487 396 24575,'28'0'0,"-2"0"0,-9 0 0,0 0 0,1 0 0,-1 0 0,0 0 0,0 0 0,-4 0 0,4 0 0,-4-4 0,4 3 0,-4-2 0,3 3 0,-3 0 0,0 0 0,4 0 0,-8 0 0,7 0 0,-7 0 0,3 0 0,0 0 0,-3 0 0,3-4 0,-5 3 0,1-2 0,0 3 0,0-4 0,0 3 0,-1-2 0,1 3 0,0-3 0,0 2 0,0-3 0,-4 1 0,3 2 0,-3-3 0,1 1 0,-2-1 0,-3-4 0,0 0 0,0 0 0,0 0 0,0-4 0,0 3 0,0 1 0,0 4 0</inkml:trace>
  <inkml:trace contextRef="#ctx0" brushRef="#br0" timeOffset="8373">2281 210 24575,'0'0'0</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5:36.210"/>
    </inkml:context>
    <inkml:brush xml:id="br0">
      <inkml:brushProperty name="width" value="0.05" units="cm"/>
      <inkml:brushProperty name="height" value="0.05" units="cm"/>
      <inkml:brushProperty name="color" value="#E71224"/>
    </inkml:brush>
  </inkml:definitions>
  <inkml:trace contextRef="#ctx0" brushRef="#br0">352 0 24575,'0'12'0,"0"1"0,0 5 0,0 4 0,-4 1 0,-6 12 0,-1-6 0,-7 6 0,-12 12 0,7-8 0,-11 11 0,15-21 0,-5-1 0,9-9 0,-7 5 0,13-11 0,-7-1 0,7-4 0,-3 0 0,4 0 0,0 0 0,0-1 0,0-2 0,1-2 0,-1-3 0,0 0 0,0 0 0,4-3 0,-3-6 0,6-4 0,-7-4 0,7-5 0,-3 3 0,4-3 0,0 5 0,0-1 0,0 1 0,0 4 0,-3 1 0,2 0 0,-3 3 0,4 4 0,0 15 0,0 4 0,0 14 0,5 1 0,0 1 0,5 9 0,0-9 0,0 4 0,-1-10 0,0-6 0,-1-2 0,0-7 0,0 3 0,0-4 0,0 0 0,0 0 0,0-1 0,-1-2 0,1-2 0,4-3 0,-3 0 0,7 0 0,-3 0 0,5 0 0,-1 0 0,0-4 0,0-4 0,1-2 0,-5-6 0,-1 6 0,-4-2 0,0 8 0,0 1 0,-4-1 0,0 0 0,-4-4 0,0 4 0,0 0 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5:32.391"/>
    </inkml:context>
    <inkml:brush xml:id="br0">
      <inkml:brushProperty name="width" value="0.05" units="cm"/>
      <inkml:brushProperty name="height" value="0.05" units="cm"/>
      <inkml:brushProperty name="color" value="#E71224"/>
    </inkml:brush>
  </inkml:definitions>
  <inkml:trace contextRef="#ctx0" brushRef="#br0">91 414 24575,'-8'0'0,"1"0"0,-1 0 0,0 8 0,3 1 0,-3 13 0,7-3 0,-3 8 0,4-3 0,0-1 0,0 4 0,0-3 0,0-1 0,0 0 0,0-6 0,4 0 0,0-4 0,4-1 0,0-4 0,0 0 0,0-4 0,-1 0 0,6-4 0,-5 0 0,4 0 0,-4 0 0,4-4 0,-3-1 0,3-7 0,1 3 0,-4-8 0,4 4 0,-5-4 0,1-1 0,0-4 0,0 4 0,0-10 0,0 10 0,-4-9 0,3 8 0,-7-3 0,2 0 0,-3 3 0,4 1 0,-3 2 0,2 7 0,-3-3 0,0 4 0,0 0 0,0 1 0,0 10 0,4 3 0,-3 16 0,3-3 0,0 8 0,-3-4 0,8 6 0,-8-6 0,7 5 0,-7-10 0,7 4 0,-7-9 0,3-1 0,-1-4 0,-2 0 0,6 0 0,-2-4 0,2 0 0,1-4 0,0-4 0,-4-4 0,4-5 0,-4-5 0,5-4 0,-4 4 0,3-5 0,-3 6 0,4 0 0,0-1 0,-1 1 0,1 0 0,-1 4 0,1-3 0,-1 7 0,4-4 0,-3 9 0,7-4 0,-7 7 0,3-3 0,-4 4 0,0 0 0,-4 4 0,3 4 0,-6 6 0,3 3 0,-4 0 0,0 0 0,0-4 0,0-1 0,0-4 0,3 0 0,2-4 0,3 0 0,-1-4 0,2-8 0,-1-1 0,0-9 0,1 1 0,0 0 0,-1-1 0,1 5 0,-1-3 0,4 3 0,-2 0 0,2 1 0,0 4 0,-4 3 0,4 2 0,-4 3 0,0 0 0,0 0 0,0 0 0,-1 0 0,1 0 0,0 0 0,0 0 0,0 0 0,0 3 0,-1 1 0,1 4 0,0 0 0,4-4 0,1 4 0,4-7 0,1 2 0,-1-3 0,0 0 0,5 0 0,2 0 0,4 0 0,1 0 0,-1-4 0,-4-5 0,-2-4 0,-5-5 0,1 1 0,-1-13 0,-3 10 0,-5-10 0,-5 7 0,-4 0 0,0-5 0,0-1 0,0 6 0,-5-5 0,0 10 0,-7-1 0,-2 3 0,-3 10 0,0-5 0,-6 10 0,5-3 0,-4 4 0,4 0 0,1 8 0,-1 6 0,0 10 0,3 4 0,-3 1 0,12-1 0,-7 13 0,12-9 0,-3 9 0,4-18 0,0 0 0,0-10 0,0 3 0,0-7 0,3 3 0,6-8 0,4 0 0,4-4 0,1 0 0,4 0 0,-4 0 0,10-5 0,-10-3 0,4-6 0,-4-3 0,-1-1 0,0 1 0,0 0 0,-3-1 0,-1-4 0,-5 4 0,1-5 0,0 10 0,-1-3 0,-3 7 0,2-3 0,-6 4 0,2 8 0,-3 10 0,0 9 0,0 4 0,0 10 0,0-8 0,0 15 0,5-4 0,-4 11 0,9 10 0,-9-6 0,10 11 0,-5-6 0,1 2 0,3 5 0,-4-7 0,0-1 0,-1-5 0,-5-3 0,0-11 0,0-2 0,0-10 0,0-2 0,0-5 0,0 0 0,-7-3 0,1-2 0,-10 0 0,7-3 0,-7 4 0,7-5 0,-3 0 0,0 0 0,3 0 0,-3-3 0,4-2 0,4-21 0,0-5 0,4-32 0,0 4 0,0-20 0,16 7 0,-2 5 0,14-2 0,-7 11 0,0 7 0,0-4 0,-1 18 0,-1-6 0,0 12 0,-6 5 0,0 2 0,-1 6 0,-3-2 0,3 8 0,-4-3 0,0 6 0,0-3 0,-8 4 0,3 0 0,-6 0 0</inkml:trace>
  <inkml:trace contextRef="#ctx0" brushRef="#br0" timeOffset="705">102 100 24575,'0'0'0</inkml:trace>
  <inkml:trace contextRef="#ctx0" brushRef="#br0" timeOffset="1828">1 888 24575,'28'0'0,"9"0"0,27 0 0,11 0 0,1-1 0,5-4 0,-24-4 0,1-2-1061,30-2 1,1-4 1060,-27-4 0,-3-1 0,6 0 0,1 1 0,0-1 0,-1 0-297,-4 0 0,-1 2 297,0 1 0,-1 1-136,-7-1 0,-3 0 136,28-7 0,0-4 0,-26 9 0,12-3 0,-14 3 1495,-1-1-1495,-7 6 1179,-5-2-1179,-2 3 313,-6 0-313,1-3 0,-1 3 0,-4 1 0,-2-3 0,-5 7 0,-4 1 0,-1 2 0,-4 3 0,-3-4 0,-2 0 0,-3 4 0,0 0 0</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4:46.689"/>
    </inkml:context>
    <inkml:brush xml:id="br0">
      <inkml:brushProperty name="width" value="0.05" units="cm"/>
      <inkml:brushProperty name="height" value="0.05" units="cm"/>
      <inkml:brushProperty name="color" value="#E71224"/>
    </inkml:brush>
  </inkml:definitions>
  <inkml:trace contextRef="#ctx0" brushRef="#br0">113 1333 24575,'0'-20'0,"0"9"0,0-19 0,0 11 0,0-10 0,0 6 0,0-4 0,0 3 0,0 1 0,0-5 0,0 5 0,0-6 0,0 1 0,0 4 0,0-3 0,0 4 0,0-6 0,0 1 0,0 4 0,0-3 0,0 4 0,0-6 0,0 1 0,0 4 0,0-3 0,0 4 0,0-1 0,0-3 0,0 8 0,0-3 0,-7 5 0,1-8 0,-7 6 0,5-6 0,-1 12 0,5-4 0,-3 12 0,2-6 0,-2 10 0,-1-2 0,-1 21 0,4-1 0,-4 23 0,8-4 0,-8-1 0,8 5 0,-3-10 0,4 10 0,0-10 0,0 4 0,0-6 0,0-4 0,0 3 0,0-9 0,0 5 0,4-6 0,1 0 0,3 1 0,1-1 0,3-4 0,-2 4 0,2-4 0,-3 0 0,-1 3 0,-3-3 0,2 1 0,-6 2 0,6-7 0,-3 7 0,1-7 0,2 3 0,-2-4 0,2-1 0,1-2 0,0-2 0,4-3 0,-3 0 0,7 0 0,2 0 0,1 0 0,3 0 0,0 0 0,4 0 0,-1 0 0,4-4 0,-10-1 0,3-4 0,-4-3 0,-5 2 0,3-2 0,-3 0 0,0-2 0,4-3 0,-8 0 0,4-1 0,-5 1 0,1 0 0,0 0 0,-5 4 0,4-4 0,-7 4 0,3-4 0,-4 0 0,0-1 0,0 1 0,0 0 0,-4 0 0,-1-1 0,-3 1 0,-5 0 0,4 4 0,-3 1 0,4 7 0,0 2 0,1 3 0,-1 0 0,0 0 0,0 3 0,0 11 0,3 11 0,-3 5 0,2 4 0,-4 0 0,5-4 0,-3-1 0,3-2 0,0-3 0,-3-1 0,7 4 0,-3-8 0,0 3 0,3-1 0,-3-7 0,4 6 0,0-12 0,0 4 0,4-7 0,0-2 0,4-3 0,4 0 0,-3 0 0,7 0 0,-3-4 0,0-4 0,0-6 0,-1-3 0,-2 0 0,2-1 0,-3 1 0,0 0 0,-1 0 0,1-1 0,-4 1 0,-1 4 0,-1-3 0,-2 7 0,3-3 0,-4 4 0,0 0 0,0 0 0,0 1 0,0 6 0,0 5 0,4 14 0,-2-5 0,6 9 0,-4-9 0,5 4 0,0 0 0,-1 1 0,5-5 0,0 0 0,0-5 0,9 1 0,-8-5 0,8 0 0,-5-4 0,6 0 0,-5 0 0,4 0 0,1-8 0,-5-2 0,4-8 0,-4 1 0,-1 0 0,-4-1 0,0 1 0,-1 0 0,-2-1 0,2 1 0,-3 0 0,-4 0 0,-1-1 0,-4 1 0,4-4 0,-3 3 0,2 2 0,-3-1 0,0 9 0,0-5 0,0 6 0,0-1 0,-3 4 0,-1-3 0,-8 6 0,-1-7 0,-5 7 0,1-2 0,0 3 0,4 0 0,1 0 0,0 0 0,2 12 0,-3-1 0,8 16 0,1-3 0,4 4 0,0 1 0,0-1 0,0 1 0,0-6 0,0-1 0,0-4 0,0-1 0,0-4 0,0-1 0,0 0 0,0-3 0,0 3 0,4-8 0,0 0 0,8-4 0,1-4 0,1-5 0,2 0 0,-7-4 0,7 5 0,-6-4 0,2 3 0,-4-3 0,0 4 0,0-4 0,-4 3 0,0-7 0,-4 3 0,0-5 0,0 1 0,0 0 0,0-1 0,0 1 0,0 0 0,0 0 0,0-1 0,0 1 0,0 0 0,0-6 0,0 5 0,0-9 0,0 8 0,0-8 0,0 4 0,0-6 0,0 1 0,0-1 0,0 1 0,0-1 0,-4 1 0,-1-1 0,-5 1 0,5-6 0,-8 4 0,11-4 0,-11 0 0,8 4 0,-5-4 0,1 5 0,3-5 0,-2 9 0,3-8 0,0 15 0,-3 0 0,4 1 0,-4 9 0,0-1 0,0 6 0,-4 3 0,3 0 0,-3 0 0,4 0 0,0 0 0,1 0 0,2 3 0,2 6 0,3 4 0,0 4 0,0 5 0,0 2 0,0 4 0,0 6 0,4-4 0,5 4 0,7 0 0,-1 2 0,0 0 0,-5-2 0,-1-6 0,1 1 0,-1-6 0,-4 4 0,3-8 0,-7-1 0,6-2 0,-2-7 0,-1 7 0,3-7 0,-2 7 0,7 1 0,1 1 0,4-1 0,-4-1 0,4-6 0,-4 2 0,1 1 0,2-4 0,-3 4 0,1-5 0,2 1 0,-7 3 0,7-3 0,-6 4 0,2-5 0,0 0 0,-4 0 0,4-4 0,-4 0 0,0-4 0,0 0 0,0 0 0,-1 0 0,1 0 0,0 0 0,4 0 0,-3 0 0,3-4 0,-4 0 0,0-8 0,0 3 0,0-7 0,-3 7 0,3-7 0,-8 3 0,4 0 0,-4-3 0,0 2 0,0-3 0,0 4 0,0 1 0,0 4 0,0 1 0,0-1 0,-3 3 0,2 5 0,-2 5 0,3 7 0,-4 1 0,3 4 0,-3 0 0,4-4 0,0 9 0,0-8 0,0 4 0,0-2 0,0-3 0,0 0 0,0-1 0,0-4 0,0 0 0,0 0 0,3-4 0,2 0 0,7-1 0,1-2 0,4 3 0,0-4 0,1 0 0,-1 0 0,0 0 0,0 0 0,1-4 0,-1-4 0,-3-6 0,-2-3 0,-4 4 0,1-8 0,0 6 0,0-12 0,-4 9 0,-1-9 0,-4 3 0,0 1 0,0 0 0,0 6 0,0 0 0,0 4 0,0 1 0,4 7 0,0 2 0,0 10 0,0 8 0,-4 4 0,0 8 0,0-4 0,0 6 0,0-1 0,4 1 0,-3-6 0,7-1 0,-7-4 0,7-1 0,-4-4 0,1-1 0,2-4 0,-3-4 0,4 0 0,0-4 0,-1 0 0,1 0 0,0 0 0,0-4 0,0-4 0,1-10 0,0-6 0,0-4 0,1-1 0,-1 1 0,1-1 0,-1 1 0,0 4 0,0 2 0,0 9 0,-1-3 0,0 7 0,0 0 0,-3 2 0,1 3 0,-1 0 0,3 0 0,-1 4 0,1 0 0,-3 8 0,-2 2 0,-3 7 0,4 0 0,-3 0 0,7 1 0,-4-1 0,5 0 0,0 1 0,-5-5 0,4 3 0,-3-7 0,3 3 0,0-4 0,-1-1 0,-2 1 0,2-3 0,-3-2 0,4-3 0,0 0 0,-1 3 0,1-2 0,0 3 0,0-4 0,-4-13 0,0 10 0,-4-10 0</inkml:trace>
  <inkml:trace contextRef="#ctx0" brushRef="#br0" timeOffset="714">1388 469 24575,'0'0'0</inkml:trace>
  <inkml:trace contextRef="#ctx0" brushRef="#br0" timeOffset="2393">2115 20 24575,'0'22'0,"0"7"0,0 1 0,0 10 0,0 2 0,0 7 0,0 1 0,0-3 0,0-5 0,0-1 0,0 0 0,0 1 0,0-7 0,0 5 0,0-10 0,0 4 0,0 7 0,-4-9 0,3 4 0,-4-14 0,1-5 0,3 1 0,-2-1 0,3-4 0,0 3 0,0-7 0,0 3 0,-4-4 0,3 0 0,-2 4 0,3-3 0,0 3 0,0-5 0,0 1 0,-4 0 0,0-4 0,-4 0 0,4-12 0,0 3 0,4-7 0,-3 0 0,2-1 0,-7-5 0,7 9 0,-3 1 0</inkml:trace>
  <inkml:trace contextRef="#ctx0" brushRef="#br0" timeOffset="4333">2508 471 24575,'0'20'0,"0"-5"0,0 15 0,0-12 0,0 10 0,0-5 0,0 6 0,0-1 0,0 0 0,0-4 0,0-6 0,0-2 0,0-7 0,0 3 0,0-4 0,0 4 0,0-3 0,0 3 0,0-4 0,0-1 0,0 1 0,0 4 0,0-3 0,0 3 0,0 0 0,0-3 0,0 7 0,0-7 0,0 3 0,0-4 0,0 0 0,0-1 0,0 1 0,0 0 0,0 0 0,0 0 0,0 0 0,0-1 0,0 1 0,0 0 0,0 0 0,0 0 0,0-1 0,0-6 0,0-23 0,0 0 0,0-46 0,0 32 0,0-31 0,0 23 0,0-12 0,0 7 0,0 7 0,0 2 0,0 10 0,0-4 0,0 10 0,0-3 0,0 9 0,3-5 0,-2 10 0,7-3 0,-3 7 0,3-3 0,-1 4 0,1 4 0,0 1 0,0-1 0,0 3 0,0-2 0,-1 3 0,1 0 0,0 0 0,0 0 0,0-4 0,-1 0 0,1-4 0,0 4 0,0 0 0,0 4 0,-1 0 0,-2 13 0,2-2 0,-2 16 0,0-3 0,4 4 0,-8 0 0,3-4 0,-4 3 0,0-8 0,0 8 0,0-4 0,0 1 0,0-2 0,-4-9 0,0 3 0,-9-3 0,0 1 0,0-2 0,-3-3 0,7-2 0,-7 2 0,7-5 0,-7 0 0,7-4 0,-3 0 0,4 0 0,0 0 0,0 0 0,0 0 0,1 0 0,-2-7 0,5-8 0,-4-8 0,7-6 0,-3 13 0,4 4 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4:39.777"/>
    </inkml:context>
    <inkml:brush xml:id="br0">
      <inkml:brushProperty name="width" value="0.05" units="cm"/>
      <inkml:brushProperty name="height" value="0.05" units="cm"/>
      <inkml:brushProperty name="color" value="#E71224"/>
    </inkml:brush>
  </inkml:definitions>
  <inkml:trace contextRef="#ctx0" brushRef="#br0">1328 2679 24575,'27'0'0,"12"0"0,30 0 0,-7 0 0,27 0 0,-24 0 0,15 0 0,1-11 0,1-3-627,-33-1 0,-1-2 627,45-17 0,-40 15 0,3-3 0,20-13 0,1-1 0,-13 11 0,1 0-534,13-14 1,-1 0 533,-20 14 0,-2 0-378,4-6 0,-3-1 378,-11 8 0,-2-1 0,41-26 0,-35 23 844,-12-3-844,-17 11 1380,-2-3-1380,-9 6 853,-4 4-853,-1-4 0,-4 9 0,-4-4 0,-9-1 0,-12 3 0,-5 0 0,-10 1 0,4 3 0,1 0 0,1-2 0,5 2 0,1 1 0,-1-3 0,6 7 0,5-7 0,2 7 0,7-2 0,-3 3 0,7 3 0,15 2 0,5 4 0,19 5 0,2 2 0,5 5 0,1-5 0,-1-1 0,-5-5 0,3 0 0,-9-5 0,4 4 0,-5-8 0,-10 7 0,6-4 0,-15 4 0,5 0 0,-7 4 0,1 6 0,-4 0 0,-1 28 0,-4-18 0,0 52 0,0-49 0,-4 28 0,0-42 0,-7-4 0,-1-6 0,0-10 0,4 2 0,4-3 0</inkml:trace>
  <inkml:trace contextRef="#ctx0" brushRef="#br0" timeOffset="1553">3524 1998 24575,'0'-17'0,"0"-31"0,0-10 0,0-28-1285,0 7 0,0-2 1285,0 24 0,0 4 0,0-26 98,0 11 0,0 4-98,0 13 283,0-3 0,0 1-283,0 9 0,0-12 0,0 13 1295,0 2-1295,0 12 513,0 1-513,0-13 0,0 14 0,0-8 0,0 18 0,0 4 0,0 1 0,0 4 0,4 4 0,6 19 0,0 8 0,10 24 0,-8-9 0,16 30 0,-15-33 0,10 33 0,-8-25 0,-3 7 0,9 4 0,-5-11 0,6 5 0,-2-13 0,1 12 0,-3-21 0,3 19 0,-2-20 0,1 9 0,-2-5 0,1-1 0,0 1 0,-4-6 0,2-1 0,-7 1 0,2-9 0,-3 12 0,-1-16 0,1 11 0,-1-12 0,-3 7 0,-2-7 0,1 3 0,-3-4 0,2-7 0,-3-6 0,0-13 0,0-1 0,-4-8 0,-6 4 0,0-12 0,-8 6 0,2-6 0,-3 7 0,0 0 0,1-1 0,-1 6 0,-4 0 0,4 0 0,-8 7 0,7-5 0,-2 11 0,5-6 0,-5 6 0,3-3 0,-3 8 0,9-2 0,-4 6 0,9-3 0,-9 4 0,9 0 0,-4 0 0,4 0 0,0 0 0,-4 4 0,3 1 0,-3 3 0,4 0 0,0-1 0,1 1 0,-1 0 0,0 0 0,0 0 0,0-4 0,1 3 0,2-3 0,-2 1 0,6 1 0,-2-5 0,3 3 0</inkml:trace>
  <inkml:trace contextRef="#ctx0" brushRef="#br0" timeOffset="60827">47 407 24575,'0'17'0,"0"-7"0,0 11 0,0-3 0,0 1 0,0 8 0,0-4 0,0 1 0,0 9 0,0-8 0,0 9 0,0-6 0,0 6 0,0-4 0,0 4 0,0-5 0,0-1 0,0 1 0,0-1 0,0-4 0,0-2 0,0-9 0,0 3 0,0-7 0,0 3 0,0-4 0,0 0 0,0-7 0,0-6 0,0-13 0,5-6 0,-4-4 0,3-7 0,-4 0 0,0-6 0,0-1 0,0 7 0,0 1 0,0 5 0,0 1 0,0-1 0,0 6 0,0 0 0,0 1 0,0 4 0,0-5 0,4 6 0,-3 0 0,6 0 0,-2 4 0,-1 0 0,3 6 0,-2 2 0,3-2 0,-1 7 0,1-4 0,0 4 0,0 0 0,0 0 0,-1 0 0,1 0 0,0 0 0,0 0 0,0 4 0,-1 0 0,-2 4 0,2-1 0,-6 1 0,2 0 0,-3 9 0,0-3 0,0 14 0,0-10 0,0 9 0,0-8 0,0 3 0,0 0 0,0-7 0,-8 6 0,3-8 0,-8 0 0,-2 3 0,1-11 0,-3 2 0,1-7 0,3 0 0,0 0 0,-4 0 0,4-3 0,0-6 0,-3-1 0,6 2 0,2 0 0,1 4 0,10 0 0,-3 0 0,12 8 0,1 1 0,5 4 0,-1-1 0,0 1 0,1-1 0,-1 1 0,0-4 0,0-1 0,6-4 0,-5 0 0,5 0 0,-1 0 0,-4 0 0,9 0 0,-8 0 0,3-4 0,1-1 0,-5-8 0,4 3 0,-4-6 0,-1 2 0,0-3 0,-3 0 0,-2 0 0,1-1 0,-3-4 0,2 4 0,-2-10 0,-2 10 0,-3 0 0,-1 2 0,-4 7 0,-4 13 0,-1 8 0,-5 17 0,1-6 0,0 4 0,4-8 0,-4 8 0,8-13 0,-3 7 0,4-12 0,0 8 0,0-9 0,0 4 0,0-4 0,4-3 0,0-2 0,4-3 0,0 0 0,4 0 0,1 0 0,4 0 0,0 0 0,1-4 0,-1-4 0,0-6 0,0-3 0,-3 0 0,2-1 0,-6-4 0,3 3 0,-4-3 0,-1 5 0,-3 0 0,-1-1 0,-4 1 0,0 0 0,0 0 0,0 3 0,-4-2 0,-4 7 0,-2-3 0,-2 7 0,5 2 0,-1 3 0,0 0 0,0 0 0,0 0 0,0 0 0,1 3 0,-1 6 0,-1 9 0,4 5 0,1 1 0,4 3 0,0-9 0,0 5 0,0-6 0,0 0 0,0-4 0,0-1 0,0-4 0,0 0 0,3-4 0,2 0 0,7-4 0,-4 0 0,9 0 0,-4 0 0,9 0 0,-3-8 0,8 2 0,-4-11 0,6 6 0,-1-7 0,1 8 0,-6-7 0,4 2 0,-3-3 0,-1 3 0,-1-2 0,-4 8 0,-1-4 0,-4 5 0,-1 0 0,-4 4 0,0 0 0,-4 8 0,0 4 0,-4 10 0,0 6 0,0 4 0,0 1 0,0-6 0,0-1 0,0-4 0,0-1 0,0-4 0,0-1 0,0-4 0,0 0 0,3-4 0,1-1 0,4-3 0,0 0 0,0-3 0,4-2 0,-3-3 0,3-4 0,0 3 0,-2-8 0,6 4 0,-7 0 0,8-3 0,-8 2 0,3-3 0,-3 4 0,-1-3 0,0 3 0,1-4 0,0-1 0,-1 5 0,0 1 0,-4 0 0,3 3 0,-6 8 0,3 13 0,-4 6 0,0 4 0,0 1 0,0 0 0,0 0 0,0-4 0,0 2 0,0-7 0,0 4 0,0-6 0,0-4 0,0 0 0,0-1 0,0-10 0,0 1 0,4-14 0,-4 3 0,8-4 0,-3-1 0,4 1 0,-1 4 0,0 1 0,0 0 0,0 3 0,0-3 0,0 4 0,0 4 0,0-3 0,0 3 0,-1-1 0,1 2 0,0 3 0,0 0 0,0 0 0,-1 0 0,-2 3 0,-2 11 0,-3 0 0,0 8 0,0-9 0,0 4 0,0-8 0,0 3 0,0-5 0,4 1 0,0-3 0,4-2 0,0-3 0,-1 0 0,1 0 0,4 0 0,-2-13 0,2 3 0,1-13 0,-3 1 0,4-7 0,-1-1 0,-1-10 0,2 5 0,-4-1 0,0-4 0,0 4 0,0-5 0,0 6 0,-4-5 0,2 10 0,-7-4 0,3 5 0,-4 6 0,0 1 0,0 4 0,0 5 0,0 41 0,-4-4 0,3 36 0,-9-12 0,4-5 0,0 4 0,-3-5 0,8-1 0,-4-5 0,5-2 0,0-6 0,0-4 0,0 3 0,0-9 0,0 5 0,0-10 0,0-1 0,0 0 0,0-3 0,0 3 0,0-5 0,4-2 0,0-2 0,4-3 0,0 0 0,-4-3 0,0-2 0,-4-2 0,0-1 0,0 0 0,0 0 0,0 0 0,0 1 0,0-5 0,0-1 0,0-1 0,0-7 0,0 15 0,0-7 0</inkml:trace>
  <inkml:trace contextRef="#ctx0" brushRef="#br0" timeOffset="61977">1461 187 24575,'50'0'0,"-24"0"0,24 0 0,-27 0 0,-5 0 0,4 0 0,-9 0 0,-1 0 0,-4 0 0,0 0 0,4 0 0,-3 0 0,3-3 0,-4 2 0,-1-6 0,6 6 0,-5-6 0,9 6 0,-9-2 0,4 0 0,1 2 0,-5-3 0,4 4 0,-4-3 0,0 2 0,-4-6 0,0 3 0,-4-4 0,0 0 0,0 0 0,0 0 0,0-4 0,-4 3 0,0-3 0,-13 0 0,10 6 0,-5-2 0</inkml:trace>
  <inkml:trace contextRef="#ctx0" brushRef="#br0" timeOffset="62707">969 270 24575,'0'0'0</inkml:trace>
  <inkml:trace contextRef="#ctx0" brushRef="#br0" timeOffset="65368">1656 732 24575,'14'0'0,"2"0"0,-3 0 0,0 0 0,-1 0 0,-4 0 0,4-4 0,-3-1 0,3-3 0,-5 0 0,1 0 0,0 1 0,0-1 0,0 0 0,0-4 0,0 3 0,0-3 0,0 4 0,0 1 0,0-5 0,0 3 0,0-8 0,0 9 0,-3-4 0,-2 4 0,1 0 0,-3 0 0,2 0 0,-3 1 0,0-1 0,0 0 0,0 0 0,0 0 0,0 1 0,0-1 0,0 0 0,0 0 0,0 0 0,0 0 0,0 1 0,0-5 0,0 3 0,0-3 0,0 4 0,0 0 0,0 0 0,0 1 0,0-1 0,0 0 0,0 0 0,-3 7 0,2 2 0,-3 7 0,4 4 0,-4 1 0,3 4 0,-2-4 0,3 4 0,0-8 0,0 3 0,0-5 0,0 1 0,0 0 0,0 0 0,0 0 0,3-4 0,1-1 0,4-3 0,0 0 0,4 0 0,1 0 0,0 0 0,3 0 0,-3 4 0,1-3 0,2 7 0,-7-7 0,3 6 0,-5-3 0,1 4 0,0 4 0,1 1 0,-5 5 0,0-1 0,-4 0 0,0 0 0,0 6 0,0-9 0,0 7 0,0-8 0,0 0 0,0 4 0,-3-9 0,-6 9 0,0-8 0,-3 3 0,0-4 0,4 0 0,-9 0 0,8-3 0,-3 2 0,5-6 0,-1 2 0,-4-3 0,3 0 0,-3 0 0,4 0 0,0 0 0,1-3 0,2-6 0,-2 0 0,3-7 0,-4 7 0,3-3 0,-2 0 0,6 3 0,-7-3 0,7 5 0,-5-1 0,1 0 0,1 0 0,0 0 0,1 4 0,2-3 0,-6 3 0,6-4 0,-2 0 0,-1 0 0,3 1 0,-6-5 0,6 3 0,-6-8 0,6 9 0,-3-1 0,4 6 0</inkml:trace>
  <inkml:trace contextRef="#ctx0" brushRef="#br0" timeOffset="66562">1710 591 24575,'12'0'0,"-3"0"0,3 4 0,0 1 0,-3 2 0,3 2 0,-4-2 0,-1-2 0,1 2 0,0-3 0,0 4 0,0 0 0,-1-1 0,1 1 0,0 0 0,0 0 0,0 0 0,-4-1 0,-1-2 0,-3-2 0</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4:56.348"/>
    </inkml:context>
    <inkml:brush xml:id="br0">
      <inkml:brushProperty name="width" value="0.05" units="cm"/>
      <inkml:brushProperty name="height" value="0.05" units="cm"/>
      <inkml:brushProperty name="color" value="#E71224"/>
    </inkml:brush>
  </inkml:definitions>
  <inkml:trace contextRef="#ctx0" brushRef="#br0">0 845 24575,'39'-20'0,"-15"5"0,15-11 0,-21-2 0,23-1 0,-18-11 0,13 6 0,-15 0 0,8 3 0,-8 3 0,4-8 0,-6 6 0,1-10 0,0 11 0,6-13 0,-5 6 0,5-6 0,-6 6 0,0 2 0,-5 5 0,3 1 0,-8-1 0,4 1 0,-5 5 0,0 0 0,-4 6 0,-1 0 0,-4 4 0,0 1 0,0 4 0,-4 3 0,-4 2 0,-1 3 0,-7 0 0,2 0 0,-3 0 0,0 0 0,4 0 0,-3 4 0,2 4 0,-4 11 0,4 4 0,-3 1 0,7 3 0,-3-3 0,4 4 0,-1-5 0,5 5 0,-2-10 0,2 4 0,0-4 0,-3 4 0,7-3 0,-3 3 0,0-5 0,3 5 0,-3-3 0,4 3 0,0-5 0,0 1 0,0-1 0,0 0 0,0 1 0,0-5 0,0 3 0,0-3 0,0 4 0,0 0 0,0-3 0,0 2 0,0-3 0,3 0 0,2 3 0,0-7 0,2 7 0,-2-7 0,-1 3 0,3-4 0,-2 0 0,2 0 0,1-1 0,0 1 0,0-4 0,0 0 0,0-1 0,-1-2 0,5 3 0,-3-4 0,7 0 0,-3 0 0,5 0 0,-1 0 0,0 0 0,-4 0 0,4 0 0,-4 0 0,4-4 0,-4-1 0,3-7 0,-6-1 0,6 0 0,-7-4 0,9-1 0,-9 4 0,4-8 0,-5 9 0,1-4 0,-1 4 0,-3-3 0,-2 7 0,-3-3 0,0 4 0,-7 4 0,-3 0 0,-7 4 0,0 0 0,-1 0 0,1 0 0,4 0 0,-3 4 0,3 1 0,0 3 0,-4 4 0,8-3 0,-7 8 0,7-9 0,-3 4 0,0 0 0,7-3 0,-6 3 0,6-4 0,1 0 0,1 0 0,3 0 0,0-1 0,0 1 0,0 0 0,0 0 0,0 0 0,3-4 0,1-1 0,4-3 0,4 0 0,1 0 0,5 0 0,-1 0 0,0-7 0,1 1 0,-5-6 0,3 3 0,-3 1 0,0 0 0,-1 3 0,-4-2 0,0 6 0,-1-6 0,1 6 0,0-2 0,-4-1 0,3 4 0,-6 0 0,3 4 0,-4 4 0,0 4 0,0-3 0,0 3 0,0-5 0,0 1 0,3 0 0,1-4 0,4 0 0,0-4 0,4 0 0,1 0 0,4 0 0,1 0 0,-1 0 0,0 0 0,1-8 0,-1 2 0,0-10 0,0 7 0,1-8 0,-5 4 0,3-5 0,-6 1 0,3 0 0,-5 0 0,1-1 0,-1 1 0,-3 0 0,3-1 0,-7 1 0,3 4 0,-4 1 0,0 4 0,0 12 0,0 2 0,0 16 0,-4-3 0,-5 8 0,-1-9 0,-4 9 0,9-8 0,-3 3 0,3-4 0,1-1 0,-4 0 0,7-4 0,-3 3 0,4-7 0,0 3 0,0 0 0,0-3 0,0 3 0,0-4 0,4-4 0,0 0 0,13-4 0,-3 0 0,8 0 0,-4 0 0,-1-8 0,5 2 0,-3-10 0,3 6 0,-8-7 0,2 8 0,-7-8 0,4 8 0,-5-7 0,0 7 0,1-7 0,-1 3 0,-3-5 0,2 5 0,-2-3 0,-1 3 0,3 0 0,-6 1 0,3 11 0,-4 11 0,0 4 0,0 14 0,0-5 0,-9 6 0,3 5 0,-12-4 0,7-1 0,-3-2 0,5-4 0,0 6 0,-1-1 0,1 1 0,4-1 0,0 1 0,1-1 0,3 1 0,-3 5 0,0-4 0,-2 9 0,1-9 0,-4 5 0,8-7 0,-7-5 0,3 0 0,-4-6 0,5-4 0,-4-1 0,4-4 0,-8 0 0,3 0 0,-3 0 0,4-4 0,-4 0 0,3-4 0,-3 0 0,8-18 0,0-5 0,4-19 0,0-5 0,10-3 0,2 1 0,9 1 0,6 5 0,-5 2 0,10-4 0,-11 14 0,4-3 0,-8 15 0,6-4 0,-4 10 0,3-4 0,-9 8 0,3-4 0,-3 5 0,0 3 0,4-3 0,-8 4 0,7-5 0,-3 1 0,0 0 0,-1 0 0,0 3 0,-3-2 0,3 3 0,-4 0 0,-1-3 0,1 6 0,0-6 0,-4 3 0,3-4 0,-6 0 0,3 0 0,-4 0 0,3 1 0,-2-1 0,2 0 0,-3 0 0,0 0 0,0 1 0,0-1 0,0 0 0,-3 4 0,-1-3 0,-4 2 0,0 1 0,0-3 0,0 6 0,1-2 0,-1 3 0,0 0 0,0 0 0,0 0 0,1 0 0,-1 3 0,3 2 0,-2 7 0,6-3 0,-3 12 0,1-7 0,2 8 0,-3-4 0,4 4 0,0-4 0,0 5 0,0-10 0,0 3 0,0-7 0,0 3 0,0-4 0,0-1 0,3-2 0,2-2 0,7-3 0,1 0 0,4 0 0,0-4 0,5-1 0,-3-4 0,3 0 0,-5 1 0,1-1 0,4 0 0,-3 0 0,3 0 0,-5 1 0,0-1 0,-3-3 0,2 2 0,-7-2 0,4-1 0,-1 0 0,-3-4 0,4 0 0,-4 0 0,-1-1 0,1 1 0,0 0 0,-5-6 0,4 9 0,-7-7 0,2 8 0,-3 0 0,0 1 0,0 4 0,0 0 0,0 0 0,0 1 0,0-1 0,-8 3 0,3 2 0,-11 3 0,6 8 0,-6-3 0,7 12 0,-4 1 0,4-4 0,4 13 0,-2-13 0,6 4 0,-3-2 0,4-3 0,0 0 0,0-1 0,0-4 0,0 0 0,0 0 0,0 0 0,4-4 0,4-1 0,5-3 0,9 0 0,-3 0 0,3 0 0,-5-4 0,1 4 0,-5-8 0,3 7 0,-7-2 0,3 3 0,-4 0 0,0 0 0,-1 0 0,1 0 0,0 0 0,-4 3 0,0 2 0,-4 2 0,0 6 0,0 0 0,0 4 0,0 0 0,0 5 0,-4-3 0,-5 8 0,-5-8 0,-1 8 0,3-9 0,3 5 0,1-10 0,-1-1 0,5-4 0,1-1 0,3 1 0,0 0 0,0 0 0,0-17 0,0 2 0,0-7 0,0 6 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4:22.395"/>
    </inkml:context>
    <inkml:brush xml:id="br0">
      <inkml:brushProperty name="width" value="0.05" units="cm"/>
      <inkml:brushProperty name="height" value="0.05" units="cm"/>
      <inkml:brushProperty name="color" value="#E71224"/>
    </inkml:brush>
  </inkml:definitions>
  <inkml:trace contextRef="#ctx0" brushRef="#br0">354 588 24575,'0'17'0,"0"-1"0,0-4 0,0-3 0,0 12 0,0-7 0,0 8 0,0-8 0,0 2 0,0-7 0,3 3 0,1-5 0,4 1 0,0 0 0,0-4 0,0 3 0,-1-6 0,1 3 0,0-4 0,0 0 0,0 0 0,-1 0 0,1 0 0,0 0 0,0 0 0,0 0 0,-1 0 0,1 0 0,0-8 0,1-7 0,0-3 0,9-22 0,-7 18 0,6-17 0,-8 20 0,-4-3 0,3 4 0,-7 1 0,3 4 0,-4 1 0,0 11 0,0 11 0,0 5 0,0 12 0,0-9 0,0 10 0,0-10 0,-4 4 0,3 1 0,-3-9 0,0 12 0,3-16 0,-3 11 0,4-12 0,0 7 0,0-7 0,0 3 0,0-4 0,0-11 0,0-3 0,0-17 0,0 0 0,0-6 0,0 1 0,4 0 0,1-1 0,4 6 0,1-5 0,-2 10 0,1-4 0,0 9 0,-1-4 0,0 8 0,0 1 0,4 1 0,-3 6 0,3-3 0,-4 4 0,0 0 0,0 0 0,-1 0 0,1 0 0,-4 7 0,0 8 0,-4 9 0,0 4 0,0 6 0,0-4 0,0 4 0,0-5 0,0-1 0,0-4 0,0 3 0,0-9 0,0 8 0,3-12 0,2 1 0,3-7 0,-1 0 0,1 0 0,0-4 0,0 0 0,0-4 0,-1 0 0,1 0 0,4 0 0,1-4 0,1-5 0,3-9 0,-3-6 0,5-4 0,-4-1 0,3 1 0,-8-1 0,4 1 0,-4 0 0,-1-1 0,0 6 0,0 0 0,-4 6 0,-1 0 0,-4 4 0,0 1 0,0 4 0,0 0 0,0 0 0,-4 4 0,0 0 0,-4 4 0,0 4 0,0 9 0,-1 2 0,0 12 0,0-8 0,4 3 0,1 0 0,4-3 0,0-1 0,0-2 0,0-7 0,0 3 0,0-5 0,0 1 0,0 0 0,4-4 0,4 0 0,1-4 0,7 0 0,2 0 0,-3 0 0,6 4 0,-8-3 0,4 6 0,-4-6 0,-1 7 0,-4-4 0,0 4 0,0 0 0,-4 4 0,0-4 0,-4 9 0,0-8 0,0 7 0,0-3 0,0 0 0,-8-1 0,3-4 0,-7 0 0,-8 4 0,9-6 0,-13 1 0,15-7 0,-3 0 0,4 0 0,1 0 0,2-3 0,2-6 0,3-4 0,4-4 0,4 0 0,6 0 0,3-1 0,1-4 0,0 3 0,0-8 0,0 9 0,0-4 0,0-1 0,-1 5 0,-2-5 0,1 6 0,-7 0 0,4-5 0,-4 3 0,0-3 0,0 0 0,0 3 0,-4-8 0,3 8 0,-7-8 0,2 4 0,-3-1 0,0-3 0,0 4 0,0-6 0,0 1 0,0-1 0,0 1 0,0 4 0,0 2 0,0 5 0,0 4 0,0 1 0,0 4 0,0 7 0,0 6 0,-3 8 0,2 4 0,-3 6 0,4 0 0,0 6 0,0 5 0,0-4 0,0 9 0,0-3 0,0 5 0,0-5 0,0-2 0,0 0 0,0-9 0,0 8 0,0-14 0,0 8 0,0-9 0,0 0 0,0-1 0,0-4 0,0 4 0,0-4 0,0 3 0,0-3 0,0 0 0,0 4 0,3-9 0,-2 4 0,6-4 0,-6 0 0,6 0 0,-6 0 0,2 0 0,1-1 0,-3 1 0,6-4 0,-3 0 0,4-4 0,0-8 0,-4-1 0,0-9 0,-4-4 0,0-1 0,0-6 0,0 13 0,0 4 0</inkml:trace>
  <inkml:trace contextRef="#ctx0" brushRef="#br0" timeOffset="1184">1062 345 24575,'31'0'0,"2"0"0,-4 0 0,1 0 0,4 0 0,0 0 0,-4 0 0,4 0 0,-10 0 0,-2 0 0,-9 0 0,3 0 0,-7 0 0,7 0 0,-7 0 0,3 0 0,-4 0 0,0 0 0,0 0 0,4 0 0,8 0 0,-1 0 0,5 0 0,-11 0 0,-1 0 0,-4 0 0,0 0 0,-1 0 0,1 0 0,-4 0 0,0 0 0</inkml:trace>
  <inkml:trace contextRef="#ctx0" brushRef="#br0" timeOffset="8179">1358 830 24575,'0'-13'0,"0"1"0,0 4 0,0 1 0,0-1 0,0-4 0,0 3 0,0-3 0,0 4 0,0 0 0,0 0 0,0 1 0,0-1 0,3 0 0,-2 0 0,3 0 0,-1 1 0,-2-1 0,2 0 0,1 0 0,0 0 0,0-4 0,3 4 0,-2-4 0,3 4 0,-1 0 0,1 4 0,0-3 0,-4 2 0,3 1 0,-2-3 0,2 6 0,-2-6 0,2 6 0,-6-6 0,5 7 0,-1-4 0,3 4 0,-4 4 0,-1 0 0,-3 4 0,4-1 0,1 5 0,-1 2 0,4 3 0,-4 0 0,1 0 0,3 1 0,-3-1 0,3-4 0,-3-1 0,2-4 0,-3 0 0,4 0 0,0-1 0,-1 1 0,1-4 0,-3 3 0,2-2 0,-3 3 0,0-1 0,3 1 0,-6 0 0,2 0 0,-3 0 0,0-1 0,0 1 0,0 0 0,0 0 0,0 0 0,0-1 0,4 1 0,-3 0 0,2 0 0,-3 0 0,4-4 0,0-1 0,4-3 0,0 0 0,-1 0 0,2-7 0,-1-3 0,0-3 0,1-3 0,-1 3 0,1-5 0,-1 1 0,5 0 0,-4 0 0,4-1 0,-4 1 0,-1 4 0,0-3 0,1 3 0,-1-5 0,1 1 0,-4 0 0,-1-1 0,-1 1 0,-2 0 0,3 4 0,-4 1 0,4 0 0,-3 3 0,3-3 0,-4 4 0,0 0 0,0 12 0,0 7 0,0 12 0,-4 6 0,3-1 0,-4 1 0,1-1 0,3 0 0,-3 1 0,4-6 0,0 5 0,0-10 0,0 4 0,0-4 0,0-5 0,0-1 0,3-4 0,2-1 0,2-2 0,1-2 0,0-3 0,4 0 0,-3 0 0,7-4 0,-7-4 0,8-2 0,-8-6 0,4-3 0,-4 1 0,0-4 0,0-1 0,0 5 0,0-9 0,0 3 0,-4 1 0,4 0 0,-8 6 0,2 0 0,-3 4 0,0-3 0,0 7 0,0-3 0,0 11 0,0 11 0,0 9 0,0 10 0,0-1 0,0 0 0,0 1 0,0-1 0,0 1 0,0-6 0,0 0 0,0-6 0,0 0 0,4-4 0,0-1 0,4-7 0,0-2 0,0-3 0,-1 0 0,1 0 0,4 0 0,-3 0 0,7-4 0,-6-5 0,6-4 0,-7-4 0,9-5 0,-9 3 0,5-8 0,-5 3 0,0 1 0,1-4 0,-2 8 0,2-8 0,-2 13 0,1-8 0,-5 14 0,4-5 0,-7 6 0,5 2 0,-1 2 0,3 3 0,-1 0 0,1 0 0,0 3 0,0 2 0,0 2 0,-4 1 0,3 0 0,-3 0 0,4-4 0,-7 0 0,-10-8 0,0 0 0,-11 0 0,11 0 0,-3 4 0,4 0 0,0 0 0,1 0 0,2 4 0,-2 9 0,6 1 0,-4 9 0,1-1 0,3-4 0,-3 10 0,0-10 0,3 4 0,-3-4 0,4-1 0,-3-4 0,2 3 0,-3-7 0,4 3 0,0-4 0,0 0 0,0 0 0,0-1 0,4-2 0,0-2 0,4-3 0,4 0 0,6 0 0,1 0 0,3 0 0,0 0 0,2-4 0,-1-1 0,-1 0 0,-4-3 0,-1 3 0,0-3 0,0-1 0,-3 1 0,2-5 0,-7 5 0,3-9 0,-4 4 0,1-9 0,0-1 0,-3-6 0,-2 1 0,-4-6 0,0-2 0,0-5 0,0-1 0,0-5 0,0-3 0,0-6 0,0-7 0,5 6 0,-4 0 0,9 9 0,-9 7 0,3 6 0,-4 5 0,4 8 0,-3 9 0,3 1 0,-4 20 0,0 5 0,0 21 0,0 1 0,0 7 0,0-1 0,0 7 0,0-5 0,0-1 0,0-2 0,0-5 0,0 1 0,0-2 0,0-6 0,0 1 0,0-1 0,0-4 0,0-2 0,0-5 0,0 6 0,0-9 0,0 7 0,0-8 0,0 0 0,0 3 0,0-3 0,0 1 0,0-2 0,0 0 0,0-4 0,3 4 0,2-4 0,-1 0 0,3 0 0,-3 0 0,4-1 0,0-2 0,0-2 0,0-3 0,-1 0 0,1 0 0,0 0 0,4 0 0,1 0 0,0-3 0,3-6 0,-2-4 0,-1 0 0,3-3 0,-7 3 0,3 0 0,-3-3 0,3 2 0,-3-3 0,4 4 0,-1-11 0,-3 13 0,3-13 0,-7 16 0,-2-4 0,-3 11 0,-7 6 0,1 13 0,-7 0 0,4 5 0,0-6 0,1 0 0,-1 0 0,4 1 0,-2-1 0,6 0 0,-3-4 0,4-1 0,0-4 0,0 0 0,0 0 0,3-4 0,6 0 0,0-4 0,7-4 0,-3-5 0,4 0 0,1-8 0,-5 8 0,3-7 0,-7 7 0,7-7 0,-7 3 0,8-1 0,-8-2 0,3 7 0,-3-8 0,-1 9 0,0-5 0,0 6 0,0-1 0,-4 0 0,3 0 0,-6 0 0,2 1 0,1 2 0,-4-2 0,4 10 0,-4 2 0,0 8 0,0 4 0,0 6 0,0-5 0,0 4 0,0 1 0,0-9 0,0 7 0,0-12 0,0 3 0,0-4 0,0 0 0,3-1 0,2 1 0,7-3 0,1-2 0,9-3 0,-3 0 0,3 0 0,-5 0 0,0 0 0,1 0 0,-5 0 0,3 0 0,-7 0 0,3 0 0,-4-3 0,-1-2 0,2-7 0,-5-1 0,0-4 0,-4 0 0,0-6 0,0 5 0,0-22 0,0 18 0,0-18 0,0 22 0,0-4 0,0 4 0,-4 5 0,0 1 0,-4 5 0,1 2 0,-1 2 0,-4 3 0,-1 0 0,0 0 0,-4 0 0,4 0 0,-4 0 0,4 0 0,-3 0 0,7 0 0,-3 0 0,4 0 0,0 3 0,4 2 0,-3 10 0,6-1 0,-2 7 0,3-4 0,0 0 0,0 1 0,0-5 0,0-1 0,0-5 0,3 1 0,6 0 0,4-3 0,4-1 0,0-4 0,5 0 0,-3 0 0,8 0 0,-8-8 0,8 2 0,-9-11 0,5 7 0,-10-6 0,3 7 0,-2-4 0,-1 5 0,3-5 0,-7 8 0,7-7 0,-7 8 0,3-1 0,-4 2 0,0 3 0,0 0 0,-1 0 0,-2 8 0,-2 1 0,-3 13 0,0 2 0,0 4 0,0 1 0,0-1 0,0 1 0,0-1 0,0-4 0,0-2 0,0-5 0,0-4 0,0-1 0,0-4 0,0 0 0,0-11 0,0-9 0,0-11 0,4-6 0,-3-5 0,8 4 0,-8-9 0,7 9 0,-2-4 0,-1 5 0,3 6 0,-4 5 0,1 1 0,2 9 0,-3-5 0,1 6 0,2 2 0,-3-2 0,4 7 0,0-4 0,-1 4 0,1 0 0,0 0 0,0 0 0,0 0 0,-1 0 0,1 0 0,-3 4 0,-2 0 0,-3 8 0,0 1 0,0 9 0,0 2 0,0 4 0,0 1 0,0-1 0,0 6 0,0-4 0,0-1 0,0-6 0,0-6 0,0-4 0,0-1 0,4-4 0,0-4 0,4 0 0,-1-4 0,1 0 0,0-4 0,4-1 0,-3-7 0,8-1 0,-8-5 0,8 5 0,-4-3 0,0 6 0,-1-2 0,0 0 0,-3 4 0,7-9 0,-7 4 0,4 0 0,-5-3 0,4 3 0,-2-4 0,2-1 0,-3 1 0,-1 4 0,-3-3 0,2 7 0,-6-3 0,2 4 0,-3 0 0,0 0 0,0 1 0,-3 2 0,-2 2 0,-2 3 0,-1 0 0,0 0 0,-4 0 0,3 0 0,-3 3 0,-1 11 0,4 0 0,0 8 0,1-4 0,7-1 0,-7 0 0,7-4 0,-3 4 0,4-9 0,0 4 0,0-4 0,0 0 0,0 0 0,0 0 0,0-1 0,4-2 0,0-2 0,8-3 0,1 0 0,5 0 0,-1 0 0,-4 0 0,3 0 0,-7 0 0,3 0 0,-4 0 0,0 0 0,-1 0 0,1 0 0,-3 4 0,-2 0 0,-3 8 0,0-3 0,0 7 0,0-3 0,0 5 0,0-5 0,-4 3 0,-1-3 0,-3 0 0,0 3 0,0-7 0,3 3 0,-2-4 0,3 0 0,-4-1 0,0 1 0,0 0 0,1-4 0,-1 3 0,0-6 0,0 6 0,0-6 0,0 6 0,1-6 0,-1 2 0,0-3 0,0 0 0,0 0 0,1 0 0,-1 0 0,4-7 0,0-3 0,4-7 0,0-1 0,0 1 0,0 0 0,0 0 0,0 7 0,0 2 0</inkml:trace>
  <inkml:trace contextRef="#ctx0" brushRef="#br0" timeOffset="9156">2941 612 24575,'0'0'0</inkml:trace>
  <inkml:trace contextRef="#ctx0" brushRef="#br0" timeOffset="10426">2848 319 24575,'0'0'0</inkml:trace>
  <inkml:trace contextRef="#ctx0" brushRef="#br0" timeOffset="11973">2395 185 24575,'12'0'0,"1"0"0,4 0 0,1 0 0,-1 0 0,0 0 0,0 0 0,-4 0 0,4 0 0,-8 0 0,3 0 0,0 0 0,1 0 0,0 0 0,3 0 0,-7 0 0,7 0 0,-7 0 0,3 0 0,-4 0 0,0 0 0,-1 0 0,1 0 0,0 0 0,0 0 0,0 0 0,-1 0 0,1 0 0,0-3 0,0 2 0,0-2 0,-1 3 0,1 0 0,0 0 0,-4-4 0,3 3 0,-6-6 0,3 3 0,-4-4 0,0 0 0,0 1 0,0-1 0,0 0 0,0 0 0,0 0 0,0 4 0,0 1 0</inkml:trace>
  <inkml:trace contextRef="#ctx0" brushRef="#br0" timeOffset="13785">415 397 24575,'0'12'0,"0"1"0,0 5 0,0 12 0,0-5 0,0 6 0,0-9 0,0-8 0,-3 2 0,2-7 0,-3 7 0,4-7 0,-4 7 0,3-7 0,-3 3 0,0 0 0,3-3 0,-6 7 0,2-7 0,-3 3 0,4-4 0,-4 4 0,4-3 0,-5 7 0,2-7 0,-2 7 0,1-7 0,0 3 0,0-4 0,0-1 0,0 5 0,0-3 0,-4 4 0,3-5 0,-7-4 0,3 4 0,0-8 0,-4 8 0,4-7 0,0 3 0,-3 0 0,7-3 0,-7 3 0,3-4 0,0 0 0,-3 0 0,3 0 0,-1 0 0,2 0 0,0 0 0,4 0 0,-4 0 0,4 0 0,3-4 0,-2 3 0,7-6 0,-4 3 0,4-4 0,0 0 0,0 1 0,0-1 0,0 3 0,0 2 0</inkml:trace>
  <inkml:trace contextRef="#ctx0" brushRef="#br0" timeOffset="14573">437 81 24575,'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7-08T09:55:20.402"/>
    </inkml:context>
    <inkml:brush xml:id="br0">
      <inkml:brushProperty name="width" value="0.05" units="cm"/>
      <inkml:brushProperty name="height" value="0.05" units="cm"/>
      <inkml:brushProperty name="color" value="#E71224"/>
    </inkml:brush>
  </inkml:definitions>
  <inkml:trace contextRef="#ctx0" brushRef="#br0">1 114 24575,'0'17'0,"0"11"0,0 3 0,0 10 0,0 1 0,0 5 0,0 3 0,0-1 0,0 12 0,0-9 0,0 4 0,0-2 0,0-4 0,0-1 0,0-7 0,0-2 0,0-15 0,0 8 0,0-15 0,0 5 0,0-10 0,0 3 0,0-7 0,0 3 0,0-4 0,0-1 0,0 1 0,0-16 0,0 1 0,0-26 0,0 2 0,0-24 0,0 10 0,0-23 0,0 17 0,0-20 0,0 14 0,0-6 0,0 7 0,0 7 0,0 1 0,0 7 0,0 5 0,0 2 0,0 10 0,0-3 0,0 9 0,0-5 0,0 6 0,0 4 0,0-3 0,0 7 0,0-3 0,0 4 0,0-4 0,0 3 0,3 1 0,2 1 0,7 2 0,-3-3 0,7 0 0,-7 3 0,7-3 0,-7 7 0,3-2 0,0 3 0,-3 0 0,3 0 0,-5 0 0,5 7 0,-3 3 0,4 12 0,-4 2 0,0 4 0,1 6 0,0-4 0,-5 10 0,0-4 0,-5-1 0,0 5 0,0-4 0,0 5 0,0-6 0,0 5 0,-5-10 0,-3-1 0,-7-1 0,-2-10 0,-1 4 0,0-4 0,1-5 0,4-1 0,-3-3 0,3-1 0,0 0 0,-4-3 0,8-2 0,-3-3 0,5 0 0,2-3 0,5-1 0,5-4 0,7 0 0,1-4 0,4 2 0,5-3 0,-3 8 0,3-3 0,-5 7 0,1-3 0,-1 4 0,-4 0 0,3 0 0,-7 0 0,7 0 0,-7 4 0,4 4 0,-5 5 0,1 10 0,-4 6 0,3 1 0,-7 10 0,3-11 0,-4 11 0,0-10 0,0 4 0,0-5 0,0 5 0,0-4 0,0-1 0,0-2 0,-4-3 0,-1-1 0,-8-1 0,0-4 0,-5 4 0,5-8 0,-4 8 0,4-13 0,-5 3 0,1-3 0,0 0 0,0-5 0,-1 0 0,5-4 0,-3 0 0,7 0 0,-3-8 0,3-1 0,5-13 0,0-2 0,4-4 0,0-1 0,0 1 0,0-6 0,0 4 0,8-4 0,2 10 0,9-3 0,-2 12 0,1-6 0,0 11 0,-1-6 0,0 6 0,5-2 0,-3 3 0,3 4 0,-5-3 0,1 3 0,-1-3 0,5-6 0,-3 4 0,3-3 0,-5 1 0,1 2 0,-1-6 0,0 2 0,0 1 0,-3-3 0,-2 6 0,-3-6 0,3 11 0,-3-6 0,3 6 0,-4-3 0,0 1 0,-1-1 0,-10 4 0,1 8 0,-15 10 0,2 10 0,1 4 0,-5 6 0,8-4 0,-3 4 0,8-5 0,-2-1 0,7 1 0,-7-1 0,6-4 0,-2-2 0,4-5 0,0-4 0,0-1 0,0-4 0,0 0 0,0 0 0,4-4 0,0 0 0,8-4 0,-3 0 0,7 0 0,-3 0 0,0 0 0,4 0 0,-4-8 0,4-2 0,-4-7 0,4 0 0,-4-1 0,1-4 0,-1 4 0,-4-10 0,0 10 0,0-9 0,0 8 0,-4-8 0,-1 3 0,-4 1 0,0-4 0,0 8 0,0-3 0,0 5 0,0 4 0,0 1 0,0 4 0,0 0 0,-4 0 0,0 4 0,-8 0 0,3 4 0,-15 0 0,13 0 0,-13 0 0,11 0 0,0 0 0,1 4 0,5 0 0,2 8 0,-2 1 0,6 5 0,-3-1 0,4 0 0,0 0 0,0 1 0,0-5 0,0 3 0,4-7 0,0 3 0,8-8 0,1 0 0,4-4 0,1 0 0,-1 0 0,0 0 0,0 0 0,6-9 0,-5 3 0,4-11 0,-4 8 0,-1-4 0,0 5 0,1-5 0,-1 3 0,0-2 0,5 3 0,-3 0 0,-1 4 0,-2 1 0,-3 0 0,0 3 0,-1-2 0,0 3 0,-3 0 0,3 0 0,-4 0 0,0 3 0,-4 6 0,0 4 0,-4 4 0,0 5 0,0-3 0,0 8 0,0-4 0,0 6 0,-5 5 0,0-4 0,-9 4 0,-1-6 0,0-4 0,2-2 0,5-4 0,-1-1 0,1-4 0,0-1 0,3-4 0,-2-1 0,6-6 0,2-6 0,4-8 0,4-9 0,3 3 0,-1-8 0,6 4 0,-3-1 0,4-3 0,1 4 0,0-6 0,-1 6 0,-4-5 0,3 10 0,-7-4 0,6 4 0,-7 5 0,4-3 0,-1 7 0,-3-8 0,8 8 0,-8-3 0,3-1 0,-4 5 0,1-4 0,-2 4 0,1 0 0,0 0 0,-4 0 0,0 0 0,-8 4 0,0 1 0,-8 3 0,3 0 0,-3 3 0,4 6 0,-4 4 0,2 4 0,-6 0 0,6 6 0,-7 0 0,6 6 0,-3-1 0,5-5 0,0 5 0,4-10 0,-3 9 0,7-8 0,-8 3 0,9-9 0,-4 3 0,4-2 0,0 3 0,0-4 0,0 3 0,0-7 0,0 3 0,0-4 0,0 0 0,0-1 0,0 1 0,3-3 0,6 2 0,4-6 0,4 3 0,0-4 0,-4 0 0,4 0 0,-4 0 0,4 0 0,0 0 0,1 0 0,-1 0 0,0 0 0,0-4 0,1-1 0,-5-3 0,3-1 0,-3 1 0,0 0 0,3-1 0,-7 1 0,3 4 0,-4-3 0,0 6 0,0-6 0,-4 2 0,0-2 0,-4-1 0,-4 4 0,3 0 0,-2 4 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285</Words>
  <Characters>1628</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eeraj Tiwari</cp:lastModifiedBy>
  <cp:revision>2</cp:revision>
  <dcterms:created xsi:type="dcterms:W3CDTF">2022-07-08T09:56:00Z</dcterms:created>
  <dcterms:modified xsi:type="dcterms:W3CDTF">2022-07-08T09:56:00Z</dcterms:modified>
</cp:coreProperties>
</file>